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557C6D" w:rsidRPr="007C0D32" w14:paraId="46E8D9EB" w14:textId="77777777" w:rsidTr="001A7BE2">
        <w:trPr>
          <w:trHeight w:val="1043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2E6638A7" w14:textId="44C1CAD9" w:rsidR="00557C6D" w:rsidRPr="00F27532" w:rsidRDefault="00557C6D" w:rsidP="001A7BE2">
            <w:pPr>
              <w:spacing w:before="120"/>
              <w:rPr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27532">
              <w:rPr>
                <w:b/>
                <w:bCs/>
                <w:sz w:val="16"/>
                <w:szCs w:val="16"/>
                <w:u w:val="single"/>
                <w:lang w:eastAsia="zh-CN"/>
              </w:rPr>
              <w:t>INSTRUCTIONS</w:t>
            </w:r>
            <w:r>
              <w:rPr>
                <w:b/>
                <w:bCs/>
                <w:sz w:val="16"/>
                <w:szCs w:val="16"/>
                <w:u w:val="single"/>
                <w:lang w:eastAsia="zh-CN"/>
              </w:rPr>
              <w:t>/</w:t>
            </w:r>
            <w:r w:rsidR="000F462C">
              <w:t xml:space="preserve"> </w:t>
            </w:r>
            <w:r w:rsidR="000F462C" w:rsidRPr="000F462C">
              <w:rPr>
                <w:b/>
                <w:bCs/>
                <w:sz w:val="16"/>
                <w:szCs w:val="16"/>
                <w:u w:val="single"/>
                <w:lang w:eastAsia="zh-CN"/>
              </w:rPr>
              <w:t>INSTRUÇÕES</w:t>
            </w:r>
            <w:r w:rsidRPr="00F27532">
              <w:rPr>
                <w:b/>
                <w:bCs/>
                <w:sz w:val="16"/>
                <w:szCs w:val="16"/>
                <w:lang w:eastAsia="zh-CN"/>
              </w:rPr>
              <w:t xml:space="preserve">: </w:t>
            </w:r>
          </w:p>
          <w:p w14:paraId="22982241" w14:textId="77777777" w:rsidR="00557C6D" w:rsidRPr="00F27532" w:rsidRDefault="00557C6D" w:rsidP="001A7BE2">
            <w:pPr>
              <w:rPr>
                <w:sz w:val="16"/>
                <w:szCs w:val="16"/>
                <w:lang w:eastAsia="zh-CN"/>
              </w:rPr>
            </w:pPr>
          </w:p>
          <w:p w14:paraId="4166EB4F" w14:textId="77777777" w:rsidR="00557C6D" w:rsidRPr="007C0D32" w:rsidRDefault="00557C6D" w:rsidP="001A7BE2">
            <w:pPr>
              <w:rPr>
                <w:sz w:val="16"/>
                <w:szCs w:val="16"/>
                <w:lang w:val="pt-BR" w:eastAsia="zh-CN"/>
              </w:rPr>
            </w:pPr>
            <w:r w:rsidRPr="00F27532">
              <w:rPr>
                <w:sz w:val="16"/>
                <w:szCs w:val="16"/>
                <w:lang w:eastAsia="zh-CN"/>
              </w:rPr>
              <w:t>Please completely fill in all applicable information (section 1-</w:t>
            </w:r>
            <w:r>
              <w:rPr>
                <w:sz w:val="16"/>
                <w:szCs w:val="16"/>
                <w:lang w:eastAsia="zh-CN"/>
              </w:rPr>
              <w:t>7</w:t>
            </w:r>
            <w:r w:rsidRPr="00F27532">
              <w:rPr>
                <w:sz w:val="16"/>
                <w:szCs w:val="16"/>
                <w:lang w:eastAsia="zh-CN"/>
              </w:rPr>
              <w:t xml:space="preserve">) and send applications to IDFL. </w:t>
            </w:r>
            <w:r w:rsidRPr="007C0D32">
              <w:rPr>
                <w:sz w:val="16"/>
                <w:szCs w:val="16"/>
                <w:lang w:val="pt-BR" w:eastAsia="zh-CN"/>
              </w:rPr>
              <w:t xml:space="preserve">If known, please also copy regional certification manager / auditor. </w:t>
            </w:r>
          </w:p>
          <w:p w14:paraId="245E0B6B" w14:textId="60123A5E" w:rsidR="00557C6D" w:rsidRPr="000F462C" w:rsidRDefault="000F462C" w:rsidP="001A7BE2">
            <w:pPr>
              <w:rPr>
                <w:rFonts w:eastAsia="SimSun"/>
                <w:b/>
                <w:bCs/>
                <w:sz w:val="16"/>
                <w:szCs w:val="16"/>
                <w:u w:val="single"/>
                <w:lang w:val="pt-BR" w:eastAsia="zh-CN"/>
              </w:rPr>
            </w:pPr>
            <w:r w:rsidRPr="000F462C">
              <w:rPr>
                <w:sz w:val="16"/>
                <w:szCs w:val="16"/>
                <w:lang w:val="pt-BR" w:eastAsia="zh-CN"/>
              </w:rPr>
              <w:t xml:space="preserve">Por favor, preencha completamente todas as informações aplicáveis (seção 1-6) e envie as inscrições para </w:t>
            </w:r>
            <w:r>
              <w:rPr>
                <w:sz w:val="16"/>
                <w:szCs w:val="16"/>
                <w:lang w:val="pt-BR" w:eastAsia="zh-CN"/>
              </w:rPr>
              <w:t>a</w:t>
            </w:r>
            <w:r w:rsidRPr="000F462C">
              <w:rPr>
                <w:sz w:val="16"/>
                <w:szCs w:val="16"/>
                <w:lang w:val="pt-BR" w:eastAsia="zh-CN"/>
              </w:rPr>
              <w:t xml:space="preserve"> IDFL. </w:t>
            </w:r>
            <w:r w:rsidRPr="007C0D32">
              <w:rPr>
                <w:sz w:val="16"/>
                <w:szCs w:val="16"/>
                <w:lang w:val="pt-BR" w:eastAsia="zh-CN"/>
              </w:rPr>
              <w:t>Se conhecido, copie também o gerente/auditor de certificação regional.</w:t>
            </w:r>
          </w:p>
        </w:tc>
      </w:tr>
      <w:tr w:rsidR="00557C6D" w:rsidRPr="007C0D32" w14:paraId="69E12FD1" w14:textId="77777777" w:rsidTr="00AF7DF2">
        <w:trPr>
          <w:trHeight w:val="1431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2DB5595A" w14:textId="6579E497" w:rsidR="00593849" w:rsidRPr="00593849" w:rsidRDefault="00593849" w:rsidP="00593849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593849">
              <w:rPr>
                <w:sz w:val="16"/>
                <w:szCs w:val="16"/>
                <w:lang w:eastAsia="zh-CN"/>
              </w:rPr>
              <w:t>Section 1 Applicant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 w:rsidRPr="00593849">
              <w:rPr>
                <w:sz w:val="16"/>
                <w:szCs w:val="16"/>
                <w:lang w:eastAsia="zh-CN"/>
              </w:rPr>
              <w:t>Information/Informações do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 w:rsidRPr="00593849">
              <w:rPr>
                <w:sz w:val="16"/>
                <w:szCs w:val="16"/>
                <w:lang w:eastAsia="zh-CN"/>
              </w:rPr>
              <w:t>Candidato</w:t>
            </w:r>
          </w:p>
          <w:p w14:paraId="2131A53E" w14:textId="77777777" w:rsidR="00593849" w:rsidRPr="00593849" w:rsidRDefault="00593849" w:rsidP="00593849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593849">
              <w:rPr>
                <w:sz w:val="16"/>
                <w:szCs w:val="16"/>
                <w:lang w:eastAsia="zh-CN"/>
              </w:rPr>
              <w:t>Section 2 Payment Information/Informações de Pagamento</w:t>
            </w:r>
          </w:p>
          <w:p w14:paraId="63113F24" w14:textId="089D034F" w:rsidR="00557C6D" w:rsidRPr="00F27532" w:rsidRDefault="00593849" w:rsidP="00593849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593849">
              <w:rPr>
                <w:sz w:val="16"/>
                <w:szCs w:val="16"/>
                <w:lang w:eastAsia="zh-CN"/>
              </w:rPr>
              <w:t>Section 3 Standards/Normas</w:t>
            </w: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190F7DBC" w14:textId="77777777" w:rsidR="00593849" w:rsidRPr="00593849" w:rsidRDefault="00593849" w:rsidP="00593849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val="pt-BR" w:eastAsia="zh-CN"/>
              </w:rPr>
            </w:pPr>
            <w:r w:rsidRPr="00593849">
              <w:rPr>
                <w:sz w:val="16"/>
                <w:szCs w:val="16"/>
                <w:lang w:val="pt-BR" w:eastAsia="zh-CN"/>
              </w:rPr>
              <w:t>Section 4 Material Recycling (Recyclers)/ Reciclagem de Materiais (Recicladores)</w:t>
            </w:r>
          </w:p>
          <w:p w14:paraId="02574EEC" w14:textId="77777777" w:rsidR="00593849" w:rsidRPr="00593849" w:rsidRDefault="00593849" w:rsidP="00593849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eastAsia="zh-CN"/>
              </w:rPr>
            </w:pPr>
            <w:r w:rsidRPr="00593849">
              <w:rPr>
                <w:sz w:val="16"/>
                <w:szCs w:val="16"/>
                <w:lang w:eastAsia="zh-CN"/>
              </w:rPr>
              <w:t>Section 5 Facilities and Processes/ Instalações e Processos</w:t>
            </w:r>
          </w:p>
          <w:p w14:paraId="11F472B4" w14:textId="6A7B5AFF" w:rsidR="00557C6D" w:rsidRPr="00593849" w:rsidRDefault="00593849" w:rsidP="00593849">
            <w:pPr>
              <w:pStyle w:val="ListParagraph"/>
              <w:numPr>
                <w:ilvl w:val="0"/>
                <w:numId w:val="33"/>
              </w:numPr>
              <w:rPr>
                <w:sz w:val="16"/>
                <w:szCs w:val="16"/>
                <w:lang w:val="pt-BR" w:eastAsia="zh-CN"/>
              </w:rPr>
            </w:pPr>
            <w:r w:rsidRPr="00593849">
              <w:rPr>
                <w:sz w:val="16"/>
                <w:szCs w:val="16"/>
                <w:lang w:val="pt-BR" w:eastAsia="zh-CN"/>
              </w:rPr>
              <w:t>Section 6 Certification Information/ Informações de Certificação</w:t>
            </w:r>
          </w:p>
        </w:tc>
      </w:tr>
    </w:tbl>
    <w:p w14:paraId="60AF5C07" w14:textId="77777777" w:rsidR="00422E02" w:rsidRPr="00593849" w:rsidRDefault="00422E02" w:rsidP="00422E02">
      <w:pPr>
        <w:rPr>
          <w:sz w:val="14"/>
          <w:szCs w:val="14"/>
          <w:lang w:val="pt-BR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422E02" w:rsidRPr="005757EA" w14:paraId="08FA90D2" w14:textId="77777777" w:rsidTr="001A7BE2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426A7440" w14:textId="0A270C18" w:rsidR="00422E02" w:rsidRPr="005757EA" w:rsidRDefault="005757EA" w:rsidP="001A7BE2">
            <w:pPr>
              <w:rPr>
                <w:rFonts w:eastAsia="PMingLiU"/>
                <w:b/>
                <w:color w:val="FFFFFF" w:themeColor="background1"/>
                <w:lang w:val="pt-BR" w:eastAsia="zh-CN"/>
              </w:rPr>
            </w:pPr>
            <w:r w:rsidRPr="005757EA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SECTION 1. </w:t>
            </w:r>
            <w:r w:rsidRPr="005F20AB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APPLICANT INFORMATION/ INFORMAÇÕES DO</w:t>
            </w:r>
            <w: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REQUERENTE</w:t>
            </w:r>
            <w:r w:rsidRPr="005F20AB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 xml:space="preserve"> </w:t>
            </w:r>
          </w:p>
        </w:tc>
      </w:tr>
      <w:tr w:rsidR="002F049E" w:rsidRPr="007C0D32" w14:paraId="0183417F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0F928C67" w14:textId="7D96B309" w:rsidR="002F049E" w:rsidRPr="00FF5E57" w:rsidRDefault="002F049E" w:rsidP="002F049E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/ Nome da empresa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449190965"/>
            <w:placeholder>
              <w:docPart w:val="84281D5A5F604F5BBCF706F940EEB4B1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-1365505028"/>
                <w:placeholder>
                  <w:docPart w:val="B158F8C2DCF942F3BADDEDA8D19CD283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  <w:vAlign w:val="center"/>
                  </w:tcPr>
                  <w:p w14:paraId="0421032B" w14:textId="4C292F84" w:rsidR="002F049E" w:rsidRPr="002F049E" w:rsidRDefault="002F049E" w:rsidP="002F049E">
                    <w:pPr>
                      <w:rPr>
                        <w:rFonts w:eastAsia="PMingLiU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049E" w:rsidRPr="007C0D32" w14:paraId="06C28A31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23745372" w14:textId="7BBCD6F6" w:rsidR="002F049E" w:rsidRPr="00FF5E57" w:rsidRDefault="002F049E" w:rsidP="002F049E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 (English) Nome da empresa (inglês)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156292282"/>
            <w:placeholder>
              <w:docPart w:val="1E79BFADDFCA4AB3B567A6605E2CF83C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445114336"/>
                <w:placeholder>
                  <w:docPart w:val="326FE303DF6C45E8A8801268834134FE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</w:tcPr>
                  <w:p w14:paraId="40B1F9A2" w14:textId="3318D7F9" w:rsidR="002F049E" w:rsidRPr="002F049E" w:rsidRDefault="002F049E" w:rsidP="002F049E">
                    <w:pPr>
                      <w:rPr>
                        <w:rFonts w:eastAsia="PMingLiU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049E" w:rsidRPr="007C0D32" w14:paraId="386A2410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703C3CC9" w14:textId="1FD9CFFF" w:rsidR="002F049E" w:rsidRPr="00970AED" w:rsidRDefault="002F049E" w:rsidP="002F049E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Address/ Endereço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529379009"/>
            <w:placeholder>
              <w:docPart w:val="BB7CE51B659C40A9B9F7F6B1B1AF6ABB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-138724411"/>
                <w:placeholder>
                  <w:docPart w:val="1C7F09F4242C42759EAFCFEA8937C333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</w:tcPr>
                  <w:p w14:paraId="51F4D3B2" w14:textId="3470F13F" w:rsidR="002F049E" w:rsidRPr="002F049E" w:rsidRDefault="002F049E" w:rsidP="002F049E">
                    <w:pPr>
                      <w:rPr>
                        <w:rFonts w:eastAsia="PMingLiU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049E" w:rsidRPr="007C0D32" w14:paraId="51906D92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5AF64FD4" w14:textId="4DB2413B" w:rsidR="002F049E" w:rsidRPr="00970AED" w:rsidRDefault="002F049E" w:rsidP="002F049E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City/ </w:t>
            </w:r>
            <w:r w:rsidRPr="0020432D">
              <w:rPr>
                <w:sz w:val="20"/>
                <w:szCs w:val="20"/>
              </w:rPr>
              <w:t>Cidade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418026165"/>
            <w:placeholder>
              <w:docPart w:val="4F9133B27CD04DB297AE7AE33D79D41E"/>
            </w:placeholder>
          </w:sdtPr>
          <w:sdtEndPr>
            <w:rPr>
              <w:rStyle w:val="PlaceholderText"/>
            </w:rPr>
          </w:sdtEndPr>
          <w:sdtContent>
            <w:sdt>
              <w:sdtPr>
                <w:rPr>
                  <w:rStyle w:val="PlaceholderText"/>
                  <w:sz w:val="20"/>
                  <w:szCs w:val="20"/>
                  <w:lang w:val="tr"/>
                </w:rPr>
                <w:id w:val="71473977"/>
                <w:placeholder>
                  <w:docPart w:val="6976C3A85CFE471798E6BE17CDEFD8E1"/>
                </w:placeholder>
              </w:sdtPr>
              <w:sdtEndPr>
                <w:rPr>
                  <w:rStyle w:val="PlaceholderText"/>
                </w:rPr>
              </w:sdtEndPr>
              <w:sdtContent>
                <w:tc>
                  <w:tcPr>
                    <w:tcW w:w="7090" w:type="dxa"/>
                  </w:tcPr>
                  <w:p w14:paraId="366165F0" w14:textId="4071EADE" w:rsidR="002F049E" w:rsidRPr="002F049E" w:rsidRDefault="002F049E" w:rsidP="002F049E">
                    <w:pPr>
                      <w:rPr>
                        <w:rFonts w:eastAsia="PMingLiU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049E" w:rsidRPr="007C0D32" w14:paraId="4EF8B662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2CC85B86" w14:textId="4484185B" w:rsidR="002F049E" w:rsidRPr="00970AED" w:rsidRDefault="002F049E" w:rsidP="002F049E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Country/ País</w:t>
            </w:r>
            <w:r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042330633"/>
            <w:placeholder>
              <w:docPart w:val="AF61DDBE1DA8413C857BA7BADE12F06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1D6BE339" w14:textId="3B399AE9" w:rsidR="002F049E" w:rsidRPr="002F049E" w:rsidRDefault="002E0721" w:rsidP="002F049E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-922182159"/>
                    <w:placeholder>
                      <w:docPart w:val="1514ED811BC84BEE9C0E85CA0374FE80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="002F049E"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  <w:r w:rsidR="002F049E" w:rsidRPr="00132C27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2F049E" w:rsidRPr="007C0D32" w14:paraId="6D1780C3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36799BAE" w14:textId="198E8549" w:rsidR="002F049E" w:rsidRPr="00FF5E57" w:rsidRDefault="002F049E" w:rsidP="002F049E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B10EA4">
              <w:rPr>
                <w:sz w:val="20"/>
                <w:szCs w:val="20"/>
                <w:lang w:val="pt-BR"/>
              </w:rPr>
              <w:t xml:space="preserve">Contact Person/ </w:t>
            </w:r>
            <w:r w:rsidRPr="00431315">
              <w:rPr>
                <w:sz w:val="20"/>
                <w:szCs w:val="20"/>
                <w:lang w:val="pt-BR"/>
              </w:rPr>
              <w:t>Pessoa de contato</w:t>
            </w:r>
            <w:r w:rsidRPr="00B10EA4"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2048822212"/>
            <w:placeholder>
              <w:docPart w:val="A85BE6CAC4A84EA7BD9C7D085B08F986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72562006" w14:textId="067C1CB4" w:rsidR="002F049E" w:rsidRPr="002F049E" w:rsidRDefault="002E0721" w:rsidP="002F049E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-999886385"/>
                    <w:placeholder>
                      <w:docPart w:val="E05E1571E65D4E59B635A9817FD1E440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="002F049E"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  <w:r w:rsidR="002F049E" w:rsidRPr="00132C27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2F049E" w:rsidRPr="007C0D32" w14:paraId="3C0CCC2E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39B398F9" w14:textId="78E4AE60" w:rsidR="002F049E" w:rsidRPr="00970AED" w:rsidRDefault="002F049E" w:rsidP="002F049E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Title/ </w:t>
            </w:r>
            <w:r w:rsidRPr="0020432D">
              <w:rPr>
                <w:sz w:val="20"/>
                <w:szCs w:val="20"/>
              </w:rPr>
              <w:t>Título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472367275"/>
            <w:placeholder>
              <w:docPart w:val="22EF3C50C2424FF9B5D2D47BD561DC2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3A006418" w14:textId="5419574D" w:rsidR="002F049E" w:rsidRPr="002F049E" w:rsidRDefault="002E0721" w:rsidP="002F049E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603449437"/>
                    <w:placeholder>
                      <w:docPart w:val="74F5FEB5B95F4329B840FE8AC03A5022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="002F049E"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  <w:r w:rsidR="002F049E" w:rsidRPr="00132C27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2F049E" w:rsidRPr="007C0D32" w14:paraId="50C5539A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5201C3EC" w14:textId="1508396A" w:rsidR="002F049E" w:rsidRPr="00FF5E57" w:rsidRDefault="002F049E" w:rsidP="002F049E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Phone No./ Nr. de Telefone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937183514"/>
            <w:placeholder>
              <w:docPart w:val="426B4B673F234B8787124BC1DEEB0F0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28C60BF4" w14:textId="09A8F356" w:rsidR="002F049E" w:rsidRPr="002F049E" w:rsidRDefault="002E0721" w:rsidP="002F049E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200977459"/>
                    <w:placeholder>
                      <w:docPart w:val="8DAA920697EE46E0927226BFEAD6EBFC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sdt>
                      <w:sdtPr>
                        <w:rPr>
                          <w:rStyle w:val="PlaceholderText"/>
                          <w:sz w:val="20"/>
                          <w:szCs w:val="20"/>
                          <w:lang w:val="tr"/>
                        </w:rPr>
                        <w:id w:val="-1945451046"/>
                        <w:placeholder>
                          <w:docPart w:val="FB29E2FF5B234C03992C5F9A00C9B49A"/>
                        </w:placeholder>
                      </w:sdtPr>
                      <w:sdtEndPr>
                        <w:rPr>
                          <w:rStyle w:val="PlaceholderText"/>
                        </w:rPr>
                      </w:sdtEndPr>
                      <w:sdtContent>
                        <w:r w:rsidR="002F049E" w:rsidRPr="00132C27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sdtContent>
                    </w:sdt>
                  </w:sdtContent>
                </w:sdt>
              </w:p>
            </w:tc>
          </w:sdtContent>
        </w:sdt>
      </w:tr>
      <w:tr w:rsidR="002F049E" w:rsidRPr="007C0D32" w14:paraId="15C5E7CC" w14:textId="77777777" w:rsidTr="001A7BE2">
        <w:trPr>
          <w:trHeight w:val="288"/>
        </w:trPr>
        <w:tc>
          <w:tcPr>
            <w:tcW w:w="3657" w:type="dxa"/>
            <w:vAlign w:val="center"/>
          </w:tcPr>
          <w:p w14:paraId="3D250B1E" w14:textId="50E02456" w:rsidR="002F049E" w:rsidRPr="00970AED" w:rsidRDefault="002F049E" w:rsidP="002F049E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E-mail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630401923"/>
            <w:placeholder>
              <w:docPart w:val="83564E845E724AD2878860679893F55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090" w:type="dxa"/>
              </w:tcPr>
              <w:p w14:paraId="51286560" w14:textId="1B905D63" w:rsidR="002F049E" w:rsidRPr="002F049E" w:rsidRDefault="002F049E" w:rsidP="002F049E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132C27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</w:tbl>
    <w:p w14:paraId="09288F5F" w14:textId="77777777" w:rsidR="00B64655" w:rsidRPr="002F049E" w:rsidRDefault="00B64655">
      <w:pPr>
        <w:rPr>
          <w:sz w:val="16"/>
          <w:szCs w:val="16"/>
          <w:lang w:val="pt-BR"/>
        </w:rPr>
      </w:pPr>
    </w:p>
    <w:p w14:paraId="2AF41096" w14:textId="77777777" w:rsidR="00C93013" w:rsidRPr="002F049E" w:rsidRDefault="00C93013" w:rsidP="00C93013">
      <w:pPr>
        <w:rPr>
          <w:sz w:val="16"/>
          <w:szCs w:val="16"/>
          <w:lang w:val="pt-BR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2F049E" w:rsidRPr="00970AED" w14:paraId="0BAFE6E5" w14:textId="77777777" w:rsidTr="001A7BE2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702D0F46" w14:textId="5B550FE6" w:rsidR="002F049E" w:rsidRPr="009A20CB" w:rsidRDefault="002F049E" w:rsidP="002F049E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SECTION 2. </w:t>
            </w:r>
            <w:r w:rsidRPr="00234680"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  <w:t>PAYMENT INFORMATION/ INFORMAÇÃO DE PAGAMENTO</w:t>
            </w:r>
          </w:p>
        </w:tc>
      </w:tr>
      <w:tr w:rsidR="002F049E" w:rsidRPr="007C0D32" w14:paraId="33A72E4C" w14:textId="77777777" w:rsidTr="001A7BE2">
        <w:trPr>
          <w:trHeight w:val="377"/>
        </w:trPr>
        <w:tc>
          <w:tcPr>
            <w:tcW w:w="2965" w:type="dxa"/>
            <w:vMerge w:val="restart"/>
            <w:vAlign w:val="center"/>
          </w:tcPr>
          <w:p w14:paraId="76399968" w14:textId="12AEC3F1" w:rsidR="002F049E" w:rsidRPr="002F049E" w:rsidRDefault="002F049E" w:rsidP="002F049E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A090E">
              <w:rPr>
                <w:sz w:val="20"/>
                <w:szCs w:val="20"/>
                <w:lang w:val="pt-BR"/>
              </w:rPr>
              <w:t>Payment Currency/ Moeda de pagamento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1ABF3028" w14:textId="77777777" w:rsidR="002F049E" w:rsidRPr="007C0D32" w:rsidRDefault="002E0721" w:rsidP="002F049E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1469710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USD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56664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RMB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29676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EURO 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138645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TWD 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0619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TRY  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94968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CHF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-197220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INR </w:t>
            </w:r>
            <w:sdt>
              <w:sdtPr>
                <w:rPr>
                  <w:bCs/>
                  <w:sz w:val="22"/>
                  <w:szCs w:val="22"/>
                  <w:lang w:val="pt-BR" w:eastAsia="zh-CN"/>
                </w:rPr>
                <w:id w:val="1462759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7C0D32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val="pt-BR" w:eastAsia="zh-CN"/>
                  </w:rPr>
                  <w:t>☐</w:t>
                </w:r>
              </w:sdtContent>
            </w:sdt>
            <w:r w:rsidR="002F049E" w:rsidRPr="007C0D32">
              <w:rPr>
                <w:bCs/>
                <w:sz w:val="22"/>
                <w:szCs w:val="22"/>
                <w:lang w:val="pt-BR" w:eastAsia="zh-CN"/>
              </w:rPr>
              <w:t xml:space="preserve"> BDT</w:t>
            </w:r>
          </w:p>
        </w:tc>
      </w:tr>
      <w:tr w:rsidR="002F049E" w:rsidRPr="007C0D32" w14:paraId="3ABFD8D9" w14:textId="77777777" w:rsidTr="001A7BE2">
        <w:trPr>
          <w:trHeight w:val="377"/>
        </w:trPr>
        <w:tc>
          <w:tcPr>
            <w:tcW w:w="2965" w:type="dxa"/>
            <w:vMerge/>
            <w:vAlign w:val="center"/>
          </w:tcPr>
          <w:p w14:paraId="2FA7E331" w14:textId="77777777" w:rsidR="002F049E" w:rsidRPr="007C0D32" w:rsidRDefault="002F049E" w:rsidP="002F049E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6C39083" w14:textId="77777777" w:rsidR="002F049E" w:rsidRDefault="002E0721" w:rsidP="002F049E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2"/>
                  <w:szCs w:val="22"/>
                  <w:lang w:eastAsia="zh-CN"/>
                </w:rPr>
                <w:id w:val="-107118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2F049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2F049E">
              <w:rPr>
                <w:bCs/>
                <w:sz w:val="22"/>
                <w:szCs w:val="22"/>
                <w:lang w:eastAsia="zh-CN"/>
              </w:rPr>
              <w:t xml:space="preserve">JPY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-11603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2F049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2F049E">
              <w:rPr>
                <w:bCs/>
                <w:sz w:val="22"/>
                <w:szCs w:val="22"/>
                <w:lang w:eastAsia="zh-CN"/>
              </w:rPr>
              <w:t>PKR</w:t>
            </w:r>
            <w:r w:rsidR="002F049E" w:rsidRPr="00F76397">
              <w:rPr>
                <w:bCs/>
                <w:sz w:val="22"/>
                <w:szCs w:val="22"/>
                <w:lang w:eastAsia="zh-CN"/>
              </w:rPr>
              <w:t xml:space="preserve">  </w:t>
            </w:r>
            <w:sdt>
              <w:sdtPr>
                <w:rPr>
                  <w:bCs/>
                  <w:sz w:val="22"/>
                  <w:szCs w:val="22"/>
                  <w:lang w:eastAsia="zh-CN"/>
                </w:rPr>
                <w:id w:val="59876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F76397">
                  <w:rPr>
                    <w:rFonts w:ascii="MS Gothic" w:eastAsia="MS Gothic" w:hAnsi="MS Gothic" w:hint="eastAsia"/>
                    <w:bCs/>
                    <w:sz w:val="22"/>
                    <w:szCs w:val="22"/>
                    <w:lang w:eastAsia="zh-CN"/>
                  </w:rPr>
                  <w:t>☐</w:t>
                </w:r>
              </w:sdtContent>
            </w:sdt>
            <w:r w:rsidR="002F049E" w:rsidRPr="00F76397">
              <w:rPr>
                <w:bCs/>
                <w:sz w:val="22"/>
                <w:szCs w:val="22"/>
                <w:lang w:eastAsia="zh-CN"/>
              </w:rPr>
              <w:t xml:space="preserve"> </w:t>
            </w:r>
            <w:r w:rsidR="002F049E">
              <w:rPr>
                <w:bCs/>
                <w:sz w:val="22"/>
                <w:szCs w:val="22"/>
                <w:lang w:eastAsia="zh-CN"/>
              </w:rPr>
              <w:t xml:space="preserve">OTHER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19074418"/>
            <w:placeholder>
              <w:docPart w:val="D1B3976663904A1BA564C2C4008F7B0C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1430155831"/>
                <w:placeholder>
                  <w:docPart w:val="5B5BD6DDC13649488BD6161060AAA066"/>
                </w:placeholder>
              </w:sdtPr>
              <w:sdtEndPr/>
              <w:sdtContent>
                <w:tc>
                  <w:tcPr>
                    <w:tcW w:w="4722" w:type="dxa"/>
                    <w:gridSpan w:val="2"/>
                    <w:shd w:val="clear" w:color="auto" w:fill="F2F2F2" w:themeFill="background1" w:themeFillShade="F2"/>
                    <w:vAlign w:val="center"/>
                  </w:tcPr>
                  <w:p w14:paraId="278BD6E5" w14:textId="06312B98" w:rsidR="002F049E" w:rsidRPr="002F049E" w:rsidRDefault="002F049E" w:rsidP="002F049E">
                    <w:pPr>
                      <w:rPr>
                        <w:bCs/>
                        <w:sz w:val="22"/>
                        <w:szCs w:val="22"/>
                        <w:lang w:val="pt-BR" w:eastAsia="zh-CN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049E" w:rsidRPr="007C0D32" w14:paraId="132F5D09" w14:textId="77777777" w:rsidTr="001A7BE2">
        <w:trPr>
          <w:trHeight w:val="377"/>
        </w:trPr>
        <w:tc>
          <w:tcPr>
            <w:tcW w:w="2965" w:type="dxa"/>
            <w:vAlign w:val="center"/>
          </w:tcPr>
          <w:p w14:paraId="6CEEC583" w14:textId="161C7EDB" w:rsidR="002F049E" w:rsidRPr="00970AED" w:rsidRDefault="002F049E" w:rsidP="002F049E">
            <w:pPr>
              <w:rPr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Tax ID/ NIF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677877587"/>
            <w:placeholder>
              <w:docPart w:val="A66447CEDF5A422EB4D043C18064A4E8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1175653711"/>
                <w:placeholder>
                  <w:docPart w:val="4544D1FE2B594C6F9014601DE3FCB522"/>
                </w:placeholder>
              </w:sdtPr>
              <w:sdtEndPr/>
              <w:sdtContent>
                <w:tc>
                  <w:tcPr>
                    <w:tcW w:w="7782" w:type="dxa"/>
                    <w:gridSpan w:val="3"/>
                    <w:shd w:val="clear" w:color="auto" w:fill="F2F2F2" w:themeFill="background1" w:themeFillShade="F2"/>
                    <w:vAlign w:val="center"/>
                  </w:tcPr>
                  <w:p w14:paraId="1F1C13C6" w14:textId="6D74E968" w:rsidR="002F049E" w:rsidRPr="002F049E" w:rsidRDefault="002F049E" w:rsidP="002F049E">
                    <w:pPr>
                      <w:rPr>
                        <w:rFonts w:eastAsia="PMingLiU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132C27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049E" w:rsidRPr="007C0D32" w14:paraId="70D978DD" w14:textId="77777777" w:rsidTr="00605D7B">
        <w:trPr>
          <w:trHeight w:val="521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1B10EE66" w14:textId="3B70F964" w:rsidR="002F049E" w:rsidRPr="00605D7B" w:rsidRDefault="002F049E" w:rsidP="002F049E">
            <w:pPr>
              <w:rPr>
                <w:bCs/>
                <w:sz w:val="20"/>
                <w:szCs w:val="20"/>
                <w:lang w:val="pt-BR" w:eastAsia="zh-CN"/>
              </w:rPr>
            </w:pPr>
            <w:r w:rsidRPr="00605D7B">
              <w:rPr>
                <w:b/>
                <w:sz w:val="20"/>
                <w:szCs w:val="20"/>
                <w:lang w:val="pt-BR" w:eastAsia="zh-CN"/>
              </w:rPr>
              <w:t>PAYER COMPANY INFORMATION</w:t>
            </w:r>
            <w:r w:rsidRPr="00605D7B">
              <w:rPr>
                <w:bCs/>
                <w:sz w:val="20"/>
                <w:szCs w:val="20"/>
                <w:lang w:val="pt-BR" w:eastAsia="zh-CN"/>
              </w:rPr>
              <w:t xml:space="preserve"> / </w:t>
            </w:r>
            <w:r w:rsidR="00605D7B" w:rsidRPr="00605D7B">
              <w:rPr>
                <w:b/>
                <w:sz w:val="20"/>
                <w:szCs w:val="20"/>
                <w:lang w:val="pt-BR" w:eastAsia="zh-CN"/>
              </w:rPr>
              <w:t>INFORMAÇÕES DA EMPRESA PAGADORA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73968782" w14:textId="6F066739" w:rsidR="002F049E" w:rsidRPr="00605D7B" w:rsidRDefault="002E0721" w:rsidP="002F049E">
            <w:pPr>
              <w:jc w:val="center"/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207677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049E" w:rsidRPr="00605D7B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2F049E" w:rsidRPr="00605D7B">
              <w:rPr>
                <w:bCs/>
                <w:sz w:val="20"/>
                <w:szCs w:val="20"/>
                <w:lang w:val="pt-BR" w:eastAsia="zh-CN"/>
              </w:rPr>
              <w:t xml:space="preserve"> </w:t>
            </w:r>
            <w:r w:rsidR="00605D7B" w:rsidRPr="008A090E">
              <w:rPr>
                <w:sz w:val="20"/>
                <w:szCs w:val="20"/>
                <w:lang w:val="pt-BR"/>
              </w:rPr>
              <w:t>SAME AS APPLICANT/ O MESMO QUE O REQUERENTE</w:t>
            </w:r>
          </w:p>
        </w:tc>
      </w:tr>
      <w:tr w:rsidR="00137872" w:rsidRPr="007C0D32" w14:paraId="77B7CAB2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61FEB330" w14:textId="4DCF1FCA" w:rsidR="00137872" w:rsidRPr="00137872" w:rsidRDefault="00137872" w:rsidP="00137872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/ Nome da empresa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81413545"/>
            <w:placeholder>
              <w:docPart w:val="B1EACE9B975E40B8A1B68F037A796F10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032D30DA" w14:textId="1359D094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02A48284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60E81503" w14:textId="02605BF2" w:rsidR="00137872" w:rsidRPr="00137872" w:rsidRDefault="00137872" w:rsidP="00137872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8F6F06">
              <w:rPr>
                <w:sz w:val="20"/>
                <w:szCs w:val="20"/>
                <w:lang w:val="pt-BR"/>
              </w:rPr>
              <w:t>Company Name (English) Nome da empresa (inglês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849564120"/>
            <w:placeholder>
              <w:docPart w:val="B564921C8B7148CE96AD0BDBAD56A3E5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427AF8B8" w14:textId="4C4AFF0F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1BA48C38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7C2FA2FE" w14:textId="24243600" w:rsidR="00137872" w:rsidRPr="00970AED" w:rsidRDefault="00137872" w:rsidP="00137872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970AED">
              <w:rPr>
                <w:bCs/>
                <w:sz w:val="20"/>
                <w:szCs w:val="20"/>
                <w:lang w:eastAsia="zh-CN"/>
              </w:rPr>
              <w:t>Address</w:t>
            </w:r>
            <w:r>
              <w:rPr>
                <w:bCs/>
                <w:sz w:val="20"/>
                <w:szCs w:val="20"/>
                <w:lang w:eastAsia="zh-CN"/>
              </w:rPr>
              <w:t>/ Adres</w:t>
            </w:r>
            <w:r w:rsidRPr="00970AED">
              <w:rPr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80877162"/>
            <w:placeholder>
              <w:docPart w:val="1F32A51FE6644BBA9F884C11993975EE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4A8CEE73" w14:textId="367EE401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0313E750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12A3FD0A" w14:textId="38A2FB18" w:rsidR="00137872" w:rsidRPr="00970AED" w:rsidRDefault="00137872" w:rsidP="00137872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City/ </w:t>
            </w:r>
            <w:r w:rsidRPr="0020432D">
              <w:rPr>
                <w:sz w:val="20"/>
                <w:szCs w:val="20"/>
              </w:rPr>
              <w:t>Cidade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527482823"/>
            <w:placeholder>
              <w:docPart w:val="1081FCE450AC4026A5A751987F50CF4A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382F210E" w14:textId="6172A84A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5A1122EA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2D9D97A5" w14:textId="71E8F5A2" w:rsidR="00137872" w:rsidRPr="00970AED" w:rsidRDefault="00137872" w:rsidP="00137872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Country/ País</w:t>
            </w:r>
            <w:r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51066310"/>
            <w:placeholder>
              <w:docPart w:val="93132300D1EF45FDA58A433425342495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11CF5589" w14:textId="7FC92FC7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5808E2E0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5E75430C" w14:textId="3901066B" w:rsidR="00137872" w:rsidRPr="00137872" w:rsidRDefault="00137872" w:rsidP="00137872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B10EA4">
              <w:rPr>
                <w:sz w:val="20"/>
                <w:szCs w:val="20"/>
                <w:lang w:val="pt-BR"/>
              </w:rPr>
              <w:t xml:space="preserve">Contact Person/ </w:t>
            </w:r>
            <w:r w:rsidRPr="00431315">
              <w:rPr>
                <w:sz w:val="20"/>
                <w:szCs w:val="20"/>
                <w:lang w:val="pt-BR"/>
              </w:rPr>
              <w:t>Pessoa de contato</w:t>
            </w:r>
            <w:r w:rsidRPr="00B10EA4">
              <w:rPr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32776909"/>
            <w:placeholder>
              <w:docPart w:val="11DA1150E5204730843B0B1CA279DCEE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539A0D9B" w14:textId="13124ACF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0963C826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67F496F8" w14:textId="3A9C113B" w:rsidR="00137872" w:rsidRPr="00970AED" w:rsidRDefault="00137872" w:rsidP="00137872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 xml:space="preserve">Title/ </w:t>
            </w:r>
            <w:r w:rsidRPr="0020432D">
              <w:rPr>
                <w:sz w:val="20"/>
                <w:szCs w:val="20"/>
              </w:rPr>
              <w:t>Título</w:t>
            </w:r>
            <w:r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821847832"/>
            <w:placeholder>
              <w:docPart w:val="2A577465491A43F2A393C9649332186C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2D50A201" w14:textId="5D7E4287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359D9DC0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54020DBB" w14:textId="155DC03A" w:rsidR="00137872" w:rsidRPr="00137872" w:rsidRDefault="00137872" w:rsidP="00137872">
            <w:pPr>
              <w:rPr>
                <w:rFonts w:eastAsia="PMingLiU"/>
                <w:bCs/>
                <w:sz w:val="20"/>
                <w:szCs w:val="20"/>
                <w:lang w:val="pt-BR" w:eastAsia="zh-CN"/>
              </w:rPr>
            </w:pPr>
            <w:r w:rsidRPr="00431315">
              <w:rPr>
                <w:sz w:val="20"/>
                <w:szCs w:val="20"/>
                <w:lang w:val="pt-BR"/>
              </w:rPr>
              <w:t>Phone No./ Nr. de Telefone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71129911"/>
            <w:placeholder>
              <w:docPart w:val="BE45A837F96C4AEAAE9A1B89F7217271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6DD5940D" w14:textId="0D680603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137872" w:rsidRPr="007C0D32" w14:paraId="149F1C25" w14:textId="77777777" w:rsidTr="00EC2905">
        <w:trPr>
          <w:trHeight w:val="288"/>
        </w:trPr>
        <w:tc>
          <w:tcPr>
            <w:tcW w:w="2965" w:type="dxa"/>
            <w:vAlign w:val="center"/>
          </w:tcPr>
          <w:p w14:paraId="7AB99F4B" w14:textId="5D685187" w:rsidR="00137872" w:rsidRPr="00970AED" w:rsidRDefault="00137872" w:rsidP="00137872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</w:rPr>
              <w:t>E-mail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628129626"/>
            <w:placeholder>
              <w:docPart w:val="A19BF8ABB8084E8AA652B127C142A5AA"/>
            </w:placeholder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</w:tcPr>
              <w:p w14:paraId="3E210A90" w14:textId="7DD0D441" w:rsidR="00137872" w:rsidRPr="002F049E" w:rsidRDefault="00137872" w:rsidP="00137872">
                <w:pPr>
                  <w:rPr>
                    <w:rFonts w:eastAsia="PMingLiU"/>
                    <w:bCs/>
                    <w:sz w:val="20"/>
                    <w:szCs w:val="20"/>
                    <w:lang w:val="pt-BR" w:eastAsia="zh-CN"/>
                  </w:rPr>
                </w:pPr>
                <w:r w:rsidRPr="009D4508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</w:tbl>
    <w:p w14:paraId="4216AD2B" w14:textId="7592CF2B" w:rsidR="002F2E7D" w:rsidRPr="002F049E" w:rsidRDefault="002F2E7D">
      <w:pPr>
        <w:rPr>
          <w:lang w:val="pt-BR"/>
        </w:rPr>
      </w:pPr>
    </w:p>
    <w:p w14:paraId="1C22904C" w14:textId="750667D5" w:rsidR="002E2658" w:rsidRPr="002F049E" w:rsidRDefault="002E2658">
      <w:pPr>
        <w:rPr>
          <w:lang w:val="pt-BR"/>
        </w:rPr>
      </w:pPr>
    </w:p>
    <w:p w14:paraId="11CA4760" w14:textId="7E10BB58" w:rsidR="002E2658" w:rsidRPr="002F049E" w:rsidRDefault="002E2658">
      <w:pPr>
        <w:rPr>
          <w:lang w:val="pt-BR"/>
        </w:rPr>
      </w:pPr>
    </w:p>
    <w:p w14:paraId="62F0296F" w14:textId="6253233D" w:rsidR="002E2658" w:rsidRPr="002F049E" w:rsidRDefault="002E2658">
      <w:pPr>
        <w:rPr>
          <w:lang w:val="pt-BR"/>
        </w:rPr>
      </w:pPr>
    </w:p>
    <w:p w14:paraId="2A7BB740" w14:textId="61F12AAE" w:rsidR="002E2658" w:rsidRPr="002F049E" w:rsidRDefault="002E2658">
      <w:pPr>
        <w:rPr>
          <w:lang w:val="pt-BR"/>
        </w:rPr>
      </w:pPr>
    </w:p>
    <w:p w14:paraId="7BFF50EA" w14:textId="5565AA3F" w:rsidR="002E2658" w:rsidRPr="002F049E" w:rsidRDefault="002E2658">
      <w:pPr>
        <w:rPr>
          <w:lang w:val="pt-BR"/>
        </w:rPr>
      </w:pPr>
    </w:p>
    <w:p w14:paraId="384109E1" w14:textId="429701C5" w:rsidR="002E2658" w:rsidRPr="002F049E" w:rsidRDefault="002E2658">
      <w:pPr>
        <w:rPr>
          <w:lang w:val="pt-BR"/>
        </w:rPr>
      </w:pP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145"/>
        <w:gridCol w:w="270"/>
        <w:gridCol w:w="270"/>
        <w:gridCol w:w="2411"/>
        <w:gridCol w:w="19"/>
        <w:gridCol w:w="1710"/>
        <w:gridCol w:w="270"/>
        <w:gridCol w:w="2652"/>
        <w:gridCol w:w="67"/>
      </w:tblGrid>
      <w:tr w:rsidR="00542D47" w:rsidRPr="00E16B2E" w14:paraId="2B3138C4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0060AF"/>
            <w:vAlign w:val="center"/>
          </w:tcPr>
          <w:p w14:paraId="0D55AF42" w14:textId="44D25BD6" w:rsidR="00FF753E" w:rsidRPr="00E3640E" w:rsidRDefault="00542D47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0" w:name="_Hlk70596124"/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3. STANDARD</w:t>
            </w:r>
            <w:r w:rsidR="00E46796"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</w:t>
            </w:r>
            <w:r w:rsidR="00C93013">
              <w:rPr>
                <w:b/>
                <w:color w:val="FFFFFF" w:themeColor="background1"/>
                <w:sz w:val="20"/>
                <w:szCs w:val="20"/>
                <w:lang w:eastAsia="zh-CN"/>
              </w:rPr>
              <w:t>/</w:t>
            </w:r>
            <w:r w:rsidR="00683061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NORMAS</w:t>
            </w:r>
            <w:r w:rsidR="00C93013">
              <w:rPr>
                <w:b/>
                <w:color w:val="FFFFFF" w:themeColor="background1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E3640E" w:rsidRPr="007C0D32" w14:paraId="74A15A24" w14:textId="77777777" w:rsidTr="00014706">
        <w:trPr>
          <w:trHeight w:val="288"/>
        </w:trPr>
        <w:tc>
          <w:tcPr>
            <w:tcW w:w="10814" w:type="dxa"/>
            <w:gridSpan w:val="9"/>
            <w:shd w:val="clear" w:color="auto" w:fill="FFFFFF" w:themeFill="background1"/>
            <w:vAlign w:val="center"/>
          </w:tcPr>
          <w:p w14:paraId="269839FC" w14:textId="77777777" w:rsidR="00E3640E" w:rsidRDefault="00E3640E" w:rsidP="00970AED">
            <w:pPr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 xml:space="preserve">IMPORTANT TRANSACTION CERTIFICATE POLICY </w:t>
            </w:r>
            <w:r w:rsidRPr="007C2A70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FOR SCOPE CERTIFICATE TRANSFERS</w:t>
            </w:r>
            <w:r w:rsidRPr="00C0147F">
              <w:rPr>
                <w:rFonts w:eastAsia="PMingLiU"/>
                <w:i/>
                <w:iCs/>
                <w:color w:val="C00000"/>
                <w:sz w:val="18"/>
                <w:szCs w:val="18"/>
                <w:lang w:eastAsia="zh-CN"/>
              </w:rPr>
              <w:t>:  IDFL MAY NOT issue a transaction certificate for shipments made before the validity date of an IDFL scope certificate.</w:t>
            </w:r>
          </w:p>
          <w:p w14:paraId="0365D4CC" w14:textId="1BFDFDBA" w:rsidR="00C93013" w:rsidRPr="00A31F34" w:rsidRDefault="00A31F34" w:rsidP="00970AED">
            <w:pPr>
              <w:rPr>
                <w:b/>
                <w:color w:val="FFFFFF" w:themeColor="background1"/>
                <w:sz w:val="20"/>
                <w:szCs w:val="20"/>
                <w:lang w:val="pt-BR" w:eastAsia="zh-CN"/>
              </w:rPr>
            </w:pPr>
            <w:r w:rsidRPr="00A31F34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POLÍTICA IMPORTANTE DE CERTIFICADO DE TRANSAÇÃO PARA TRANSFERÊNCIAS DE CERTIFICADO DE ESCOPO: A IDFL NÃO PODE emitir um certificado de transação para remessas feitas antes da data de validade de um certificado de escopo da IDFL.</w:t>
            </w:r>
          </w:p>
        </w:tc>
      </w:tr>
      <w:tr w:rsidR="001C585C" w:rsidRPr="00E16B2E" w14:paraId="6C4D85F1" w14:textId="77777777" w:rsidTr="00014706">
        <w:trPr>
          <w:trHeight w:val="288"/>
        </w:trPr>
        <w:tc>
          <w:tcPr>
            <w:tcW w:w="3415" w:type="dxa"/>
            <w:gridSpan w:val="2"/>
            <w:shd w:val="clear" w:color="auto" w:fill="D9D9D9" w:themeFill="background1" w:themeFillShade="D9"/>
            <w:vAlign w:val="center"/>
          </w:tcPr>
          <w:p w14:paraId="43106DC7" w14:textId="78F6EBC4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STANDARD</w:t>
            </w:r>
            <w:r w:rsidR="001C585C" w:rsidRPr="00970AED">
              <w:rPr>
                <w:b/>
                <w:sz w:val="20"/>
                <w:szCs w:val="20"/>
                <w:lang w:eastAsia="zh-CN"/>
              </w:rPr>
              <w:t xml:space="preserve"> </w:t>
            </w:r>
            <w:r w:rsidR="00E26A56">
              <w:rPr>
                <w:b/>
                <w:sz w:val="20"/>
                <w:szCs w:val="20"/>
                <w:lang w:eastAsia="zh-CN"/>
              </w:rPr>
              <w:t xml:space="preserve">/ </w:t>
            </w:r>
            <w:r w:rsidR="00A31F34">
              <w:rPr>
                <w:b/>
                <w:sz w:val="20"/>
                <w:szCs w:val="20"/>
                <w:lang w:eastAsia="zh-CN"/>
              </w:rPr>
              <w:t>NORMA</w:t>
            </w:r>
          </w:p>
        </w:tc>
        <w:tc>
          <w:tcPr>
            <w:tcW w:w="7399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3D8721BE" w:rsidR="001C585C" w:rsidRPr="00970AED" w:rsidRDefault="00970AED" w:rsidP="005D4037">
            <w:pPr>
              <w:rPr>
                <w:b/>
                <w:sz w:val="20"/>
                <w:szCs w:val="20"/>
                <w:lang w:eastAsia="zh-CN"/>
              </w:rPr>
            </w:pPr>
            <w:r>
              <w:rPr>
                <w:b/>
                <w:sz w:val="20"/>
                <w:szCs w:val="20"/>
                <w:lang w:eastAsia="zh-CN"/>
              </w:rPr>
              <w:t>CERTIFICATION STATUS</w:t>
            </w:r>
            <w:r w:rsidR="00E26A56">
              <w:rPr>
                <w:b/>
                <w:sz w:val="20"/>
                <w:szCs w:val="20"/>
                <w:lang w:eastAsia="zh-CN"/>
              </w:rPr>
              <w:t xml:space="preserve">/ </w:t>
            </w:r>
            <w:r w:rsidR="00A31F34" w:rsidRPr="00A31F34">
              <w:rPr>
                <w:b/>
                <w:sz w:val="20"/>
                <w:szCs w:val="20"/>
                <w:lang w:eastAsia="zh-CN"/>
              </w:rPr>
              <w:t>STATUS DE CERTIFICAÇÃO</w:t>
            </w:r>
          </w:p>
        </w:tc>
      </w:tr>
      <w:bookmarkEnd w:id="0"/>
      <w:tr w:rsidR="002F2E7D" w:rsidRPr="007C0D32" w14:paraId="2B959025" w14:textId="77777777" w:rsidTr="00A30382">
        <w:trPr>
          <w:trHeight w:val="908"/>
        </w:trPr>
        <w:tc>
          <w:tcPr>
            <w:tcW w:w="3685" w:type="dxa"/>
            <w:gridSpan w:val="3"/>
            <w:vMerge w:val="restart"/>
            <w:shd w:val="clear" w:color="auto" w:fill="F2F2F2" w:themeFill="background1" w:themeFillShade="F2"/>
            <w:vAlign w:val="center"/>
          </w:tcPr>
          <w:p w14:paraId="5E79B5FF" w14:textId="0DF5ADA3" w:rsidR="002F2E7D" w:rsidRPr="00970AED" w:rsidRDefault="002E0721" w:rsidP="00DB1261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448164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75A9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C9611F">
              <w:rPr>
                <w:bCs/>
                <w:sz w:val="20"/>
                <w:szCs w:val="20"/>
                <w:lang w:eastAsia="zh-CN"/>
              </w:rPr>
              <w:t>Responsible Wool Standard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 xml:space="preserve"> (</w:t>
            </w:r>
            <w:r w:rsidR="00C9611F">
              <w:rPr>
                <w:bCs/>
                <w:sz w:val="20"/>
                <w:szCs w:val="20"/>
                <w:lang w:eastAsia="zh-CN"/>
              </w:rPr>
              <w:t>RWS</w:t>
            </w:r>
            <w:r w:rsidR="002F2E7D" w:rsidRPr="00970AED">
              <w:rPr>
                <w:bCs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7E47E242" w14:textId="5470A002" w:rsidR="002F2E7D" w:rsidRPr="00A30382" w:rsidRDefault="002E0721" w:rsidP="00DB1261">
            <w:pPr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22964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A3038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2F2E7D" w:rsidRPr="00A30382">
              <w:rPr>
                <w:bCs/>
                <w:sz w:val="20"/>
                <w:szCs w:val="20"/>
                <w:lang w:val="pt-BR" w:eastAsia="zh-CN"/>
              </w:rPr>
              <w:t xml:space="preserve"> Initial Certification</w:t>
            </w:r>
            <w:r w:rsidR="00E26A56" w:rsidRPr="00A30382">
              <w:rPr>
                <w:bCs/>
                <w:sz w:val="20"/>
                <w:szCs w:val="20"/>
                <w:lang w:val="pt-BR" w:eastAsia="zh-CN"/>
              </w:rPr>
              <w:t xml:space="preserve">/ </w:t>
            </w:r>
            <w:r w:rsidR="00A30382" w:rsidRPr="00A30382">
              <w:rPr>
                <w:bCs/>
                <w:sz w:val="20"/>
                <w:szCs w:val="20"/>
                <w:lang w:val="pt-BR" w:eastAsia="zh-CN"/>
              </w:rPr>
              <w:t>Certificação inicial</w:t>
            </w:r>
          </w:p>
          <w:p w14:paraId="26BFEA06" w14:textId="7F111128" w:rsidR="002F2E7D" w:rsidRPr="00A30382" w:rsidRDefault="002E0721" w:rsidP="00DB1261">
            <w:pPr>
              <w:rPr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-22846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2E7D" w:rsidRPr="00A30382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2F2E7D" w:rsidRPr="00A30382">
              <w:rPr>
                <w:bCs/>
                <w:sz w:val="20"/>
                <w:szCs w:val="20"/>
                <w:lang w:val="pt-BR" w:eastAsia="zh-CN"/>
              </w:rPr>
              <w:t xml:space="preserve"> Renewal Certification</w:t>
            </w:r>
            <w:r w:rsidR="00E26A56" w:rsidRPr="00A30382">
              <w:rPr>
                <w:bCs/>
                <w:sz w:val="20"/>
                <w:szCs w:val="20"/>
                <w:lang w:val="pt-BR" w:eastAsia="zh-CN"/>
              </w:rPr>
              <w:t xml:space="preserve">/ </w:t>
            </w:r>
            <w:r w:rsidR="00A30382" w:rsidRPr="00A30382">
              <w:rPr>
                <w:bCs/>
                <w:sz w:val="20"/>
                <w:szCs w:val="20"/>
                <w:lang w:val="pt-BR" w:eastAsia="zh-CN"/>
              </w:rPr>
              <w:t>Renovação</w:t>
            </w:r>
          </w:p>
        </w:tc>
        <w:tc>
          <w:tcPr>
            <w:tcW w:w="4718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C80F07" w14:textId="77777777" w:rsidR="002F2E7D" w:rsidRDefault="002E0721" w:rsidP="00DB1261">
            <w:pPr>
              <w:rPr>
                <w:bCs/>
                <w:sz w:val="17"/>
                <w:szCs w:val="17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-132435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52D3" w:rsidRPr="008E1E5E"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</w:t>
            </w:r>
            <w:r w:rsidR="008352D3">
              <w:rPr>
                <w:bCs/>
                <w:sz w:val="17"/>
                <w:szCs w:val="17"/>
                <w:lang w:eastAsia="zh-CN"/>
              </w:rPr>
              <w:t xml:space="preserve">Previously/ 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Currently </w:t>
            </w:r>
            <w:r w:rsidR="008352D3">
              <w:rPr>
                <w:bCs/>
                <w:sz w:val="17"/>
                <w:szCs w:val="17"/>
                <w:lang w:eastAsia="zh-CN"/>
              </w:rPr>
              <w:t>RWS</w:t>
            </w:r>
            <w:r w:rsidR="008352D3" w:rsidRPr="008E1E5E">
              <w:rPr>
                <w:bCs/>
                <w:sz w:val="17"/>
                <w:szCs w:val="17"/>
                <w:lang w:eastAsia="zh-CN"/>
              </w:rPr>
              <w:t xml:space="preserve"> certified with another Certification Body (CB)*</w:t>
            </w:r>
          </w:p>
          <w:p w14:paraId="2B81BF53" w14:textId="4FE478A7" w:rsidR="00E26A56" w:rsidRPr="00A30382" w:rsidRDefault="00F31213" w:rsidP="00DB1261">
            <w:pPr>
              <w:rPr>
                <w:bCs/>
                <w:sz w:val="18"/>
                <w:szCs w:val="18"/>
                <w:lang w:val="pt-BR" w:eastAsia="zh-CN"/>
              </w:rPr>
            </w:pPr>
            <w:r w:rsidRPr="00A30382">
              <w:rPr>
                <w:bCs/>
                <w:sz w:val="17"/>
                <w:szCs w:val="17"/>
                <w:lang w:val="pt-BR" w:eastAsia="zh-CN"/>
              </w:rPr>
              <w:t xml:space="preserve">/ </w:t>
            </w:r>
            <w:r w:rsidR="00A30382" w:rsidRPr="00A30382">
              <w:rPr>
                <w:bCs/>
                <w:sz w:val="17"/>
                <w:szCs w:val="17"/>
                <w:lang w:val="pt-BR" w:eastAsia="zh-CN"/>
              </w:rPr>
              <w:t>Anteriormente/Atualmente certificado RWS com outro Organismo de Certificação (CB)*</w:t>
            </w:r>
          </w:p>
        </w:tc>
      </w:tr>
      <w:tr w:rsidR="002F2E7D" w:rsidRPr="007C0D32" w14:paraId="52D1052C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23C7AFBD" w14:textId="77777777" w:rsidR="002F2E7D" w:rsidRPr="00A30382" w:rsidRDefault="002F2E7D" w:rsidP="00DB1261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2F2E7D" w:rsidRPr="00A30382" w:rsidRDefault="002F2E7D" w:rsidP="00DB1261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35BCE05F" w14:textId="77777777" w:rsidR="002F2E7D" w:rsidRPr="00A30382" w:rsidRDefault="002F2E7D" w:rsidP="00DB1261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>Previous Project / License No:</w:t>
            </w:r>
          </w:p>
          <w:p w14:paraId="26D56E7F" w14:textId="44E7DAEE" w:rsidR="003765B0" w:rsidRPr="00A30382" w:rsidRDefault="00A30382" w:rsidP="00DB1261">
            <w:pPr>
              <w:rPr>
                <w:bCs/>
                <w:sz w:val="18"/>
                <w:szCs w:val="18"/>
                <w:lang w:val="pt-BR" w:eastAsia="zh-CN"/>
              </w:rPr>
            </w:pPr>
            <w:r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>Projeto / Licença Anterior Nº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DEBA996E69AD4ADC94828480C185B130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16"/>
                  <w:szCs w:val="16"/>
                  <w:lang w:eastAsia="zh-TW"/>
                </w:rPr>
                <w:id w:val="-1297830401"/>
                <w:placeholder>
                  <w:docPart w:val="0D3EBC2F8E76417D8C23D228A265FB33"/>
                </w:placeholder>
              </w:sdtPr>
              <w:sdtEndPr>
                <w:rPr>
                  <w:sz w:val="20"/>
                  <w:szCs w:val="20"/>
                  <w:lang w:eastAsia="zh-CN"/>
                </w:rPr>
              </w:sdtEndPr>
              <w:sdtContent>
                <w:tc>
                  <w:tcPr>
                    <w:tcW w:w="2989" w:type="dxa"/>
                    <w:gridSpan w:val="3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64FCD700" w14:textId="33FC469B" w:rsidR="002F2E7D" w:rsidRPr="00A30382" w:rsidRDefault="00A30382" w:rsidP="00DB1261">
                    <w:pPr>
                      <w:rPr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A30382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2E7D" w:rsidRPr="007C0D32" w14:paraId="24D37DA7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37C05196" w14:textId="77777777" w:rsidR="002F2E7D" w:rsidRPr="00A30382" w:rsidRDefault="002F2E7D" w:rsidP="00DB1261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2F2E7D" w:rsidRPr="00A30382" w:rsidRDefault="002F2E7D" w:rsidP="00DB1261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3BD91FDE" w14:textId="77777777" w:rsidR="003765B0" w:rsidRPr="00A30382" w:rsidRDefault="002F2E7D" w:rsidP="00DB1261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>Previous Certification Body</w:t>
            </w:r>
          </w:p>
          <w:p w14:paraId="63BB4800" w14:textId="09EC55B5" w:rsidR="002F2E7D" w:rsidRPr="00A30382" w:rsidRDefault="00A30382" w:rsidP="00DB1261">
            <w:pPr>
              <w:rPr>
                <w:bCs/>
                <w:sz w:val="18"/>
                <w:szCs w:val="18"/>
                <w:lang w:val="pt-BR" w:eastAsia="zh-CN"/>
              </w:rPr>
            </w:pPr>
            <w:r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>/ Organismo de Certificação Anterior</w:t>
            </w:r>
            <w:r w:rsidR="002F2E7D"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 xml:space="preserve">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6FAB478DA91E4DA08A2EDBF053983C12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16"/>
                  <w:szCs w:val="16"/>
                  <w:lang w:eastAsia="zh-TW"/>
                </w:rPr>
                <w:id w:val="-1596553747"/>
                <w:placeholder>
                  <w:docPart w:val="FD6708A317414B458AEEB87CEF169143"/>
                </w:placeholder>
              </w:sdtPr>
              <w:sdtEndPr>
                <w:rPr>
                  <w:sz w:val="20"/>
                  <w:szCs w:val="20"/>
                  <w:lang w:eastAsia="zh-CN"/>
                </w:rPr>
              </w:sdtEndPr>
              <w:sdtContent>
                <w:tc>
                  <w:tcPr>
                    <w:tcW w:w="2989" w:type="dxa"/>
                    <w:gridSpan w:val="3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22C619AB" w14:textId="1E281029" w:rsidR="002F2E7D" w:rsidRPr="00A30382" w:rsidRDefault="00A30382" w:rsidP="00DB1261">
                    <w:pPr>
                      <w:rPr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A30382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2F2E7D" w:rsidRPr="007C0D32" w14:paraId="1F21975D" w14:textId="77777777" w:rsidTr="00014706">
        <w:trPr>
          <w:trHeight w:val="432"/>
        </w:trPr>
        <w:tc>
          <w:tcPr>
            <w:tcW w:w="3685" w:type="dxa"/>
            <w:gridSpan w:val="3"/>
            <w:vMerge/>
            <w:shd w:val="clear" w:color="auto" w:fill="F2F2F2" w:themeFill="background1" w:themeFillShade="F2"/>
            <w:vAlign w:val="center"/>
          </w:tcPr>
          <w:p w14:paraId="608842E9" w14:textId="77777777" w:rsidR="002F2E7D" w:rsidRPr="00A30382" w:rsidRDefault="002F2E7D" w:rsidP="00DB1261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2F2E7D" w:rsidRPr="00A30382" w:rsidRDefault="002F2E7D" w:rsidP="00DB1261">
            <w:pPr>
              <w:rPr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1729" w:type="dxa"/>
            <w:gridSpan w:val="2"/>
            <w:tcBorders>
              <w:bottom w:val="single" w:sz="4" w:space="0" w:color="auto"/>
            </w:tcBorders>
            <w:vAlign w:val="center"/>
          </w:tcPr>
          <w:p w14:paraId="239ABA9D" w14:textId="7E0AFEC7" w:rsidR="002F2E7D" w:rsidRPr="00A30382" w:rsidRDefault="002F2E7D" w:rsidP="00DB1261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>Certification Expiration Date</w:t>
            </w:r>
            <w:r w:rsidR="00A30382"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 xml:space="preserve">/ </w:t>
            </w:r>
          </w:p>
          <w:p w14:paraId="38E4D791" w14:textId="7609E4CB" w:rsidR="003765B0" w:rsidRPr="00A30382" w:rsidRDefault="00A30382" w:rsidP="00DB1261">
            <w:pPr>
              <w:rPr>
                <w:rFonts w:eastAsia="PMingLiU"/>
                <w:bCs/>
                <w:sz w:val="18"/>
                <w:szCs w:val="18"/>
                <w:lang w:val="pt-BR" w:eastAsia="zh-TW"/>
              </w:rPr>
            </w:pPr>
            <w:r w:rsidRPr="00A30382">
              <w:rPr>
                <w:rFonts w:eastAsia="PMingLiU"/>
                <w:bCs/>
                <w:sz w:val="18"/>
                <w:szCs w:val="18"/>
                <w:lang w:val="pt-BR" w:eastAsia="zh-TW"/>
              </w:rPr>
              <w:t>Data de expiração da certificação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9F790FE720F8401ABCAACD1240C739C5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16"/>
                  <w:szCs w:val="16"/>
                  <w:lang w:eastAsia="zh-TW"/>
                </w:rPr>
                <w:id w:val="688103910"/>
                <w:placeholder>
                  <w:docPart w:val="686573185CC54967ACB7DFAC62206DE3"/>
                </w:placeholder>
              </w:sdtPr>
              <w:sdtEndPr>
                <w:rPr>
                  <w:sz w:val="20"/>
                  <w:szCs w:val="20"/>
                  <w:lang w:eastAsia="zh-CN"/>
                </w:rPr>
              </w:sdtEndPr>
              <w:sdtContent>
                <w:tc>
                  <w:tcPr>
                    <w:tcW w:w="2989" w:type="dxa"/>
                    <w:gridSpan w:val="3"/>
                    <w:tcBorders>
                      <w:bottom w:val="single" w:sz="4" w:space="0" w:color="auto"/>
                    </w:tcBorders>
                    <w:shd w:val="clear" w:color="auto" w:fill="F2F2F2" w:themeFill="background1" w:themeFillShade="F2"/>
                    <w:vAlign w:val="center"/>
                  </w:tcPr>
                  <w:p w14:paraId="3E2EA94C" w14:textId="326C9B0D" w:rsidR="002F2E7D" w:rsidRPr="00A30382" w:rsidRDefault="00A30382" w:rsidP="00DB1261">
                    <w:pPr>
                      <w:rPr>
                        <w:rFonts w:eastAsia="PMingLiU"/>
                        <w:bCs/>
                        <w:sz w:val="16"/>
                        <w:szCs w:val="16"/>
                        <w:lang w:val="pt-BR" w:eastAsia="zh-TW"/>
                      </w:rPr>
                    </w:pPr>
                    <w:r w:rsidRPr="00A30382">
                      <w:rPr>
                        <w:rStyle w:val="PlaceholderText"/>
                        <w:sz w:val="16"/>
                        <w:szCs w:val="16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973DEB" w:rsidRPr="007C0D32" w14:paraId="0341251D" w14:textId="77777777" w:rsidTr="00973DEB">
        <w:trPr>
          <w:gridAfter w:val="1"/>
          <w:wAfter w:w="67" w:type="dxa"/>
          <w:trHeight w:val="288"/>
        </w:trPr>
        <w:tc>
          <w:tcPr>
            <w:tcW w:w="61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DA7F35" w14:textId="77777777" w:rsidR="00973DEB" w:rsidRPr="00A30382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</w:pPr>
          </w:p>
          <w:p w14:paraId="3EBCE4F1" w14:textId="72B2C272" w:rsidR="00973DEB" w:rsidRPr="00A30382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A7DA13" w14:textId="77777777" w:rsidR="00973DEB" w:rsidRPr="00A30382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</w:pPr>
          </w:p>
        </w:tc>
        <w:tc>
          <w:tcPr>
            <w:tcW w:w="2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65F3A8" w14:textId="77777777" w:rsidR="00973DEB" w:rsidRPr="00A30382" w:rsidRDefault="00973DEB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</w:pPr>
          </w:p>
        </w:tc>
      </w:tr>
      <w:tr w:rsidR="00CB0BC3" w:rsidRPr="009A20CB" w14:paraId="2A07F7ED" w14:textId="199040B9" w:rsidTr="00973DEB">
        <w:trPr>
          <w:gridAfter w:val="1"/>
          <w:wAfter w:w="67" w:type="dxa"/>
          <w:trHeight w:val="288"/>
        </w:trPr>
        <w:tc>
          <w:tcPr>
            <w:tcW w:w="6115" w:type="dxa"/>
            <w:gridSpan w:val="5"/>
            <w:tcBorders>
              <w:top w:val="nil"/>
            </w:tcBorders>
            <w:shd w:val="clear" w:color="auto" w:fill="0060AF"/>
          </w:tcPr>
          <w:p w14:paraId="0B7F3459" w14:textId="3511722F" w:rsidR="00CB0BC3" w:rsidRPr="009A20CB" w:rsidRDefault="00CB0BC3" w:rsidP="00DB1261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>SECTION 4. PRODUCTS</w:t>
            </w:r>
            <w:r w:rsidR="00CC772E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/ </w:t>
            </w:r>
            <w:r w:rsidR="00FC685B" w:rsidRPr="00FC685B">
              <w:rPr>
                <w:b/>
                <w:color w:val="FFFFFF" w:themeColor="background1"/>
                <w:sz w:val="22"/>
                <w:szCs w:val="22"/>
                <w:lang w:eastAsia="zh-CN"/>
              </w:rPr>
              <w:t>PRODUTOS</w:t>
            </w:r>
          </w:p>
        </w:tc>
        <w:tc>
          <w:tcPr>
            <w:tcW w:w="1980" w:type="dxa"/>
            <w:gridSpan w:val="2"/>
            <w:tcBorders>
              <w:top w:val="nil"/>
            </w:tcBorders>
            <w:shd w:val="clear" w:color="auto" w:fill="0060AF"/>
          </w:tcPr>
          <w:p w14:paraId="7D747F99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2652" w:type="dxa"/>
            <w:tcBorders>
              <w:top w:val="nil"/>
            </w:tcBorders>
            <w:shd w:val="clear" w:color="auto" w:fill="0060AF"/>
          </w:tcPr>
          <w:p w14:paraId="4E0FC841" w14:textId="77777777" w:rsidR="00CB0BC3" w:rsidRPr="009A20CB" w:rsidRDefault="00CB0BC3" w:rsidP="00DB1261">
            <w:pPr>
              <w:spacing w:line="276" w:lineRule="auto"/>
              <w:rPr>
                <w:b/>
                <w:color w:val="FFFFFF" w:themeColor="background1"/>
                <w:sz w:val="22"/>
                <w:szCs w:val="22"/>
                <w:lang w:eastAsia="zh-CN"/>
              </w:rPr>
            </w:pPr>
          </w:p>
        </w:tc>
      </w:tr>
      <w:tr w:rsidR="00CD23D4" w:rsidRPr="007C0D32" w14:paraId="78F66A02" w14:textId="61549DA2" w:rsidTr="00014706">
        <w:trPr>
          <w:gridAfter w:val="1"/>
          <w:wAfter w:w="67" w:type="dxa"/>
          <w:trHeight w:val="2627"/>
        </w:trPr>
        <w:tc>
          <w:tcPr>
            <w:tcW w:w="10747" w:type="dxa"/>
            <w:gridSpan w:val="8"/>
            <w:shd w:val="clear" w:color="auto" w:fill="FFFFFF" w:themeFill="background1"/>
          </w:tcPr>
          <w:p w14:paraId="7CEECE2E" w14:textId="5FD0C2BC" w:rsidR="00E3640E" w:rsidRPr="00E16B2E" w:rsidRDefault="00E3640E" w:rsidP="00E3640E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CC772E">
              <w:rPr>
                <w:b/>
                <w:bCs/>
                <w:sz w:val="18"/>
                <w:szCs w:val="18"/>
                <w:u w:val="single"/>
                <w:lang w:eastAsia="zh-CN"/>
              </w:rPr>
              <w:t>/</w:t>
            </w:r>
            <w:r w:rsidR="00FC685B">
              <w:rPr>
                <w:b/>
                <w:bCs/>
                <w:u w:val="single"/>
                <w:lang w:eastAsia="zh-CN"/>
              </w:rPr>
              <w:t xml:space="preserve"> </w:t>
            </w:r>
            <w:r w:rsidR="00FC685B" w:rsidRPr="00FC685B">
              <w:rPr>
                <w:b/>
                <w:bCs/>
                <w:sz w:val="18"/>
                <w:szCs w:val="18"/>
                <w:u w:val="single"/>
                <w:lang w:eastAsia="zh-CN"/>
              </w:rPr>
              <w:t>INSTRUÇÕE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7068C181" w14:textId="48090EE8" w:rsidR="00E3640E" w:rsidRDefault="00E3640E" w:rsidP="00E3640E">
            <w:pPr>
              <w:spacing w:before="120" w:after="120"/>
              <w:rPr>
                <w:rFonts w:eastAsia="PMingLiU"/>
                <w:sz w:val="16"/>
                <w:szCs w:val="16"/>
                <w:lang w:eastAsia="zh-CN"/>
              </w:rPr>
            </w:pPr>
            <w:r w:rsidRPr="00C0147F">
              <w:rPr>
                <w:sz w:val="16"/>
                <w:szCs w:val="16"/>
                <w:lang w:eastAsia="zh-CN"/>
              </w:rPr>
              <w:t xml:space="preserve">Using the below information, please provide information about the products you would like to certify. </w:t>
            </w:r>
            <w:r w:rsidRPr="00C0147F">
              <w:rPr>
                <w:rFonts w:eastAsia="PMingLiU"/>
                <w:sz w:val="16"/>
                <w:szCs w:val="16"/>
                <w:lang w:eastAsia="zh-CN"/>
              </w:rPr>
              <w:t>If your product category is not listed, please feel free to write in according to the specific product information. For more information, please see TE Materials Processes and Products Classification</w:t>
            </w:r>
          </w:p>
          <w:p w14:paraId="1E8DA9EF" w14:textId="5A169175" w:rsidR="00E23738" w:rsidRPr="00973DEB" w:rsidRDefault="00FC685B" w:rsidP="00E3640E">
            <w:pPr>
              <w:spacing w:before="120" w:after="120"/>
              <w:rPr>
                <w:rFonts w:eastAsia="PMingLiU"/>
                <w:sz w:val="16"/>
                <w:szCs w:val="16"/>
                <w:lang w:val="tr" w:eastAsia="zh-CN"/>
              </w:rPr>
            </w:pPr>
            <w:r w:rsidRPr="00FC685B">
              <w:rPr>
                <w:sz w:val="16"/>
                <w:szCs w:val="16"/>
                <w:lang w:val="tr"/>
              </w:rPr>
              <w:t>Usando as informações abaixo, forneça informações sobre os produtos que você gostaria de certificar. Se a categoria do seu produto não estiver listada, sinta-se à vontade para escrever de acordo com as informações específicas do produto. Para mais informações, consulte TE Materials Processes and Products Classification</w:t>
            </w:r>
          </w:p>
          <w:p w14:paraId="7DD4695F" w14:textId="797EFD77" w:rsidR="00E3640E" w:rsidRDefault="00E3640E" w:rsidP="00014706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>
              <w:rPr>
                <w:rFonts w:eastAsia="PMingLiU"/>
                <w:sz w:val="16"/>
                <w:szCs w:val="16"/>
                <w:lang w:eastAsia="zh-CN"/>
              </w:rPr>
              <w:t xml:space="preserve">Product Detail </w:t>
            </w:r>
            <w:r w:rsidRPr="00830BCF">
              <w:rPr>
                <w:rFonts w:eastAsia="PMingLiU"/>
                <w:sz w:val="16"/>
                <w:szCs w:val="16"/>
                <w:lang w:eastAsia="zh-CN"/>
              </w:rPr>
              <w:t xml:space="preserve">Examples: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arments, Home Textiles, Bags, Shoes, Towels, Accessories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Wool Noils, Fibers, Filaments, Yarns, Carded Yarns, Woven Fabrics, Knitted Fabrics, Non-Woven Fabrics, Lanolin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>Greasy Wool</w:t>
            </w:r>
            <w:r w:rsidR="00014706">
              <w:rPr>
                <w:rFonts w:eastAsia="PMingLiU"/>
                <w:sz w:val="16"/>
                <w:szCs w:val="16"/>
                <w:lang w:eastAsia="zh-CN"/>
              </w:rPr>
              <w:t xml:space="preserve">, 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Scoured 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>Wool</w:t>
            </w:r>
            <w:r w:rsidR="00EA692C">
              <w:rPr>
                <w:rFonts w:eastAsia="PMingLiU"/>
                <w:sz w:val="16"/>
                <w:szCs w:val="16"/>
                <w:lang w:eastAsia="zh-CN"/>
              </w:rPr>
              <w:t>,</w:t>
            </w:r>
            <w:r w:rsidR="00EA692C" w:rsidRPr="00014706">
              <w:rPr>
                <w:rFonts w:eastAsia="PMingLiU"/>
                <w:sz w:val="16"/>
                <w:szCs w:val="16"/>
                <w:lang w:eastAsia="zh-CN"/>
              </w:rPr>
              <w:t xml:space="preserve"> Carbonized</w:t>
            </w:r>
            <w:r w:rsidR="00014706" w:rsidRPr="00014706">
              <w:rPr>
                <w:rFonts w:eastAsia="PMingLiU"/>
                <w:sz w:val="16"/>
                <w:szCs w:val="16"/>
                <w:lang w:eastAsia="zh-CN"/>
              </w:rPr>
              <w:t xml:space="preserve"> Wool</w:t>
            </w:r>
          </w:p>
          <w:p w14:paraId="17CEC5EE" w14:textId="77777777" w:rsidR="00FC685B" w:rsidRDefault="00FC685B" w:rsidP="00014706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</w:p>
          <w:p w14:paraId="378D643E" w14:textId="24BCC930" w:rsidR="00606B01" w:rsidRPr="00FC685B" w:rsidRDefault="00FC685B" w:rsidP="00014706">
            <w:pPr>
              <w:spacing w:line="276" w:lineRule="auto"/>
              <w:rPr>
                <w:rFonts w:eastAsia="PMingLiU"/>
                <w:sz w:val="16"/>
                <w:szCs w:val="16"/>
                <w:lang w:val="pt-BR" w:eastAsia="zh-CN"/>
              </w:rPr>
            </w:pPr>
            <w:r w:rsidRPr="00FC685B">
              <w:rPr>
                <w:sz w:val="16"/>
                <w:szCs w:val="16"/>
                <w:lang w:val="tr"/>
              </w:rPr>
              <w:t>Exemplos de Detalhes do Produto: Vestuário, Têxteis para Casa, Bolsas, Sapatos, Toalhas, Acessórios, Noils de Lã, Fibras, Filamentos, Fios, Fios Cardados, Tecidos, Tecidos de Malha, Tecidos Não Tecidos, Lanolina, Lã Gordurosa, Lã Escovada, Lã Carbonizada</w:t>
            </w:r>
          </w:p>
          <w:p w14:paraId="71A28DD9" w14:textId="77777777" w:rsidR="00E3640E" w:rsidRPr="00FC685B" w:rsidRDefault="00E3640E" w:rsidP="00E3640E">
            <w:pPr>
              <w:pStyle w:val="ListParagraph"/>
              <w:spacing w:line="276" w:lineRule="auto"/>
              <w:ind w:left="432"/>
              <w:rPr>
                <w:rFonts w:eastAsia="PMingLiU"/>
                <w:sz w:val="16"/>
                <w:szCs w:val="16"/>
                <w:lang w:val="pt-BR" w:eastAsia="zh-CN"/>
              </w:rPr>
            </w:pPr>
          </w:p>
          <w:p w14:paraId="0428B02D" w14:textId="0C638089" w:rsidR="00E3640E" w:rsidRDefault="00E3640E" w:rsidP="00E3640E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This information is for pre-assessment only; a product specification must be submitted later during the application process.</w:t>
            </w:r>
          </w:p>
          <w:p w14:paraId="6046B5C6" w14:textId="4642A13D" w:rsidR="007B166F" w:rsidRPr="00FC685B" w:rsidRDefault="00FC685B" w:rsidP="00E3640E">
            <w:pPr>
              <w:spacing w:line="276" w:lineRule="auto"/>
              <w:rPr>
                <w:rFonts w:eastAsia="PMingLiU"/>
                <w:i/>
                <w:iCs/>
                <w:color w:val="C00000"/>
                <w:sz w:val="16"/>
                <w:szCs w:val="16"/>
                <w:lang w:val="pt-BR" w:eastAsia="zh-CN"/>
              </w:rPr>
            </w:pPr>
            <w:r w:rsidRPr="00FC685B">
              <w:rPr>
                <w:i/>
                <w:color w:val="C00000"/>
                <w:sz w:val="16"/>
                <w:szCs w:val="16"/>
                <w:lang w:val="tr"/>
              </w:rPr>
              <w:t>NOTA: Esta informação é apenas para pré-avaliação; uma especificação do produto deve ser enviada posteriormente durante o processo de inscrição.</w:t>
            </w:r>
          </w:p>
          <w:p w14:paraId="4E52B32A" w14:textId="78162803" w:rsidR="00014706" w:rsidRDefault="00E3640E" w:rsidP="00E3640E">
            <w:pPr>
              <w:spacing w:before="120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 xml:space="preserve">NOTE: </w:t>
            </w:r>
            <w:r w:rsidRPr="00E3640E">
              <w:rPr>
                <w:i/>
                <w:iCs/>
                <w:color w:val="C00000"/>
                <w:sz w:val="16"/>
                <w:szCs w:val="16"/>
                <w:lang w:eastAsia="zh-CN"/>
              </w:rPr>
              <w:t>RWS products may contain a minimum of 5% certified content. The RWS logo / label can only be used on products with 100% certified RWS content, pending IDFL approval.</w:t>
            </w:r>
          </w:p>
          <w:p w14:paraId="0509ED0F" w14:textId="641BFE1E" w:rsidR="00133EAB" w:rsidRPr="00973DEB" w:rsidRDefault="00FC685B" w:rsidP="00E3640E">
            <w:pPr>
              <w:spacing w:before="120"/>
              <w:rPr>
                <w:i/>
                <w:iCs/>
                <w:color w:val="C00000"/>
                <w:sz w:val="16"/>
                <w:szCs w:val="16"/>
                <w:lang w:val="tr" w:eastAsia="zh-CN"/>
              </w:rPr>
            </w:pPr>
            <w:r w:rsidRPr="00FC685B">
              <w:rPr>
                <w:i/>
                <w:color w:val="C00000"/>
                <w:sz w:val="16"/>
                <w:szCs w:val="16"/>
                <w:lang w:val="tr"/>
              </w:rPr>
              <w:t>NOTA: Os produtos RWS podem conter um mínimo de 5% de conteúdo certificado. O logotipo/rótulo RWS só pode ser usado em produtos com conteúdo RWS 100% certificado, pendente de aprovação IDFL.</w:t>
            </w:r>
          </w:p>
          <w:p w14:paraId="2C423797" w14:textId="24615B6B" w:rsidR="00CD23D4" w:rsidRDefault="00014706" w:rsidP="00014706">
            <w:pPr>
              <w:spacing w:before="120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C0147F">
              <w:rPr>
                <w:rFonts w:eastAsia="PMingLiU"/>
                <w:i/>
                <w:iCs/>
                <w:color w:val="C00000"/>
                <w:sz w:val="16"/>
                <w:szCs w:val="16"/>
                <w:lang w:eastAsia="zh-CN"/>
              </w:rPr>
              <w:t>NOTE:</w:t>
            </w:r>
            <w:r w:rsidRPr="00C0147F">
              <w:rPr>
                <w:sz w:val="16"/>
                <w:szCs w:val="16"/>
              </w:rPr>
              <w:t xml:space="preserve"> 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>Recycled wool is ineligible for</w:t>
            </w:r>
            <w:r w:rsidR="006125CB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RWS</w:t>
            </w:r>
            <w:r w:rsidRPr="00014706">
              <w:rPr>
                <w:i/>
                <w:iCs/>
                <w:color w:val="C00000"/>
                <w:sz w:val="16"/>
                <w:szCs w:val="16"/>
                <w:lang w:eastAsia="zh-CN"/>
              </w:rPr>
              <w:t xml:space="preserve"> certification.</w:t>
            </w:r>
          </w:p>
          <w:p w14:paraId="45FCDE87" w14:textId="22FC5B61" w:rsidR="00133EAB" w:rsidRPr="00FC685B" w:rsidRDefault="00FC685B" w:rsidP="00014706">
            <w:pPr>
              <w:spacing w:before="120"/>
              <w:rPr>
                <w:rFonts w:eastAsia="PMingLiU"/>
                <w:i/>
                <w:iCs/>
                <w:color w:val="C00000"/>
                <w:sz w:val="16"/>
                <w:szCs w:val="16"/>
                <w:lang w:val="pt-BR" w:eastAsia="zh-CN"/>
              </w:rPr>
            </w:pPr>
            <w:r w:rsidRPr="00FC685B">
              <w:rPr>
                <w:i/>
                <w:color w:val="C00000"/>
                <w:sz w:val="16"/>
                <w:szCs w:val="16"/>
                <w:lang w:val="tr"/>
              </w:rPr>
              <w:t>NOTA: A lã reciclada não é elegível para a certificação RWS.</w:t>
            </w:r>
          </w:p>
          <w:p w14:paraId="06304A5D" w14:textId="10AFCD32" w:rsidR="006F4D11" w:rsidRPr="00FC685B" w:rsidRDefault="006F4D11" w:rsidP="00E3640E">
            <w:pPr>
              <w:spacing w:line="276" w:lineRule="auto"/>
              <w:rPr>
                <w:sz w:val="18"/>
                <w:szCs w:val="18"/>
                <w:lang w:val="pt-BR" w:eastAsia="zh-CN"/>
              </w:rPr>
            </w:pPr>
          </w:p>
        </w:tc>
      </w:tr>
      <w:tr w:rsidR="00014706" w:rsidRPr="007C0D32" w14:paraId="4897A24D" w14:textId="77777777" w:rsidTr="00014706">
        <w:trPr>
          <w:gridAfter w:val="1"/>
          <w:wAfter w:w="67" w:type="dxa"/>
          <w:trHeight w:val="395"/>
        </w:trPr>
        <w:tc>
          <w:tcPr>
            <w:tcW w:w="3145" w:type="dxa"/>
            <w:shd w:val="clear" w:color="auto" w:fill="BFBFBF" w:themeFill="background1" w:themeFillShade="BF"/>
            <w:vAlign w:val="center"/>
          </w:tcPr>
          <w:p w14:paraId="337B4449" w14:textId="3A43C5E9" w:rsidR="00014706" w:rsidRPr="00FC685B" w:rsidRDefault="00014706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FC685B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Product Categories</w:t>
            </w:r>
            <w:r w:rsidR="00FC685B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/</w:t>
            </w:r>
            <w:r w:rsidR="00FC685B" w:rsidRPr="00FC685B">
              <w:rPr>
                <w:lang w:val="pt-BR"/>
              </w:rPr>
              <w:t xml:space="preserve"> </w:t>
            </w:r>
            <w:r w:rsidR="00FC685B" w:rsidRPr="00FC685B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Categorias de Produtos</w:t>
            </w:r>
          </w:p>
          <w:p w14:paraId="1AF76359" w14:textId="1F4060E4" w:rsidR="00014706" w:rsidRPr="00FC685B" w:rsidRDefault="00014706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pt-BR" w:eastAsia="zh-CN"/>
              </w:rPr>
            </w:pPr>
            <w:r w:rsidRPr="00FC685B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lastRenderedPageBreak/>
              <w:t>Choose all that apply</w:t>
            </w:r>
            <w:r w:rsidR="00D6301D">
              <w:rPr>
                <w:rFonts w:eastAsia="PMingLiU"/>
                <w:i/>
                <w:iCs/>
                <w:color w:val="C00000"/>
                <w:lang w:val="pt-BR" w:eastAsia="zh-CN"/>
              </w:rPr>
              <w:t xml:space="preserve">/ </w:t>
            </w:r>
            <w:r w:rsidR="00FC685B" w:rsidRPr="00FC685B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Escolha todos os que se aplicam</w:t>
            </w:r>
          </w:p>
        </w:tc>
        <w:tc>
          <w:tcPr>
            <w:tcW w:w="7602" w:type="dxa"/>
            <w:gridSpan w:val="7"/>
            <w:shd w:val="clear" w:color="auto" w:fill="BFBFBF" w:themeFill="background1" w:themeFillShade="BF"/>
            <w:vAlign w:val="center"/>
          </w:tcPr>
          <w:p w14:paraId="1FAB1FB8" w14:textId="4836D6D8" w:rsidR="00014706" w:rsidRPr="00D6301D" w:rsidRDefault="00014706" w:rsidP="00500D15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D6301D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lastRenderedPageBreak/>
              <w:t>Product Details</w:t>
            </w:r>
            <w:r w:rsidR="00133EAB" w:rsidRPr="00D6301D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 xml:space="preserve">/ </w:t>
            </w:r>
            <w:r w:rsidR="00D6301D" w:rsidRPr="00D6301D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Detalhes do produto</w:t>
            </w:r>
          </w:p>
          <w:p w14:paraId="02EC9187" w14:textId="000D8911" w:rsidR="00014706" w:rsidRPr="00D6301D" w:rsidRDefault="00014706" w:rsidP="00500D15">
            <w:pPr>
              <w:spacing w:line="276" w:lineRule="auto"/>
              <w:rPr>
                <w:rFonts w:eastAsia="PMingLiU"/>
                <w:i/>
                <w:iCs/>
                <w:sz w:val="18"/>
                <w:szCs w:val="18"/>
                <w:lang w:val="pt-BR" w:eastAsia="zh-CN"/>
              </w:rPr>
            </w:pPr>
            <w:r w:rsidRPr="00D6301D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 xml:space="preserve">List all that apply </w:t>
            </w:r>
            <w:r w:rsidR="00133EAB" w:rsidRPr="00D6301D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 xml:space="preserve">/ </w:t>
            </w:r>
            <w:r w:rsidR="00D6301D" w:rsidRPr="00D6301D">
              <w:rPr>
                <w:rFonts w:eastAsia="PMingLiU"/>
                <w:i/>
                <w:iCs/>
                <w:color w:val="C00000"/>
                <w:sz w:val="18"/>
                <w:szCs w:val="18"/>
                <w:lang w:val="pt-BR" w:eastAsia="zh-CN"/>
              </w:rPr>
              <w:t>Liste todos os que se aplicam</w:t>
            </w:r>
          </w:p>
        </w:tc>
      </w:tr>
      <w:tr w:rsidR="00D6301D" w:rsidRPr="007C0D32" w14:paraId="0B2D9010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C3A3349" w14:textId="5A9C21B3" w:rsidR="00D6301D" w:rsidRPr="00D6301D" w:rsidRDefault="002E0721" w:rsidP="00D6301D">
            <w:pPr>
              <w:spacing w:line="276" w:lineRule="auto"/>
              <w:rPr>
                <w:rFonts w:eastAsia="SimSun"/>
                <w:bCs/>
                <w:sz w:val="20"/>
                <w:szCs w:val="20"/>
                <w:lang w:val="pt-BR" w:eastAsia="zh-CN"/>
              </w:rPr>
            </w:pPr>
            <w:sdt>
              <w:sdtPr>
                <w:rPr>
                  <w:bCs/>
                  <w:sz w:val="20"/>
                  <w:szCs w:val="20"/>
                  <w:lang w:val="pt-BR" w:eastAsia="zh-CN"/>
                </w:rPr>
                <w:id w:val="185491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pt-BR" w:eastAsia="zh-CN"/>
                  </w:rPr>
                  <w:t>☐</w:t>
                </w:r>
              </w:sdtContent>
            </w:sdt>
            <w:r w:rsidR="00D6301D" w:rsidRPr="00F37167">
              <w:rPr>
                <w:bCs/>
                <w:sz w:val="20"/>
                <w:szCs w:val="20"/>
                <w:lang w:val="pt-BR" w:eastAsia="zh-CN"/>
              </w:rPr>
              <w:t xml:space="preserve"> Home Textiles / Têxteis </w:t>
            </w:r>
            <w:r w:rsidR="00D6301D">
              <w:rPr>
                <w:bCs/>
                <w:sz w:val="20"/>
                <w:szCs w:val="20"/>
                <w:lang w:val="pt-BR" w:eastAsia="zh-CN"/>
              </w:rPr>
              <w:t>para a casa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CE00D7855F7E49DE96AC178E3C7C595D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2083169337"/>
                <w:placeholder>
                  <w:docPart w:val="7B9601A8A2754DE7BF824A1E6F2E22E1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7602" w:type="dxa"/>
                    <w:gridSpan w:val="7"/>
                    <w:shd w:val="clear" w:color="auto" w:fill="F2F2F2" w:themeFill="background1" w:themeFillShade="F2"/>
                    <w:vAlign w:val="center"/>
                  </w:tcPr>
                  <w:p w14:paraId="5FCE5F5E" w14:textId="7BF4EC5A" w:rsidR="00D6301D" w:rsidRPr="00D6301D" w:rsidRDefault="00D6301D" w:rsidP="00D6301D">
                    <w:pPr>
                      <w:spacing w:line="276" w:lineRule="auto"/>
                      <w:rPr>
                        <w:rFonts w:eastAsia="SimSun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D6301D" w:rsidRPr="007C0D32" w14:paraId="3216B14B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DFC7367" w14:textId="774AC9D7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32126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Apparel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7C0D32" w:rsidRPr="007C0D32">
              <w:rPr>
                <w:bCs/>
                <w:sz w:val="20"/>
                <w:szCs w:val="20"/>
                <w:lang w:eastAsia="zh-CN"/>
              </w:rPr>
              <w:t>Vestuário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18FFD28EB6DF4ACE8276AB5DDCC75611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88749669"/>
                <w:placeholder>
                  <w:docPart w:val="3534D27D79664D689EF34F9EF3300A6C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7602" w:type="dxa"/>
                    <w:gridSpan w:val="7"/>
                    <w:shd w:val="clear" w:color="auto" w:fill="F2F2F2" w:themeFill="background1" w:themeFillShade="F2"/>
                    <w:vAlign w:val="center"/>
                  </w:tcPr>
                  <w:p w14:paraId="08E41C19" w14:textId="1C156D36" w:rsidR="00D6301D" w:rsidRPr="00D6301D" w:rsidRDefault="00D6301D" w:rsidP="00D6301D">
                    <w:pPr>
                      <w:spacing w:line="276" w:lineRule="auto"/>
                      <w:rPr>
                        <w:rFonts w:eastAsia="SimSun"/>
                        <w:bCs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D6301D" w:rsidRPr="007C0D32" w14:paraId="18E15F16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B9C454B" w14:textId="180D3047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79213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Accessories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7C0D32" w:rsidRPr="007C0D32">
              <w:rPr>
                <w:bCs/>
                <w:sz w:val="20"/>
                <w:szCs w:val="20"/>
                <w:lang w:eastAsia="zh-CN"/>
              </w:rPr>
              <w:t>Acessóri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42B8160B5E21486F9E046F444EA624CD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-486470954"/>
                <w:placeholder>
                  <w:docPart w:val="16AA994BDC05411EBA18A47167A25041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7602" w:type="dxa"/>
                    <w:gridSpan w:val="7"/>
                    <w:shd w:val="clear" w:color="auto" w:fill="F2F2F2" w:themeFill="background1" w:themeFillShade="F2"/>
                    <w:vAlign w:val="center"/>
                  </w:tcPr>
                  <w:p w14:paraId="251B06D2" w14:textId="4A1A4A54" w:rsidR="00D6301D" w:rsidRPr="00D6301D" w:rsidRDefault="00D6301D" w:rsidP="00D6301D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D6301D" w:rsidRPr="007C0D32" w14:paraId="776B5AD2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19099CB2" w14:textId="68DDB9DB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84675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Footwear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D6301D" w:rsidRPr="00E60F18">
              <w:rPr>
                <w:bCs/>
                <w:sz w:val="20"/>
                <w:szCs w:val="20"/>
                <w:lang w:eastAsia="zh-CN"/>
              </w:rPr>
              <w:t>Calça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DF3B989FE8084859ACD85EAF6310DD03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077481403"/>
                <w:placeholder>
                  <w:docPart w:val="3C875957F5274443B50EBE460D7A66FC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7602" w:type="dxa"/>
                    <w:gridSpan w:val="7"/>
                    <w:shd w:val="clear" w:color="auto" w:fill="F2F2F2" w:themeFill="background1" w:themeFillShade="F2"/>
                    <w:vAlign w:val="center"/>
                  </w:tcPr>
                  <w:p w14:paraId="20CD1A01" w14:textId="54BB75F2" w:rsidR="00D6301D" w:rsidRPr="00D6301D" w:rsidRDefault="00D6301D" w:rsidP="00D6301D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D6301D" w:rsidRPr="007C0D32" w14:paraId="285F172C" w14:textId="77777777" w:rsidTr="00014706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C882EE9" w14:textId="549A6E5E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21365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Fabrics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D6301D" w:rsidRPr="00E60F18">
              <w:rPr>
                <w:bCs/>
                <w:sz w:val="20"/>
                <w:szCs w:val="20"/>
                <w:lang w:eastAsia="zh-CN"/>
              </w:rPr>
              <w:t>Tecidos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3FA43B3DB8784C72A24BF466E379AB26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078483503"/>
                <w:placeholder>
                  <w:docPart w:val="6F9F69DD87774410A148E5525636AFDF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7602" w:type="dxa"/>
                    <w:gridSpan w:val="7"/>
                    <w:shd w:val="clear" w:color="auto" w:fill="F2F2F2" w:themeFill="background1" w:themeFillShade="F2"/>
                    <w:vAlign w:val="center"/>
                  </w:tcPr>
                  <w:p w14:paraId="3F7C8DF7" w14:textId="0DF62856" w:rsidR="00D6301D" w:rsidRPr="00D6301D" w:rsidRDefault="00D6301D" w:rsidP="00D6301D">
                    <w:pPr>
                      <w:spacing w:line="276" w:lineRule="auto"/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D6301D" w:rsidRPr="007C0D32" w14:paraId="76633E12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6308AFAD" w14:textId="76BDC323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600873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Yarns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D6301D" w:rsidRPr="00E60F18">
              <w:rPr>
                <w:bCs/>
                <w:sz w:val="20"/>
                <w:szCs w:val="20"/>
                <w:lang w:eastAsia="zh-CN"/>
              </w:rPr>
              <w:t>Fios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786187966"/>
            <w:placeholder>
              <w:docPart w:val="065BB6EE040D4D2EA76F411FF522ABD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5F485EA1" w14:textId="7C2CF16C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49F5BD9C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85134D8" w14:textId="77D1407E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7947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Fibers / Filaments 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D6301D" w:rsidRPr="00E60F18">
              <w:rPr>
                <w:bCs/>
                <w:sz w:val="20"/>
                <w:szCs w:val="20"/>
                <w:lang w:eastAsia="zh-CN"/>
              </w:rPr>
              <w:t>Fibras / Filamentos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697319110"/>
            <w:placeholder>
              <w:docPart w:val="6E96AE4177B34005AEF6C189A4C6B0C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3E65297F" w14:textId="4F313093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67384523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377E6A8" w14:textId="7CAA9453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-1657218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Filling / Stuffing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D6301D" w:rsidRPr="00E60F18">
              <w:rPr>
                <w:bCs/>
                <w:sz w:val="20"/>
                <w:szCs w:val="20"/>
                <w:lang w:eastAsia="zh-CN"/>
              </w:rPr>
              <w:t>Recheios/ Estufagem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84028013"/>
            <w:placeholder>
              <w:docPart w:val="3EB9111A11C643BA8CB6AF823BF0D701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59D8A4D4" w14:textId="63929292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153EC36E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4C12DAC" w14:textId="77EAF036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99322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9B630E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6301D" w:rsidRPr="009B630E">
              <w:rPr>
                <w:bCs/>
                <w:sz w:val="20"/>
                <w:szCs w:val="20"/>
                <w:lang w:eastAsia="zh-CN"/>
              </w:rPr>
              <w:t xml:space="preserve"> Packaging</w:t>
            </w:r>
            <w:r w:rsidR="00D6301D">
              <w:rPr>
                <w:bCs/>
                <w:sz w:val="20"/>
                <w:szCs w:val="20"/>
                <w:lang w:eastAsia="zh-CN"/>
              </w:rPr>
              <w:t xml:space="preserve">/ </w:t>
            </w:r>
            <w:r w:rsidR="00D6301D" w:rsidRPr="00E60F18">
              <w:rPr>
                <w:bCs/>
                <w:sz w:val="20"/>
                <w:szCs w:val="20"/>
                <w:lang w:eastAsia="zh-CN"/>
              </w:rPr>
              <w:t>Embalagem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749997139"/>
            <w:placeholder>
              <w:docPart w:val="3BB161C5A5D14AF4B5644236B0959054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32021725" w14:textId="27826FB9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2C7C6586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23DC1666" w14:textId="3EC92AE5" w:rsidR="00D6301D" w:rsidRPr="009B630E" w:rsidRDefault="002E0721" w:rsidP="00D6301D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val="de-DE" w:eastAsia="zh-CN"/>
                </w:rPr>
                <w:id w:val="19651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01D" w:rsidRPr="0074048B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val="de-DE" w:eastAsia="zh-CN"/>
                  </w:rPr>
                  <w:t>☐</w:t>
                </w:r>
              </w:sdtContent>
            </w:sdt>
            <w:r w:rsidR="00D6301D" w:rsidRPr="0074048B">
              <w:rPr>
                <w:bCs/>
                <w:sz w:val="20"/>
                <w:szCs w:val="20"/>
                <w:lang w:val="de-DE" w:eastAsia="zh-CN"/>
              </w:rPr>
              <w:t xml:space="preserve"> Recycled Materials/ </w:t>
            </w:r>
            <w:r w:rsidR="00D6301D" w:rsidRPr="006B6FAB">
              <w:rPr>
                <w:bCs/>
                <w:sz w:val="20"/>
                <w:szCs w:val="20"/>
                <w:lang w:val="de-DE" w:eastAsia="zh-CN"/>
              </w:rPr>
              <w:t>Materiais recicláveis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213186735"/>
            <w:placeholder>
              <w:docPart w:val="8BF4580119224620856783235C1E5DA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4D540CD0" w14:textId="280DFFC8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31FDD5C4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B4F96FA" w14:textId="20C04681" w:rsidR="00D6301D" w:rsidRPr="00D6301D" w:rsidRDefault="00D6301D" w:rsidP="00D6301D">
            <w:pPr>
              <w:spacing w:line="276" w:lineRule="auto"/>
              <w:rPr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Outros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181243F7E1EE4F109AC6900EE0118175"/>
                </w:placeholder>
              </w:sdtPr>
              <w:sdtEndPr/>
              <w:sdtContent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376278685"/>
                    <w:placeholder>
                      <w:docPart w:val="5366367583964EE5AD8450FE08AA1638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r w:rsidRPr="00DD20BD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1260175689"/>
            <w:placeholder>
              <w:docPart w:val="FEC5476A36344F93A2B379419927201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775FD1BA" w14:textId="26506EB7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215AEDD8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71FE8A28" w14:textId="54B193DF" w:rsidR="00D6301D" w:rsidRPr="00D6301D" w:rsidRDefault="00D6301D" w:rsidP="00D6301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4066642A97C649F2A6017ECA16FA8E0A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27E2453B67ED4DE09A3C83CF92113ED6"/>
                    </w:placeholder>
                  </w:sdtPr>
                  <w:sdtEndPr/>
                  <w:sdtContent>
                    <w:r w:rsidRPr="006B6FAB">
                      <w:rPr>
                        <w:rFonts w:eastAsia="PMingLiU"/>
                        <w:sz w:val="20"/>
                        <w:szCs w:val="20"/>
                        <w:lang w:val="pt-BR" w:eastAsia="zh-CN"/>
                      </w:rPr>
                      <w:t xml:space="preserve">/ </w:t>
                    </w:r>
                    <w:r w:rsidRPr="006B6FAB">
                      <w:rPr>
                        <w:bCs/>
                        <w:sz w:val="20"/>
                        <w:szCs w:val="20"/>
                        <w:lang w:val="pt-BR" w:eastAsia="zh-CN"/>
                      </w:rPr>
                      <w:t>Outros</w:t>
                    </w:r>
                    <w:r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 xml:space="preserve"> </w:t>
                    </w:r>
                    <w:sdt>
                      <w:sdtPr>
                        <w:rPr>
                          <w:bCs/>
                          <w:sz w:val="20"/>
                          <w:szCs w:val="20"/>
                          <w:lang w:eastAsia="zh-CN"/>
                        </w:rPr>
                        <w:id w:val="1431707455"/>
                        <w:placeholder>
                          <w:docPart w:val="99835AE08B99496397008221AFD53E48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Style w:val="PlaceholderText"/>
                              <w:sz w:val="20"/>
                              <w:szCs w:val="20"/>
                              <w:lang w:val="tr"/>
                            </w:rPr>
                            <w:id w:val="215083768"/>
                            <w:placeholder>
                              <w:docPart w:val="87EACEFC6FD04A0D835A60FD38B63247"/>
                            </w:placeholder>
                          </w:sdtPr>
                          <w:sdtEndPr>
                            <w:rPr>
                              <w:rStyle w:val="PlaceholderText"/>
                            </w:rPr>
                          </w:sdtEndPr>
                          <w:sdtContent>
                            <w:r w:rsidRPr="00DD20BD">
                              <w:rPr>
                                <w:rStyle w:val="PlaceholderText"/>
                                <w:sz w:val="20"/>
                                <w:szCs w:val="20"/>
                                <w:lang w:val="tr"/>
                              </w:rPr>
                              <w:t>Clique aqui para inserir texto.</w:t>
                            </w:r>
                          </w:sdtContent>
                        </w:sdt>
                      </w:sdtContent>
                    </w:sdt>
                    <w:r w:rsidRPr="009B630E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.</w:t>
                    </w:r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130475637"/>
            <w:placeholder>
              <w:docPart w:val="537998C34B674B4ABD8FFE73B2745AF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4D070516" w14:textId="02FD3B68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6F93DD6D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8632A92" w14:textId="64065697" w:rsidR="00D6301D" w:rsidRPr="00D6301D" w:rsidRDefault="00D6301D" w:rsidP="00D6301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 Outros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F90D7310E1B34B7C9A782A97C473BCE9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589A02FEE14C42EC9AF84F72E6EB6439"/>
                    </w:placeholder>
                  </w:sdtPr>
                  <w:sdtEndPr/>
                  <w:sdtContent>
                    <w:sdt>
                      <w:sdtPr>
                        <w:rPr>
                          <w:bCs/>
                          <w:sz w:val="20"/>
                          <w:szCs w:val="20"/>
                          <w:lang w:eastAsia="zh-CN"/>
                        </w:rPr>
                        <w:id w:val="-1470424314"/>
                        <w:placeholder>
                          <w:docPart w:val="DF5B243FF8BD481EBED014B214F6863D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Style w:val="PlaceholderText"/>
                              <w:sz w:val="20"/>
                              <w:szCs w:val="20"/>
                              <w:lang w:val="tr"/>
                            </w:rPr>
                            <w:id w:val="285467643"/>
                            <w:placeholder>
                              <w:docPart w:val="9C1EDA07DB304EF785E1527470F55CAC"/>
                            </w:placeholder>
                          </w:sdtPr>
                          <w:sdtEndPr>
                            <w:rPr>
                              <w:rStyle w:val="PlaceholderText"/>
                            </w:rPr>
                          </w:sdtEndPr>
                          <w:sdtContent>
                            <w:r w:rsidRPr="00DD20BD">
                              <w:rPr>
                                <w:rStyle w:val="PlaceholderText"/>
                                <w:sz w:val="20"/>
                                <w:szCs w:val="20"/>
                                <w:lang w:val="tr"/>
                              </w:rPr>
                              <w:t>Clique aqui para inserir texto.</w:t>
                            </w:r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2078818601"/>
            <w:placeholder>
              <w:docPart w:val="0D7455685A254E40AC35CB4ADC86609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4F64F83B" w14:textId="5EEFEC5A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20DE083A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4E9E349A" w14:textId="1E273C68" w:rsidR="00D6301D" w:rsidRPr="00D6301D" w:rsidRDefault="00D6301D" w:rsidP="00D6301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 Outros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-1670786531"/>
                <w:placeholder>
                  <w:docPart w:val="051C9C106DED42618690377F01BD58A3"/>
                </w:placeholder>
              </w:sdtPr>
              <w:sdtEndPr/>
              <w:sdtContent>
                <w:sdt>
                  <w:sdtPr>
                    <w:rPr>
                      <w:rFonts w:eastAsia="PMingLiU"/>
                      <w:sz w:val="20"/>
                      <w:szCs w:val="20"/>
                      <w:lang w:eastAsia="zh-CN"/>
                    </w:rPr>
                    <w:id w:val="1034923266"/>
                    <w:placeholder>
                      <w:docPart w:val="331870258B4F4BA1B0B9206CACF1F15F"/>
                    </w:placeholder>
                  </w:sdtPr>
                  <w:sdtEndPr/>
                  <w:sdtContent>
                    <w:sdt>
                      <w:sdtPr>
                        <w:rPr>
                          <w:bCs/>
                          <w:sz w:val="20"/>
                          <w:szCs w:val="20"/>
                          <w:lang w:eastAsia="zh-CN"/>
                        </w:rPr>
                        <w:id w:val="256794426"/>
                        <w:placeholder>
                          <w:docPart w:val="B861714318E7475C96A110168BE2FDB8"/>
                        </w:placeholder>
                      </w:sdtPr>
                      <w:sdtEndPr/>
                      <w:sdtContent>
                        <w:sdt>
                          <w:sdtPr>
                            <w:rPr>
                              <w:rStyle w:val="PlaceholderText"/>
                              <w:sz w:val="20"/>
                              <w:szCs w:val="20"/>
                              <w:lang w:val="tr"/>
                            </w:rPr>
                            <w:id w:val="-2093696141"/>
                            <w:placeholder>
                              <w:docPart w:val="A26C786F7A4C4D87921B16848C87FCE0"/>
                            </w:placeholder>
                          </w:sdtPr>
                          <w:sdtEndPr>
                            <w:rPr>
                              <w:rStyle w:val="PlaceholderText"/>
                            </w:rPr>
                          </w:sdtEndPr>
                          <w:sdtContent>
                            <w:r w:rsidRPr="00DD20BD">
                              <w:rPr>
                                <w:rStyle w:val="PlaceholderText"/>
                                <w:sz w:val="20"/>
                                <w:szCs w:val="20"/>
                                <w:lang w:val="tr"/>
                              </w:rPr>
                              <w:t>Clique aqui para inserir texto.</w:t>
                            </w:r>
                          </w:sdtContent>
                        </w:sdt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779107951"/>
            <w:placeholder>
              <w:docPart w:val="48DE0F8B801344E3BB1D413D9FD55F2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2654DE39" w14:textId="41C96769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4DE71A0D" w14:textId="77777777" w:rsidTr="008A5AA1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00EE528B" w14:textId="5B2888F5" w:rsidR="00D6301D" w:rsidRPr="00D6301D" w:rsidRDefault="00D6301D" w:rsidP="00D6301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  <w:r w:rsidRPr="006B6FAB"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  <w:t>☐</w:t>
            </w:r>
            <w:r w:rsidRPr="006B6FAB">
              <w:rPr>
                <w:bCs/>
                <w:sz w:val="20"/>
                <w:szCs w:val="20"/>
                <w:lang w:val="pt-BR" w:eastAsia="zh-CN"/>
              </w:rPr>
              <w:t xml:space="preserve"> Other/ Outros </w:t>
            </w:r>
            <w:sdt>
              <w:sdtPr>
                <w:rPr>
                  <w:bCs/>
                  <w:sz w:val="20"/>
                  <w:szCs w:val="20"/>
                  <w:lang w:eastAsia="zh-CN"/>
                </w:rPr>
                <w:id w:val="1841805297"/>
                <w:placeholder>
                  <w:docPart w:val="D53AF89731614DBE8DC4F47731D89B03"/>
                </w:placeholder>
              </w:sdtPr>
              <w:sdtEndPr/>
              <w:sdtContent>
                <w:sdt>
                  <w:sdtPr>
                    <w:rPr>
                      <w:bCs/>
                      <w:sz w:val="20"/>
                      <w:szCs w:val="20"/>
                      <w:lang w:eastAsia="zh-CN"/>
                    </w:rPr>
                    <w:id w:val="-2042436270"/>
                    <w:placeholder>
                      <w:docPart w:val="B821CE1E9C7746DABF295DAFE84FE053"/>
                    </w:placeholder>
                  </w:sdtPr>
                  <w:sdtEndPr/>
                  <w:sdtContent>
                    <w:sdt>
                      <w:sdtPr>
                        <w:rPr>
                          <w:rStyle w:val="PlaceholderText"/>
                          <w:sz w:val="20"/>
                          <w:szCs w:val="20"/>
                          <w:lang w:val="tr"/>
                        </w:rPr>
                        <w:id w:val="-537743571"/>
                        <w:placeholder>
                          <w:docPart w:val="82C5FB980EFA4B49958505CA909DC88A"/>
                        </w:placeholder>
                      </w:sdtPr>
                      <w:sdtEndPr>
                        <w:rPr>
                          <w:rStyle w:val="PlaceholderText"/>
                        </w:rPr>
                      </w:sdtEndPr>
                      <w:sdtContent>
                        <w:r w:rsidRPr="00DD20BD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sdtContent>
                    </w:sdt>
                  </w:sdtContent>
                </w:sdt>
              </w:sdtContent>
            </w:sdt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49299519"/>
            <w:placeholder>
              <w:docPart w:val="2A0E5A736F4E4062AB320B3CC05398F3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7602" w:type="dxa"/>
                <w:gridSpan w:val="7"/>
                <w:shd w:val="clear" w:color="auto" w:fill="F2F2F2" w:themeFill="background1" w:themeFillShade="F2"/>
              </w:tcPr>
              <w:p w14:paraId="51E15E2F" w14:textId="1DD02A97" w:rsidR="00D6301D" w:rsidRPr="00D6301D" w:rsidRDefault="00D6301D" w:rsidP="00D6301D">
                <w:pPr>
                  <w:spacing w:line="276" w:lineRule="auto"/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r w:rsidRPr="00DD20BD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D6301D" w:rsidRPr="007C0D32" w14:paraId="5561D466" w14:textId="77777777" w:rsidTr="003F222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35DF3605" w14:textId="5ADF5536" w:rsidR="00D6301D" w:rsidRPr="00D6301D" w:rsidRDefault="00D6301D" w:rsidP="00D6301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val="pt-BR" w:eastAsia="zh-CN"/>
              </w:rPr>
            </w:pP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4F283ABA" w14:textId="4BC18A31" w:rsidR="00D6301D" w:rsidRPr="00D6301D" w:rsidRDefault="00D6301D" w:rsidP="00D6301D">
            <w:pPr>
              <w:spacing w:line="276" w:lineRule="auto"/>
              <w:rPr>
                <w:rFonts w:eastAsia="PMingLiU"/>
                <w:sz w:val="20"/>
                <w:szCs w:val="20"/>
                <w:lang w:val="pt-BR" w:eastAsia="zh-CN"/>
              </w:rPr>
            </w:pPr>
          </w:p>
        </w:tc>
      </w:tr>
      <w:tr w:rsidR="00D6301D" w:rsidRPr="007C0D32" w14:paraId="6D7C959A" w14:textId="77777777" w:rsidTr="003F222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44CA94C" w14:textId="370FFC58" w:rsidR="00D6301D" w:rsidRPr="009B630E" w:rsidRDefault="00D6301D" w:rsidP="00D6301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1C07ACCB" w14:textId="44D4E989" w:rsidR="00D6301D" w:rsidRPr="00D6301D" w:rsidRDefault="00D6301D" w:rsidP="00D6301D">
            <w:pPr>
              <w:spacing w:line="276" w:lineRule="auto"/>
              <w:rPr>
                <w:rFonts w:eastAsia="PMingLiU"/>
                <w:sz w:val="20"/>
                <w:szCs w:val="20"/>
                <w:lang w:val="pt-BR" w:eastAsia="zh-CN"/>
              </w:rPr>
            </w:pPr>
          </w:p>
        </w:tc>
      </w:tr>
      <w:tr w:rsidR="00D6301D" w:rsidRPr="007C0D32" w14:paraId="77832C60" w14:textId="77777777" w:rsidTr="003F222F">
        <w:trPr>
          <w:gridAfter w:val="1"/>
          <w:wAfter w:w="67" w:type="dxa"/>
          <w:trHeight w:val="512"/>
        </w:trPr>
        <w:tc>
          <w:tcPr>
            <w:tcW w:w="3145" w:type="dxa"/>
            <w:shd w:val="clear" w:color="auto" w:fill="F2F2F2" w:themeFill="background1" w:themeFillShade="F2"/>
            <w:vAlign w:val="center"/>
          </w:tcPr>
          <w:p w14:paraId="5F841514" w14:textId="5D003E56" w:rsidR="00D6301D" w:rsidRPr="009B630E" w:rsidRDefault="00D6301D" w:rsidP="00D6301D">
            <w:pPr>
              <w:spacing w:line="276" w:lineRule="auto"/>
              <w:rPr>
                <w:rFonts w:ascii="Segoe UI Symbol" w:hAnsi="Segoe UI Symbol" w:cs="Segoe UI Symbol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7602" w:type="dxa"/>
            <w:gridSpan w:val="7"/>
            <w:shd w:val="clear" w:color="auto" w:fill="F2F2F2" w:themeFill="background1" w:themeFillShade="F2"/>
            <w:vAlign w:val="center"/>
          </w:tcPr>
          <w:p w14:paraId="69297BE7" w14:textId="7B50920F" w:rsidR="00D6301D" w:rsidRPr="00D6301D" w:rsidRDefault="00D6301D" w:rsidP="00D6301D">
            <w:pPr>
              <w:spacing w:line="276" w:lineRule="auto"/>
              <w:rPr>
                <w:rFonts w:eastAsia="PMingLiU"/>
                <w:sz w:val="20"/>
                <w:szCs w:val="20"/>
                <w:lang w:val="pt-BR" w:eastAsia="zh-CN"/>
              </w:rPr>
            </w:pPr>
          </w:p>
        </w:tc>
      </w:tr>
    </w:tbl>
    <w:p w14:paraId="4AAA751C" w14:textId="245A9033" w:rsidR="00014706" w:rsidRDefault="00183246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 xml:space="preserve">If additional space is needed, please use other document sheets (preferably excel or word) to submit the above </w:t>
      </w:r>
      <w:r w:rsidR="005D4037"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nformation.</w:t>
      </w:r>
    </w:p>
    <w:p w14:paraId="415AC407" w14:textId="5BF4E56F" w:rsidR="00F03676" w:rsidRPr="00690650" w:rsidRDefault="00690650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  <w:r w:rsidRPr="00690650">
        <w:rPr>
          <w:i/>
          <w:color w:val="C00000"/>
          <w:sz w:val="19"/>
          <w:szCs w:val="19"/>
          <w:lang w:val="tr"/>
        </w:rPr>
        <w:t>Se for necessário espaço adicional, use outras folhas de documentos (de preferência excel ou word) para enviar as informações acima.</w:t>
      </w:r>
    </w:p>
    <w:p w14:paraId="21EE9088" w14:textId="7B265D79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09DCE94A" w14:textId="7AEE78F2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29A2DD8B" w14:textId="6819DA43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42D72218" w14:textId="5243BFD2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0C22B19C" w14:textId="2A046ABD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067FAFED" w14:textId="6B8CD3B6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14A2EB4D" w14:textId="492997F4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5BB74135" w14:textId="204D78BB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p w14:paraId="3E74F874" w14:textId="77777777" w:rsidR="002E2658" w:rsidRPr="00690650" w:rsidRDefault="002E2658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val="pt-BR"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49"/>
        <w:gridCol w:w="2513"/>
        <w:gridCol w:w="1287"/>
        <w:gridCol w:w="3145"/>
        <w:gridCol w:w="1653"/>
      </w:tblGrid>
      <w:tr w:rsidR="009A20CB" w:rsidRPr="00690650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p w14:paraId="281CEE34" w14:textId="12E0AB2A" w:rsidR="001E72DC" w:rsidRPr="00690650" w:rsidRDefault="001E72DC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val="pt-BR" w:eastAsia="zh-CN"/>
              </w:rPr>
            </w:pPr>
            <w:r w:rsidRPr="009A20CB">
              <w:rPr>
                <w:b/>
                <w:color w:val="FFFFFF" w:themeColor="background1"/>
                <w:sz w:val="22"/>
                <w:szCs w:val="22"/>
                <w:lang w:eastAsia="zh-CN"/>
              </w:rPr>
              <w:t xml:space="preserve">SECTION 5. </w:t>
            </w:r>
            <w:r w:rsidRPr="00690650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FACILITIES AND PROCESSES</w:t>
            </w:r>
            <w:r w:rsidR="009F1012" w:rsidRPr="00690650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/ </w:t>
            </w:r>
            <w:r w:rsidR="00690650" w:rsidRPr="00690650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INSTALAÇÕES E PROCESSOS</w:t>
            </w:r>
          </w:p>
        </w:tc>
      </w:tr>
      <w:tr w:rsidR="001E72DC" w:rsidRPr="007C0D32" w14:paraId="75943CB8" w14:textId="77777777" w:rsidTr="00973DEB">
        <w:trPr>
          <w:trHeight w:val="415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72301A2C" w:rsidR="001E72DC" w:rsidRPr="00E16B2E" w:rsidRDefault="001E72DC" w:rsidP="001E72DC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u w:val="single"/>
                <w:lang w:eastAsia="zh-CN"/>
              </w:rPr>
              <w:t>INSTRUCTIONS</w:t>
            </w:r>
            <w:r w:rsidR="009F1012">
              <w:rPr>
                <w:b/>
                <w:bCs/>
                <w:sz w:val="18"/>
                <w:szCs w:val="18"/>
                <w:u w:val="single"/>
                <w:lang w:eastAsia="zh-CN"/>
              </w:rPr>
              <w:t xml:space="preserve"> / </w:t>
            </w:r>
            <w:r w:rsidR="00690650" w:rsidRPr="00690650">
              <w:rPr>
                <w:b/>
                <w:bCs/>
                <w:sz w:val="18"/>
                <w:szCs w:val="18"/>
                <w:u w:val="single"/>
                <w:lang w:eastAsia="zh-CN"/>
              </w:rPr>
              <w:t>INSTRUÇÕE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3FBC648A" w14:textId="09CA7D5F" w:rsidR="001E72DC" w:rsidRDefault="001E72DC" w:rsidP="001E72DC">
            <w:pPr>
              <w:spacing w:before="120" w:line="276" w:lineRule="auto"/>
              <w:rPr>
                <w:sz w:val="18"/>
                <w:lang w:eastAsia="zh-CN"/>
              </w:rPr>
            </w:pPr>
            <w:r>
              <w:rPr>
                <w:sz w:val="18"/>
                <w:lang w:eastAsia="zh-CN"/>
              </w:rPr>
              <w:t xml:space="preserve">Please provide the following information for all </w:t>
            </w:r>
            <w:r w:rsidRPr="00284EC2">
              <w:rPr>
                <w:sz w:val="18"/>
                <w:lang w:eastAsia="zh-CN"/>
              </w:rPr>
              <w:t>facilities</w:t>
            </w:r>
            <w:r>
              <w:rPr>
                <w:sz w:val="18"/>
                <w:lang w:eastAsia="zh-CN"/>
              </w:rPr>
              <w:t xml:space="preserve"> that trade / handle / process certified products in this scope of certification. This includes the applicant information and may include other facilities’ information such as offices, distribution centers, and/or suppliers that will be included in the same scope of certification. </w:t>
            </w:r>
          </w:p>
          <w:p w14:paraId="38385791" w14:textId="5A30B951" w:rsidR="009F1012" w:rsidRPr="00973DEB" w:rsidRDefault="00690650" w:rsidP="001E72DC">
            <w:pPr>
              <w:spacing w:before="120" w:line="276" w:lineRule="auto"/>
              <w:rPr>
                <w:sz w:val="18"/>
                <w:lang w:val="tr" w:eastAsia="zh-CN"/>
              </w:rPr>
            </w:pPr>
            <w:r w:rsidRPr="00690650">
              <w:rPr>
                <w:sz w:val="18"/>
                <w:szCs w:val="18"/>
                <w:lang w:val="tr"/>
              </w:rPr>
              <w:t>Forneça as seguintes informações para todas as instalações que comercializam/manuseiam/processam produtos certificados neste escopo de certificação. Isso inclui as informações do solicitante e pode incluir informações de outras instalações, como escritórios, centros de distribuição e/ou fornecedores que serão incluídos no mesmo escopo de certificação</w:t>
            </w:r>
          </w:p>
          <w:p w14:paraId="3969EA0F" w14:textId="77777777" w:rsidR="001E72DC" w:rsidRPr="00973DEB" w:rsidRDefault="001E72DC" w:rsidP="001E72DC">
            <w:pPr>
              <w:spacing w:line="276" w:lineRule="auto"/>
              <w:rPr>
                <w:sz w:val="18"/>
                <w:szCs w:val="18"/>
                <w:lang w:val="tr" w:eastAsia="zh-CN"/>
              </w:rPr>
            </w:pPr>
          </w:p>
          <w:p w14:paraId="71DDA7AC" w14:textId="3EE08C87" w:rsidR="00E87F21" w:rsidRPr="00C96F8E" w:rsidRDefault="001E72DC" w:rsidP="00E87F21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val="pt-BR" w:eastAsia="zh-CN"/>
              </w:rPr>
            </w:pPr>
            <w:r w:rsidRPr="00C96F8E">
              <w:rPr>
                <w:b/>
                <w:bCs/>
                <w:sz w:val="18"/>
                <w:szCs w:val="18"/>
                <w:lang w:val="pt-BR" w:eastAsia="zh-CN"/>
              </w:rPr>
              <w:t>Number of Employees</w:t>
            </w:r>
            <w:r w:rsidR="00C96F8E" w:rsidRPr="00C96F8E">
              <w:rPr>
                <w:b/>
                <w:bCs/>
                <w:sz w:val="18"/>
                <w:szCs w:val="18"/>
                <w:lang w:val="pt-BR" w:eastAsia="zh-CN"/>
              </w:rPr>
              <w:t>/</w:t>
            </w:r>
            <w:r w:rsidR="00C96F8E" w:rsidRPr="00C96F8E">
              <w:rPr>
                <w:lang w:val="pt-BR"/>
              </w:rPr>
              <w:t xml:space="preserve"> </w:t>
            </w:r>
            <w:r w:rsidR="00C96F8E" w:rsidRPr="00C96F8E">
              <w:rPr>
                <w:b/>
                <w:bCs/>
                <w:sz w:val="18"/>
                <w:szCs w:val="18"/>
                <w:lang w:val="pt-BR" w:eastAsia="zh-CN"/>
              </w:rPr>
              <w:t xml:space="preserve">Número de empregados: </w:t>
            </w:r>
            <w:r w:rsidRPr="00C96F8E">
              <w:rPr>
                <w:sz w:val="18"/>
                <w:szCs w:val="18"/>
                <w:lang w:val="pt-BR" w:eastAsia="zh-CN"/>
              </w:rPr>
              <w:t>Please include all permanent, contracted, and sub-contracted employees</w:t>
            </w:r>
            <w:r w:rsidR="00C96F8E" w:rsidRPr="00C96F8E">
              <w:rPr>
                <w:sz w:val="18"/>
                <w:szCs w:val="18"/>
                <w:lang w:val="pt-BR" w:eastAsia="zh-CN"/>
              </w:rPr>
              <w:t>.</w:t>
            </w:r>
            <w:r w:rsidR="00C96F8E">
              <w:rPr>
                <w:sz w:val="18"/>
                <w:szCs w:val="18"/>
                <w:lang w:val="pt-BR" w:eastAsia="zh-CN"/>
              </w:rPr>
              <w:t xml:space="preserve"> </w:t>
            </w:r>
            <w:r w:rsidR="00E87F21" w:rsidRPr="00C96F8E">
              <w:rPr>
                <w:sz w:val="18"/>
                <w:szCs w:val="18"/>
                <w:lang w:val="pt-BR" w:eastAsia="zh-CN"/>
              </w:rPr>
              <w:t xml:space="preserve">/ </w:t>
            </w:r>
            <w:r w:rsidR="00C96F8E" w:rsidRPr="00C96F8E">
              <w:rPr>
                <w:sz w:val="18"/>
                <w:szCs w:val="18"/>
                <w:lang w:val="tr"/>
              </w:rPr>
              <w:t>Inclua todos os funcionários permanentes, contratados e subcontratados.</w:t>
            </w:r>
          </w:p>
          <w:p w14:paraId="2F4518D1" w14:textId="5F766BD7" w:rsidR="001E72DC" w:rsidRPr="00C96F8E" w:rsidRDefault="001E72DC" w:rsidP="00E87F21">
            <w:pPr>
              <w:spacing w:line="276" w:lineRule="auto"/>
              <w:rPr>
                <w:sz w:val="18"/>
                <w:szCs w:val="18"/>
                <w:lang w:val="pt-BR" w:eastAsia="zh-CN"/>
              </w:rPr>
            </w:pPr>
          </w:p>
          <w:p w14:paraId="08D5DBD3" w14:textId="4B347C24" w:rsidR="001E72DC" w:rsidRDefault="001E72DC" w:rsidP="001E72DC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360" w:hanging="270"/>
              <w:rPr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List of Activities / Processes</w:t>
            </w:r>
            <w:r w:rsidR="00A026C6">
              <w:rPr>
                <w:b/>
                <w:bCs/>
                <w:sz w:val="18"/>
                <w:szCs w:val="18"/>
                <w:lang w:eastAsia="zh-CN"/>
              </w:rPr>
              <w:t xml:space="preserve">/ </w:t>
            </w:r>
            <w:r w:rsidR="00DD7E76" w:rsidRPr="00DD7E76">
              <w:rPr>
                <w:b/>
                <w:bCs/>
                <w:sz w:val="18"/>
                <w:szCs w:val="18"/>
                <w:lang w:eastAsia="zh-CN"/>
              </w:rPr>
              <w:t>Lista de Atividades / Processos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>:</w:t>
            </w:r>
            <w:r>
              <w:rPr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16B2E">
              <w:rPr>
                <w:sz w:val="18"/>
                <w:szCs w:val="18"/>
                <w:lang w:eastAsia="zh-CN"/>
              </w:rPr>
              <w:t>Examples</w:t>
            </w:r>
            <w:r>
              <w:rPr>
                <w:sz w:val="18"/>
                <w:szCs w:val="18"/>
                <w:lang w:eastAsia="zh-CN"/>
              </w:rPr>
              <w:t xml:space="preserve"> -</w:t>
            </w:r>
            <w:r w:rsidRPr="00E16B2E">
              <w:rPr>
                <w:sz w:val="18"/>
                <w:szCs w:val="18"/>
                <w:lang w:eastAsia="zh-CN"/>
              </w:rPr>
              <w:t xml:space="preserve"> Ginn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Spinning, Dyeing, Processing</w:t>
            </w:r>
            <w:r>
              <w:rPr>
                <w:sz w:val="18"/>
                <w:szCs w:val="18"/>
                <w:lang w:eastAsia="zh-CN"/>
              </w:rPr>
              <w:t xml:space="preserve">, </w:t>
            </w:r>
            <w:r w:rsidRPr="00E16B2E">
              <w:rPr>
                <w:sz w:val="18"/>
                <w:szCs w:val="18"/>
                <w:lang w:eastAsia="zh-CN"/>
              </w:rPr>
              <w:t>Weaving,</w:t>
            </w:r>
            <w:r>
              <w:rPr>
                <w:sz w:val="18"/>
                <w:szCs w:val="18"/>
                <w:lang w:eastAsia="zh-CN"/>
              </w:rPr>
              <w:t xml:space="preserve"> Knitt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Laundering,</w:t>
            </w:r>
            <w:r w:rsidRPr="00E16B2E">
              <w:rPr>
                <w:sz w:val="18"/>
                <w:szCs w:val="18"/>
                <w:lang w:eastAsia="zh-CN"/>
              </w:rPr>
              <w:t xml:space="preserve"> </w:t>
            </w:r>
            <w:r>
              <w:rPr>
                <w:sz w:val="18"/>
                <w:szCs w:val="18"/>
                <w:lang w:eastAsia="zh-CN"/>
              </w:rPr>
              <w:t>Finishing, Manufacturing, Printing, Trading (buy and sell, no processing), Storing, Importing, Exporting, Administration, Subcontractor, etc.</w:t>
            </w:r>
          </w:p>
          <w:p w14:paraId="1547910C" w14:textId="7213F6E8" w:rsidR="001E72DC" w:rsidRPr="00DD7E76" w:rsidRDefault="00DD7E76" w:rsidP="00A026C6">
            <w:pPr>
              <w:pStyle w:val="ListParagraph"/>
              <w:spacing w:line="276" w:lineRule="auto"/>
              <w:ind w:left="360"/>
              <w:rPr>
                <w:sz w:val="18"/>
                <w:szCs w:val="18"/>
                <w:lang w:val="pt-BR" w:eastAsia="zh-CN"/>
              </w:rPr>
            </w:pPr>
            <w:r w:rsidRPr="00DD7E76">
              <w:rPr>
                <w:sz w:val="18"/>
                <w:szCs w:val="18"/>
                <w:lang w:val="tr"/>
              </w:rPr>
              <w:t>Exemplos - Descaroçamento, Fiação, Tingimento, Processamento, Tecelagem, Tricô, Lavagem, Acabamento, Fabricação, Impressão, Comércio (compra e venda, sem processamento), Armazenamento, Importação, Exportação, Administração, Subcontratado, etc.</w:t>
            </w:r>
          </w:p>
        </w:tc>
      </w:tr>
      <w:tr w:rsidR="001E72DC" w:rsidRPr="004730AB" w14:paraId="7684E677" w14:textId="77777777" w:rsidTr="00BF125B">
        <w:trPr>
          <w:trHeight w:val="548"/>
          <w:jc w:val="center"/>
        </w:trPr>
        <w:tc>
          <w:tcPr>
            <w:tcW w:w="4231" w:type="pct"/>
            <w:gridSpan w:val="4"/>
            <w:shd w:val="clear" w:color="auto" w:fill="auto"/>
            <w:vAlign w:val="center"/>
          </w:tcPr>
          <w:p w14:paraId="1547E5B4" w14:textId="77777777" w:rsidR="001E72DC" w:rsidRDefault="00970AED" w:rsidP="001E72DC">
            <w:pPr>
              <w:rPr>
                <w:color w:val="C00000"/>
                <w:sz w:val="18"/>
                <w:lang w:eastAsia="zh-CN"/>
              </w:rPr>
            </w:pPr>
            <w:r>
              <w:rPr>
                <w:b/>
                <w:bCs/>
                <w:color w:val="C00000"/>
                <w:sz w:val="18"/>
                <w:lang w:eastAsia="zh-CN"/>
              </w:rPr>
              <w:t>REQUIRED</w:t>
            </w:r>
            <w:r w:rsidR="001E72DC" w:rsidRPr="00970AED">
              <w:rPr>
                <w:b/>
                <w:bCs/>
                <w:color w:val="C00000"/>
                <w:sz w:val="18"/>
                <w:lang w:eastAsia="zh-CN"/>
              </w:rPr>
              <w:t>:</w:t>
            </w:r>
            <w:r w:rsidR="001E72DC" w:rsidRPr="00970AED">
              <w:rPr>
                <w:color w:val="C00000"/>
                <w:sz w:val="18"/>
                <w:lang w:eastAsia="zh-CN"/>
              </w:rPr>
              <w:t xml:space="preserve"> Are there any subcontractor facilities that trade / handle / process certified products in this scope of certification? If so, please indicate by noting in the List of Activities / Processes.</w:t>
            </w:r>
          </w:p>
          <w:p w14:paraId="5B8A381E" w14:textId="460ABE32" w:rsidR="00276228" w:rsidRPr="00DD7E76" w:rsidRDefault="00DD7E76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val="pt-BR" w:eastAsia="zh-CN"/>
              </w:rPr>
            </w:pPr>
            <w:r w:rsidRPr="00DD7E76">
              <w:rPr>
                <w:b/>
                <w:color w:val="C00000"/>
                <w:sz w:val="18"/>
                <w:lang w:val="tr"/>
              </w:rPr>
              <w:t xml:space="preserve">OBRIGATÓRIO: </w:t>
            </w:r>
            <w:r w:rsidRPr="007C0D32">
              <w:rPr>
                <w:color w:val="C00000"/>
                <w:sz w:val="18"/>
                <w:lang w:val="pt-BR" w:eastAsia="zh-CN"/>
              </w:rPr>
              <w:t>Existem instalações subcontratadas que comercializam/manuseiam/processam produtos certificados neste escopo de certificação? Em caso afirmativo, indique anotando na Lista de Atividades/Processos.</w:t>
            </w:r>
          </w:p>
        </w:tc>
        <w:tc>
          <w:tcPr>
            <w:tcW w:w="769" w:type="pct"/>
            <w:shd w:val="clear" w:color="auto" w:fill="auto"/>
            <w:vAlign w:val="center"/>
          </w:tcPr>
          <w:p w14:paraId="31572075" w14:textId="09E94EB4" w:rsidR="001E72DC" w:rsidRPr="00970AED" w:rsidRDefault="002E0721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134846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YES</w:t>
            </w:r>
            <w:r w:rsidR="00DD7E76">
              <w:rPr>
                <w:rFonts w:eastAsia="SimSun"/>
                <w:bCs/>
                <w:color w:val="C00000"/>
                <w:sz w:val="18"/>
                <w:lang w:eastAsia="zh-CN"/>
              </w:rPr>
              <w:t>/ SIM</w:t>
            </w:r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sdt>
              <w:sdtPr>
                <w:rPr>
                  <w:rFonts w:eastAsia="PMingLiU"/>
                  <w:bCs/>
                  <w:color w:val="C00000"/>
                  <w:sz w:val="18"/>
                  <w:lang w:eastAsia="zh-CN"/>
                </w:rPr>
                <w:id w:val="70453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BB2" w:rsidRPr="00E46796"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E4679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NO</w:t>
            </w:r>
            <w:r w:rsidR="00DD7E76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/ </w:t>
            </w:r>
            <w:r w:rsidR="00DD7E76" w:rsidRPr="00DD7E76">
              <w:rPr>
                <w:rFonts w:eastAsia="SimSun"/>
                <w:bCs/>
                <w:color w:val="C00000"/>
                <w:sz w:val="18"/>
                <w:lang w:eastAsia="zh-CN"/>
              </w:rPr>
              <w:t>NÃO</w:t>
            </w:r>
          </w:p>
        </w:tc>
      </w:tr>
      <w:tr w:rsidR="005D4037" w:rsidRPr="004730AB" w14:paraId="2A6E4A11" w14:textId="77777777" w:rsidTr="00BF125B">
        <w:trPr>
          <w:trHeight w:val="845"/>
          <w:jc w:val="center"/>
        </w:trPr>
        <w:tc>
          <w:tcPr>
            <w:tcW w:w="1000" w:type="pct"/>
            <w:shd w:val="clear" w:color="auto" w:fill="D9D9D9" w:themeFill="background1" w:themeFillShade="D9"/>
            <w:vAlign w:val="center"/>
          </w:tcPr>
          <w:p w14:paraId="7795542D" w14:textId="742AC3B8" w:rsidR="00970AED" w:rsidRPr="00BF125B" w:rsidRDefault="00970AED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BF125B">
              <w:rPr>
                <w:b/>
                <w:bCs/>
                <w:sz w:val="18"/>
                <w:szCs w:val="18"/>
                <w:lang w:val="pt-BR" w:eastAsia="zh-CN"/>
              </w:rPr>
              <w:t>Facility</w:t>
            </w:r>
            <w:r w:rsidR="00E46796" w:rsidRPr="00BF125B">
              <w:rPr>
                <w:b/>
                <w:bCs/>
                <w:sz w:val="18"/>
                <w:szCs w:val="18"/>
                <w:lang w:val="pt-BR" w:eastAsia="zh-CN"/>
              </w:rPr>
              <w:t>/Unit</w:t>
            </w:r>
            <w:r w:rsidRPr="00BF125B">
              <w:rPr>
                <w:b/>
                <w:bCs/>
                <w:sz w:val="18"/>
                <w:szCs w:val="18"/>
                <w:lang w:val="pt-BR" w:eastAsia="zh-CN"/>
              </w:rPr>
              <w:t xml:space="preserve"> Name</w:t>
            </w:r>
            <w:r w:rsidR="00276228" w:rsidRPr="00BF125B">
              <w:rPr>
                <w:b/>
                <w:bCs/>
                <w:sz w:val="18"/>
                <w:szCs w:val="18"/>
                <w:lang w:val="pt-BR" w:eastAsia="zh-CN"/>
              </w:rPr>
              <w:t xml:space="preserve">/ </w:t>
            </w:r>
            <w:r w:rsidR="00BF125B" w:rsidRPr="00BF125B">
              <w:rPr>
                <w:b/>
                <w:bCs/>
                <w:sz w:val="18"/>
                <w:szCs w:val="18"/>
                <w:lang w:val="pt-BR" w:eastAsia="zh-CN"/>
              </w:rPr>
              <w:t>Nome da Instalação/Unidade</w:t>
            </w:r>
          </w:p>
        </w:tc>
        <w:tc>
          <w:tcPr>
            <w:tcW w:w="1169" w:type="pct"/>
            <w:shd w:val="clear" w:color="auto" w:fill="D9D9D9" w:themeFill="background1" w:themeFillShade="D9"/>
            <w:vAlign w:val="center"/>
          </w:tcPr>
          <w:p w14:paraId="2090780A" w14:textId="0FED1FDD" w:rsidR="00970AED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Facility</w:t>
            </w:r>
            <w:r w:rsidR="00432A76">
              <w:rPr>
                <w:b/>
                <w:bCs/>
                <w:sz w:val="18"/>
                <w:szCs w:val="18"/>
                <w:lang w:eastAsia="zh-CN"/>
              </w:rPr>
              <w:t>/Unit</w:t>
            </w:r>
            <w:r w:rsidRPr="00E16B2E">
              <w:rPr>
                <w:b/>
                <w:bCs/>
                <w:sz w:val="18"/>
                <w:szCs w:val="18"/>
                <w:lang w:eastAsia="zh-CN"/>
              </w:rPr>
              <w:t xml:space="preserve"> Address</w:t>
            </w:r>
          </w:p>
          <w:p w14:paraId="11A9FEBB" w14:textId="77777777" w:rsidR="00E46796" w:rsidRDefault="00E46796" w:rsidP="00E46796">
            <w:pPr>
              <w:spacing w:line="276" w:lineRule="auto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(Street, City, Region, zip code, Country)</w:t>
            </w:r>
          </w:p>
          <w:p w14:paraId="2F26A893" w14:textId="1C6F8778" w:rsidR="00276228" w:rsidRPr="00BF125B" w:rsidRDefault="00BF125B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BF125B"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  <w:t>Endereço da instalação/unidade (rua, cidade, região, código postal, país)</w:t>
            </w:r>
          </w:p>
        </w:tc>
        <w:tc>
          <w:tcPr>
            <w:tcW w:w="599" w:type="pct"/>
            <w:shd w:val="clear" w:color="auto" w:fill="D9D9D9" w:themeFill="background1" w:themeFillShade="D9"/>
            <w:vAlign w:val="center"/>
          </w:tcPr>
          <w:p w14:paraId="55CF3BC9" w14:textId="77777777" w:rsidR="00970AED" w:rsidRPr="007C0D32" w:rsidRDefault="00970AED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val="pt-BR" w:eastAsia="zh-CN"/>
              </w:rPr>
            </w:pPr>
            <w:r w:rsidRPr="007C0D32">
              <w:rPr>
                <w:b/>
                <w:bCs/>
                <w:sz w:val="18"/>
                <w:szCs w:val="18"/>
                <w:lang w:val="pt-BR" w:eastAsia="zh-CN"/>
              </w:rPr>
              <w:t>Number of Employees</w:t>
            </w:r>
          </w:p>
          <w:p w14:paraId="791DD6BB" w14:textId="6467EC7F" w:rsidR="00276228" w:rsidRPr="007C0D32" w:rsidRDefault="00BF125B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7C0D32">
              <w:rPr>
                <w:b/>
                <w:bCs/>
                <w:sz w:val="18"/>
                <w:szCs w:val="18"/>
                <w:lang w:val="pt-BR" w:eastAsia="zh-CN"/>
              </w:rPr>
              <w:t>Número de empregados</w:t>
            </w:r>
          </w:p>
        </w:tc>
        <w:tc>
          <w:tcPr>
            <w:tcW w:w="1463" w:type="pct"/>
            <w:shd w:val="clear" w:color="auto" w:fill="D9D9D9" w:themeFill="background1" w:themeFillShade="D9"/>
            <w:vAlign w:val="center"/>
          </w:tcPr>
          <w:p w14:paraId="3C52416A" w14:textId="77777777" w:rsidR="00970AED" w:rsidRPr="007C0D32" w:rsidRDefault="00970AED" w:rsidP="00E46796">
            <w:pPr>
              <w:spacing w:line="276" w:lineRule="auto"/>
              <w:rPr>
                <w:b/>
                <w:bCs/>
                <w:sz w:val="18"/>
                <w:szCs w:val="18"/>
                <w:lang w:val="pt-BR" w:eastAsia="zh-CN"/>
              </w:rPr>
            </w:pPr>
            <w:r w:rsidRPr="007C0D32">
              <w:rPr>
                <w:b/>
                <w:bCs/>
                <w:sz w:val="18"/>
                <w:szCs w:val="18"/>
                <w:lang w:val="pt-BR" w:eastAsia="zh-CN"/>
              </w:rPr>
              <w:t>List of Activities / Processes</w:t>
            </w:r>
          </w:p>
          <w:p w14:paraId="58D549A2" w14:textId="0AB2981F" w:rsidR="00276228" w:rsidRPr="007C0D32" w:rsidRDefault="00BF125B" w:rsidP="00E46796">
            <w:pPr>
              <w:spacing w:line="276" w:lineRule="auto"/>
              <w:rPr>
                <w:rFonts w:eastAsia="PMingLiU"/>
                <w:b/>
                <w:bCs/>
                <w:sz w:val="18"/>
                <w:szCs w:val="18"/>
                <w:lang w:val="pt-BR" w:eastAsia="zh-CN"/>
              </w:rPr>
            </w:pPr>
            <w:r w:rsidRPr="007C0D32">
              <w:rPr>
                <w:b/>
                <w:bCs/>
                <w:sz w:val="18"/>
                <w:szCs w:val="18"/>
                <w:lang w:val="pt-BR" w:eastAsia="zh-CN"/>
              </w:rPr>
              <w:t>Lista de Atividades / Processos</w:t>
            </w:r>
          </w:p>
        </w:tc>
        <w:tc>
          <w:tcPr>
            <w:tcW w:w="769" w:type="pct"/>
            <w:shd w:val="clear" w:color="auto" w:fill="D9D9D9" w:themeFill="background1" w:themeFillShade="D9"/>
            <w:vAlign w:val="center"/>
          </w:tcPr>
          <w:p w14:paraId="2C893ADC" w14:textId="77777777" w:rsidR="00970AED" w:rsidRDefault="00970AED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E16B2E">
              <w:rPr>
                <w:b/>
                <w:bCs/>
                <w:sz w:val="18"/>
                <w:szCs w:val="18"/>
                <w:lang w:eastAsia="zh-CN"/>
              </w:rPr>
              <w:t>Certified Previously (Y/N)</w:t>
            </w:r>
          </w:p>
          <w:p w14:paraId="0976B79A" w14:textId="0234FAB4" w:rsidR="00276228" w:rsidRPr="004730AB" w:rsidRDefault="00BF125B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BF125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Certificado Anteriormente (S/N)</w:t>
            </w:r>
          </w:p>
        </w:tc>
      </w:tr>
      <w:tr w:rsidR="00BF125B" w:rsidRPr="004730AB" w14:paraId="7CC37997" w14:textId="77777777" w:rsidTr="00BF125B">
        <w:trPr>
          <w:trHeight w:val="809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-1742017501"/>
            <w:placeholder>
              <w:docPart w:val="2D99EE12DCC442889BA77F9195EA11E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0" w:type="pct"/>
              </w:tcPr>
              <w:p w14:paraId="79706715" w14:textId="1533150E" w:rsidR="00BF125B" w:rsidRPr="00BF125B" w:rsidRDefault="00BF125B" w:rsidP="00BF125B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847161284"/>
            <w:placeholder>
              <w:docPart w:val="F053E247583C4E659779FD651ED83D1D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169" w:type="pct"/>
              </w:tcPr>
              <w:p w14:paraId="02C2F957" w14:textId="01141388" w:rsidR="00BF125B" w:rsidRPr="00BF125B" w:rsidRDefault="00BF125B" w:rsidP="00BF125B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887992005"/>
            <w:placeholder>
              <w:docPart w:val="1C614E0A4FF14ED3B36EA20969FEB6B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99" w:type="pct"/>
              </w:tcPr>
              <w:p w14:paraId="0CE43981" w14:textId="36C28495" w:rsidR="00BF125B" w:rsidRPr="00BF125B" w:rsidRDefault="00BF125B" w:rsidP="00BF125B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562745767"/>
            <w:placeholder>
              <w:docPart w:val="8107CA3E9D874C8FA6A4F39425258AC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3" w:type="pct"/>
              </w:tcPr>
              <w:p w14:paraId="59DF6A88" w14:textId="5743E6B5" w:rsidR="00BF125B" w:rsidRPr="00BF125B" w:rsidRDefault="00BF125B" w:rsidP="00BF125B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4B8A5DCCCD264321B21F787CED652D69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69" w:type="pct"/>
              </w:tcPr>
              <w:p w14:paraId="6B06BE68" w14:textId="6DB3A9CE" w:rsidR="00BF125B" w:rsidRPr="00973DEB" w:rsidRDefault="00BF125B" w:rsidP="00BF125B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proofErr w:type="spellStart"/>
                <w:r w:rsidRPr="00B36E53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B36E53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BF125B" w:rsidRPr="004730AB" w14:paraId="3FC1D2FD" w14:textId="77777777" w:rsidTr="00BF125B">
        <w:trPr>
          <w:trHeight w:val="998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1355160963"/>
            <w:placeholder>
              <w:docPart w:val="E8531A5C2F604F12853895DAA5BCF19A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0" w:type="pct"/>
              </w:tcPr>
              <w:p w14:paraId="0900B600" w14:textId="3D96BD7B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885757634"/>
            <w:placeholder>
              <w:docPart w:val="6C4EBF49FA544936864E9FE66DC8303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169" w:type="pct"/>
              </w:tcPr>
              <w:p w14:paraId="7B52D239" w14:textId="2039BB4C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394782689"/>
            <w:placeholder>
              <w:docPart w:val="96E48E7F3844438D87C45E2089CD1E3D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99" w:type="pct"/>
              </w:tcPr>
              <w:p w14:paraId="3357C5B3" w14:textId="7FC85559" w:rsidR="00BF125B" w:rsidRPr="00BF125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851764507"/>
            <w:placeholder>
              <w:docPart w:val="195352221BD647B2BC7F58B384133B27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3" w:type="pct"/>
              </w:tcPr>
              <w:p w14:paraId="49483A92" w14:textId="556F6030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42958122"/>
            <w:placeholder>
              <w:docPart w:val="A58AFD9B53E3465DBFC3B0E69DC1F855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69" w:type="pct"/>
              </w:tcPr>
              <w:p w14:paraId="72FBC502" w14:textId="37F13C4D" w:rsidR="00BF125B" w:rsidRPr="00973DE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BF125B" w:rsidRPr="004730AB" w14:paraId="4672A057" w14:textId="77777777" w:rsidTr="00BF125B">
        <w:trPr>
          <w:trHeight w:val="998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-1015618868"/>
            <w:placeholder>
              <w:docPart w:val="37F41D8E01474EF086E98FF241B6BB96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0" w:type="pct"/>
              </w:tcPr>
              <w:p w14:paraId="6B3A1298" w14:textId="081F8170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225919210"/>
            <w:placeholder>
              <w:docPart w:val="51A6B6D34BAF475DA710D4C41693689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169" w:type="pct"/>
              </w:tcPr>
              <w:p w14:paraId="2DE84F06" w14:textId="106399CE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047222440"/>
            <w:placeholder>
              <w:docPart w:val="21B98AC53FA54A9C8437B4817B8C5C1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99" w:type="pct"/>
              </w:tcPr>
              <w:p w14:paraId="442C721F" w14:textId="1C7FB014" w:rsidR="00BF125B" w:rsidRPr="00BF125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719502747"/>
            <w:placeholder>
              <w:docPart w:val="00227F93D33F44F38103860EDBB3C01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3" w:type="pct"/>
              </w:tcPr>
              <w:p w14:paraId="7822DA09" w14:textId="021A02A3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303850024"/>
            <w:placeholder>
              <w:docPart w:val="F071AEAB9C764ED7BFFAF2F042DD7DDD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69" w:type="pct"/>
              </w:tcPr>
              <w:p w14:paraId="6C13961C" w14:textId="3F4D61C3" w:rsidR="00BF125B" w:rsidRPr="00973DE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BF125B" w:rsidRPr="004730AB" w14:paraId="4341E38C" w14:textId="77777777" w:rsidTr="00BF125B">
        <w:trPr>
          <w:trHeight w:val="998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246941500"/>
            <w:placeholder>
              <w:docPart w:val="75EC9B92B619470EAF77E1BD3B1BF848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0" w:type="pct"/>
              </w:tcPr>
              <w:p w14:paraId="367E004C" w14:textId="64740E0F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645172351"/>
            <w:placeholder>
              <w:docPart w:val="5716755F6DA84D949761BB80E3BCB770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169" w:type="pct"/>
              </w:tcPr>
              <w:p w14:paraId="1ADE4385" w14:textId="234607B5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2129764562"/>
            <w:placeholder>
              <w:docPart w:val="28D4669D25074ADF823462E71327D38B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99" w:type="pct"/>
              </w:tcPr>
              <w:p w14:paraId="5BD10BF9" w14:textId="6529D5BC" w:rsidR="00BF125B" w:rsidRPr="00BF125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706546477"/>
            <w:placeholder>
              <w:docPart w:val="07FD32A99D4B4A7B8AD9421E07B7A7E9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3" w:type="pct"/>
              </w:tcPr>
              <w:p w14:paraId="7DC5344F" w14:textId="172D2352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51337725"/>
            <w:placeholder>
              <w:docPart w:val="4C076AAB3A6B44C8A711935785D0A407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69" w:type="pct"/>
              </w:tcPr>
              <w:p w14:paraId="1174A746" w14:textId="1D8D7839" w:rsidR="00BF125B" w:rsidRPr="00973DE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BF125B" w:rsidRPr="004730AB" w14:paraId="552B3A51" w14:textId="77777777" w:rsidTr="00BF125B">
        <w:trPr>
          <w:trHeight w:val="998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1694730510"/>
            <w:placeholder>
              <w:docPart w:val="3FE84786678D4E5F90FE73DECF997C65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0" w:type="pct"/>
              </w:tcPr>
              <w:p w14:paraId="69BA91A7" w14:textId="25A47D96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638460816"/>
            <w:placeholder>
              <w:docPart w:val="7258E02145674C4692A77D8B1246DAC1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169" w:type="pct"/>
              </w:tcPr>
              <w:p w14:paraId="3572B598" w14:textId="4E9DD32F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982301858"/>
            <w:placeholder>
              <w:docPart w:val="A98C4AA68A90419E876400DD80617C1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99" w:type="pct"/>
              </w:tcPr>
              <w:p w14:paraId="0CAD60B6" w14:textId="5779DF0F" w:rsidR="00BF125B" w:rsidRPr="00BF125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569713710"/>
            <w:placeholder>
              <w:docPart w:val="B5D28AAC48284C7B8775DB18C7711022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3" w:type="pct"/>
              </w:tcPr>
              <w:p w14:paraId="7263ED72" w14:textId="7C6ACF4B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706B1C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2138633838"/>
            <w:placeholder>
              <w:docPart w:val="22780F6A02DE461E962ADFFF09D17AE3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69" w:type="pct"/>
              </w:tcPr>
              <w:p w14:paraId="7E992B9E" w14:textId="4169CB16" w:rsidR="00BF125B" w:rsidRPr="00973DE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  <w:tr w:rsidR="00BF125B" w:rsidRPr="004730AB" w14:paraId="2E8A20A7" w14:textId="77777777" w:rsidTr="00BF125B">
        <w:trPr>
          <w:trHeight w:val="683"/>
          <w:jc w:val="center"/>
        </w:trPr>
        <w:sdt>
          <w:sdtPr>
            <w:rPr>
              <w:rStyle w:val="PlaceholderText"/>
              <w:sz w:val="20"/>
              <w:szCs w:val="20"/>
              <w:lang w:val="tr"/>
            </w:rPr>
            <w:id w:val="211467193"/>
            <w:placeholder>
              <w:docPart w:val="44AE566B86B744349B29A0B35FAB8E0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000" w:type="pct"/>
              </w:tcPr>
              <w:p w14:paraId="7669213F" w14:textId="2A6D54C6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D91E3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903134074"/>
            <w:placeholder>
              <w:docPart w:val="FF973879066F4E709258E2551658AA93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169" w:type="pct"/>
              </w:tcPr>
              <w:p w14:paraId="3A2D5656" w14:textId="59BC1381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D91E3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-1726666415"/>
            <w:placeholder>
              <w:docPart w:val="4D19601A434C4B4DAE9985BB0967D47C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599" w:type="pct"/>
              </w:tcPr>
              <w:p w14:paraId="7856032C" w14:textId="267427C5" w:rsidR="00BF125B" w:rsidRPr="00BF125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D91E3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Style w:val="PlaceholderText"/>
              <w:sz w:val="20"/>
              <w:szCs w:val="20"/>
              <w:lang w:val="tr"/>
            </w:rPr>
            <w:id w:val="1639384896"/>
            <w:placeholder>
              <w:docPart w:val="3A137DC0ACA646D2A00538502BF5B64E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1463" w:type="pct"/>
              </w:tcPr>
              <w:p w14:paraId="16C49856" w14:textId="3F58E258" w:rsidR="00BF125B" w:rsidRPr="00BF125B" w:rsidRDefault="00BF125B" w:rsidP="00BF125B">
                <w:pPr>
                  <w:spacing w:line="276" w:lineRule="auto"/>
                  <w:rPr>
                    <w:rFonts w:eastAsia="PMingLiU"/>
                    <w:sz w:val="18"/>
                    <w:szCs w:val="18"/>
                    <w:lang w:val="pt-BR" w:eastAsia="zh-CN"/>
                  </w:rPr>
                </w:pPr>
                <w:r w:rsidRPr="00D91E30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5475371"/>
            <w:placeholder>
              <w:docPart w:val="50F367321F364C88887AD99D41181E79"/>
            </w:placeholder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69" w:type="pct"/>
              </w:tcPr>
              <w:p w14:paraId="0F14DDB5" w14:textId="05ACECFA" w:rsidR="00BF125B" w:rsidRPr="00973DEB" w:rsidRDefault="00BF125B" w:rsidP="00BF125B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proofErr w:type="spellStart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>Selecione</w:t>
                </w:r>
                <w:proofErr w:type="spellEnd"/>
                <w:r w:rsidRPr="00C70EF9">
                  <w:rPr>
                    <w:rFonts w:eastAsia="PMingLiU"/>
                    <w:sz w:val="18"/>
                    <w:szCs w:val="18"/>
                    <w:lang w:eastAsia="zh-CN"/>
                  </w:rPr>
                  <w:t xml:space="preserve"> um item.</w:t>
                </w:r>
              </w:p>
            </w:tc>
          </w:sdtContent>
        </w:sdt>
      </w:tr>
    </w:tbl>
    <w:p w14:paraId="6172C95E" w14:textId="0EBD7A83" w:rsidR="00FD609B" w:rsidRDefault="00183246" w:rsidP="00CE73C2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r w:rsidRPr="00183246">
        <w:rPr>
          <w:rFonts w:eastAsia="SimSun"/>
          <w:i/>
          <w:iCs/>
          <w:color w:val="C00000"/>
          <w:sz w:val="19"/>
          <w:szCs w:val="19"/>
          <w:lang w:eastAsia="zh-CN"/>
        </w:rPr>
        <w:t>If additional space is needed, please use other document sheets (preferably excel or word) to submit the above information</w:t>
      </w:r>
      <w:r w:rsidR="00FD609B" w:rsidRPr="00183246">
        <w:rPr>
          <w:i/>
          <w:color w:val="C00000"/>
          <w:sz w:val="19"/>
          <w:szCs w:val="19"/>
          <w:lang w:val="tr"/>
        </w:rPr>
        <w:t>Ek alan gerekiyorsa, yukarıdaki bilgileri göndermek için lütfen diğer belge sayfalarını (tercihen excel veya word) kullanın.</w:t>
      </w:r>
    </w:p>
    <w:p w14:paraId="6019EE11" w14:textId="77777777" w:rsidR="00943CF1" w:rsidRDefault="00943CF1" w:rsidP="00D972AC">
      <w:pPr>
        <w:spacing w:line="276" w:lineRule="auto"/>
        <w:rPr>
          <w:rFonts w:eastAsia="PMingLiU"/>
          <w:i/>
          <w:iCs/>
          <w:color w:val="C00000"/>
          <w:sz w:val="19"/>
          <w:szCs w:val="19"/>
          <w:lang w:eastAsia="zh-CN"/>
        </w:rPr>
      </w:pPr>
    </w:p>
    <w:p w14:paraId="2788711D" w14:textId="624C3604" w:rsidR="00CE74D2" w:rsidRDefault="00CE74D2" w:rsidP="007C0884">
      <w:pPr>
        <w:rPr>
          <w:rFonts w:eastAsia="PMingLiU"/>
          <w:sz w:val="16"/>
          <w:szCs w:val="16"/>
        </w:rPr>
      </w:pPr>
    </w:p>
    <w:p w14:paraId="0F038D9F" w14:textId="77777777" w:rsidR="009A20CB" w:rsidRPr="004730AB" w:rsidRDefault="009A20CB" w:rsidP="007C0884">
      <w:pPr>
        <w:rPr>
          <w:rFonts w:eastAsia="PMingLiU"/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7915"/>
        <w:gridCol w:w="2832"/>
      </w:tblGrid>
      <w:tr w:rsidR="00F27532" w:rsidRPr="007C0D32" w14:paraId="6FE687D3" w14:textId="77777777" w:rsidTr="00DB1261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257F6E32" w:rsidR="00F27532" w:rsidRPr="00D40344" w:rsidRDefault="00F27532" w:rsidP="00DB1261">
            <w:pPr>
              <w:rPr>
                <w:b/>
                <w:color w:val="FFFFFF" w:themeColor="background1"/>
                <w:lang w:val="pt-BR" w:eastAsia="zh-CN"/>
              </w:rPr>
            </w:pPr>
            <w:bookmarkStart w:id="1" w:name="_Hlk82025993"/>
            <w:r w:rsidRPr="007C0D32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SECTION </w:t>
            </w:r>
            <w:r w:rsidR="00517D18" w:rsidRPr="007C0D32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6</w:t>
            </w:r>
            <w:r w:rsidRPr="007C0D32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. </w:t>
            </w:r>
            <w:r w:rsidRPr="00D40344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CERTIFICATION INFORMATION</w:t>
            </w:r>
            <w:r w:rsidR="00B81BAA" w:rsidRPr="00D40344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 xml:space="preserve">/ </w:t>
            </w:r>
            <w:r w:rsidR="00D40344" w:rsidRPr="00D40344">
              <w:rPr>
                <w:b/>
                <w:color w:val="FFFFFF" w:themeColor="background1"/>
                <w:sz w:val="22"/>
                <w:szCs w:val="22"/>
                <w:lang w:val="pt-BR" w:eastAsia="zh-CN"/>
              </w:rPr>
              <w:t>INFORMAÇÕES DE CERTIFICAÇÃO</w:t>
            </w:r>
          </w:p>
        </w:tc>
      </w:tr>
      <w:tr w:rsidR="00F27532" w:rsidRPr="007C0D32" w14:paraId="606B0957" w14:textId="77777777" w:rsidTr="00DB1261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1C3488C7" w14:textId="77777777" w:rsidR="00F27532" w:rsidRDefault="00F27532" w:rsidP="00DB1261">
            <w:pPr>
              <w:rPr>
                <w:b/>
                <w:sz w:val="20"/>
                <w:szCs w:val="20"/>
                <w:lang w:eastAsia="zh-CN"/>
              </w:rPr>
            </w:pPr>
            <w:r w:rsidRPr="00432A76">
              <w:rPr>
                <w:b/>
                <w:sz w:val="20"/>
                <w:szCs w:val="20"/>
                <w:lang w:eastAsia="zh-CN"/>
              </w:rPr>
              <w:t xml:space="preserve">Certifications </w:t>
            </w:r>
            <w:r>
              <w:rPr>
                <w:b/>
                <w:sz w:val="20"/>
                <w:szCs w:val="20"/>
                <w:lang w:eastAsia="zh-CN"/>
              </w:rPr>
              <w:t xml:space="preserve">- </w:t>
            </w:r>
            <w:r w:rsidRPr="00432A76">
              <w:rPr>
                <w:b/>
                <w:sz w:val="20"/>
                <w:szCs w:val="20"/>
                <w:lang w:eastAsia="zh-CN"/>
              </w:rPr>
              <w:t>Is the organization or facilities certified to any of the following standards?</w:t>
            </w:r>
          </w:p>
          <w:p w14:paraId="79F5A941" w14:textId="5FC4C231" w:rsidR="00B81BAA" w:rsidRPr="000E11EB" w:rsidRDefault="000E11EB" w:rsidP="00DB1261">
            <w:pPr>
              <w:rPr>
                <w:b/>
                <w:sz w:val="20"/>
                <w:szCs w:val="20"/>
                <w:lang w:val="pt-BR" w:eastAsia="zh-CN"/>
              </w:rPr>
            </w:pPr>
            <w:r w:rsidRPr="000E11EB">
              <w:rPr>
                <w:b/>
                <w:sz w:val="20"/>
                <w:szCs w:val="20"/>
                <w:lang w:val="tr"/>
              </w:rPr>
              <w:t>Certificações - A organização ou as instalações estão certificadas de acordo com algum dos seguintes padrões?</w:t>
            </w:r>
          </w:p>
        </w:tc>
      </w:tr>
      <w:tr w:rsidR="000E11EB" w14:paraId="76A716A1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055229A6" w14:textId="77777777" w:rsidR="000E11EB" w:rsidRPr="00E46796" w:rsidRDefault="000E11EB" w:rsidP="000E11E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EKO</w:t>
            </w:r>
            <w:r w:rsidRPr="00E46796">
              <w:rPr>
                <w:rFonts w:hint="eastAsia"/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TEX</w:t>
            </w:r>
            <w:r w:rsidRPr="00E46796">
              <w:rPr>
                <w:rFonts w:hint="eastAsia"/>
                <w:sz w:val="20"/>
                <w:szCs w:val="20"/>
              </w:rPr>
              <w:t xml:space="preserve"> S</w:t>
            </w:r>
            <w:r>
              <w:rPr>
                <w:sz w:val="20"/>
                <w:szCs w:val="20"/>
              </w:rPr>
              <w:t>TE</w:t>
            </w:r>
            <w:r w:rsidRPr="00E46796">
              <w:rPr>
                <w:rFonts w:hint="eastAsia"/>
                <w:sz w:val="20"/>
                <w:szCs w:val="20"/>
              </w:rPr>
              <w:t xml:space="preserve">P Environmental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 xml:space="preserve">erformanc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>equirements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3C146D04" w14:textId="6B0FD808" w:rsidR="000E11EB" w:rsidRDefault="002E0721" w:rsidP="000E11EB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95227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1228224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15FF4D0D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031C1913" w14:textId="77777777" w:rsidR="000E11EB" w:rsidRPr="00E46796" w:rsidRDefault="000E11EB" w:rsidP="000E11EB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sz w:val="20"/>
                <w:szCs w:val="20"/>
              </w:rPr>
              <w:t>Global Recycled Standard (GRS)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67FAA7AC" w14:textId="7D2F8837" w:rsidR="000E11EB" w:rsidRPr="00F76397" w:rsidRDefault="002E0721" w:rsidP="000E11EB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39944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755672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3AB7BD65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7E3BB4D9" w14:textId="77777777" w:rsidR="000E11EB" w:rsidRPr="00E46796" w:rsidRDefault="000E11EB" w:rsidP="000E11EB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CS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cycled </w:t>
            </w:r>
            <w:r w:rsidRPr="00E46796">
              <w:rPr>
                <w:sz w:val="20"/>
                <w:szCs w:val="20"/>
              </w:rPr>
              <w:t>C</w:t>
            </w:r>
            <w:r w:rsidRPr="00E46796">
              <w:rPr>
                <w:rFonts w:hint="eastAsia"/>
                <w:sz w:val="20"/>
                <w:szCs w:val="20"/>
              </w:rPr>
              <w:t xml:space="preserve">ontent </w:t>
            </w:r>
            <w:r w:rsidRPr="00E46796">
              <w:rPr>
                <w:sz w:val="20"/>
                <w:szCs w:val="20"/>
              </w:rPr>
              <w:t>V</w:t>
            </w:r>
            <w:r w:rsidRPr="00E46796">
              <w:rPr>
                <w:rFonts w:hint="eastAsia"/>
                <w:sz w:val="20"/>
                <w:szCs w:val="20"/>
              </w:rPr>
              <w:t>erification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5395F3D3" w14:textId="1F6F1891" w:rsidR="000E11EB" w:rsidRPr="00F76397" w:rsidRDefault="002E0721" w:rsidP="000E11EB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464423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261817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69DFA362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35E99A11" w14:textId="77777777" w:rsidR="000E11EB" w:rsidRPr="00E46796" w:rsidRDefault="000E11EB" w:rsidP="000E11EB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BSCI </w:t>
            </w:r>
            <w:r w:rsidRPr="00E46796">
              <w:rPr>
                <w:sz w:val="20"/>
                <w:szCs w:val="20"/>
              </w:rPr>
              <w:t>S</w:t>
            </w:r>
            <w:r w:rsidRPr="00E46796">
              <w:rPr>
                <w:rFonts w:hint="eastAsia"/>
                <w:sz w:val="20"/>
                <w:szCs w:val="20"/>
              </w:rPr>
              <w:t xml:space="preserve">ocial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5DC857DD" w14:textId="7CCFA291" w:rsidR="000E11EB" w:rsidRPr="00F76397" w:rsidRDefault="002E0721" w:rsidP="000E11EB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57816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137090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218C173A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438BC83C" w14:textId="77777777" w:rsidR="000E11EB" w:rsidRPr="00E46796" w:rsidRDefault="000E11EB" w:rsidP="000E11EB">
            <w:pPr>
              <w:rPr>
                <w:bCs/>
                <w:sz w:val="20"/>
                <w:szCs w:val="20"/>
                <w:lang w:eastAsia="zh-CN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SA 8000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>udit</w:t>
            </w:r>
            <w:r w:rsidRPr="00E46796">
              <w:rPr>
                <w:sz w:val="20"/>
                <w:szCs w:val="20"/>
              </w:rPr>
              <w:t xml:space="preserve"> 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648D7345" w14:textId="712BFA8D" w:rsidR="000E11EB" w:rsidRPr="00F76397" w:rsidRDefault="002E0721" w:rsidP="000E11EB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205738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126044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7910B931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23BC36D8" w14:textId="7A31F4DB" w:rsidR="000E11EB" w:rsidRDefault="000E11EB" w:rsidP="000E11E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gs Facilities Environmental Module (FEM)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0690B8DD" w14:textId="77952B54" w:rsidR="000E11EB" w:rsidRDefault="002E0721" w:rsidP="000E11EB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103826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1372111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6F426E2D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119D94E0" w14:textId="26E0E3A0" w:rsidR="000E11EB" w:rsidRDefault="000E11EB" w:rsidP="000E11EB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65650374" w14:textId="4DDFC863" w:rsidR="000E11EB" w:rsidRDefault="002E0721" w:rsidP="000E11EB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137076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177748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1AC2573D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1BD6B4FA" w14:textId="5DC43967" w:rsidR="000E11EB" w:rsidRPr="00E46796" w:rsidRDefault="000E11EB" w:rsidP="000E11EB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eastAsia="zh-CN"/>
              </w:rPr>
              <w:t>Higgs Brand Retail Module (BRM)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16E999EA" w14:textId="4D86431C" w:rsidR="000E11EB" w:rsidRDefault="002E0721" w:rsidP="000E11EB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292400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48382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6E6947E3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1663DAE6" w14:textId="77777777" w:rsidR="000E11EB" w:rsidRPr="00E46796" w:rsidRDefault="000E11EB" w:rsidP="000E11EB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 xml:space="preserve">Worldwide </w:t>
            </w:r>
            <w:r w:rsidRPr="00E46796">
              <w:rPr>
                <w:sz w:val="20"/>
                <w:szCs w:val="20"/>
              </w:rPr>
              <w:t>R</w:t>
            </w:r>
            <w:r w:rsidRPr="00E46796">
              <w:rPr>
                <w:rFonts w:hint="eastAsia"/>
                <w:sz w:val="20"/>
                <w:szCs w:val="20"/>
              </w:rPr>
              <w:t xml:space="preserve">esponsible </w:t>
            </w:r>
            <w:r w:rsidRPr="00E46796">
              <w:rPr>
                <w:sz w:val="20"/>
                <w:szCs w:val="20"/>
              </w:rPr>
              <w:t>A</w:t>
            </w:r>
            <w:r w:rsidRPr="00E46796">
              <w:rPr>
                <w:rFonts w:hint="eastAsia"/>
                <w:sz w:val="20"/>
                <w:szCs w:val="20"/>
              </w:rPr>
              <w:t xml:space="preserve">ccreditation </w:t>
            </w:r>
            <w:r w:rsidRPr="00E46796">
              <w:rPr>
                <w:sz w:val="20"/>
                <w:szCs w:val="20"/>
              </w:rPr>
              <w:t>P</w:t>
            </w:r>
            <w:r w:rsidRPr="00E46796">
              <w:rPr>
                <w:rFonts w:hint="eastAsia"/>
                <w:sz w:val="20"/>
                <w:szCs w:val="20"/>
              </w:rPr>
              <w:t>rogram</w:t>
            </w:r>
            <w:r w:rsidRPr="00E46796">
              <w:rPr>
                <w:sz w:val="20"/>
                <w:szCs w:val="20"/>
              </w:rPr>
              <w:t xml:space="preserve"> </w:t>
            </w:r>
            <w:r w:rsidRPr="00E46796">
              <w:rPr>
                <w:rFonts w:hint="eastAsia"/>
                <w:sz w:val="20"/>
                <w:szCs w:val="20"/>
              </w:rPr>
              <w:t>(WRAP)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0FD16055" w14:textId="5F4DEC37" w:rsidR="000E11EB" w:rsidRPr="00F76397" w:rsidRDefault="002E0721" w:rsidP="000E11EB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434448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66474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4F575E56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0C746587" w14:textId="77777777" w:rsidR="000E11EB" w:rsidRDefault="000E11EB" w:rsidP="000E11EB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social reference code audit</w:t>
            </w:r>
            <w:r w:rsidRPr="00E46796">
              <w:rPr>
                <w:sz w:val="20"/>
                <w:szCs w:val="20"/>
              </w:rPr>
              <w:t>?</w:t>
            </w:r>
          </w:p>
          <w:p w14:paraId="57F7B358" w14:textId="034CACC4" w:rsidR="000E11EB" w:rsidRPr="000E11EB" w:rsidRDefault="000E11EB" w:rsidP="000E11EB">
            <w:pPr>
              <w:rPr>
                <w:sz w:val="20"/>
                <w:szCs w:val="20"/>
                <w:lang w:val="pt-BR"/>
              </w:rPr>
            </w:pPr>
            <w:r w:rsidRPr="000E11EB">
              <w:rPr>
                <w:sz w:val="20"/>
                <w:szCs w:val="20"/>
                <w:lang w:val="tr"/>
              </w:rPr>
              <w:t>Algum padrão aprovado em relação à auditoria do código de referência social GSCP?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54A815C1" w14:textId="6FDF056D" w:rsidR="000E11EB" w:rsidRPr="00F76397" w:rsidRDefault="002E0721" w:rsidP="000E11EB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230280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-1733382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0E11EB" w:rsidRPr="00F76397" w14:paraId="7B24D70B" w14:textId="77777777" w:rsidTr="000E11EB">
        <w:trPr>
          <w:trHeight w:val="288"/>
        </w:trPr>
        <w:tc>
          <w:tcPr>
            <w:tcW w:w="7915" w:type="dxa"/>
            <w:vAlign w:val="center"/>
          </w:tcPr>
          <w:p w14:paraId="7F33B38B" w14:textId="77777777" w:rsidR="000E11EB" w:rsidRDefault="000E11EB" w:rsidP="000E11EB">
            <w:pPr>
              <w:rPr>
                <w:sz w:val="20"/>
                <w:szCs w:val="20"/>
              </w:rPr>
            </w:pPr>
            <w:r w:rsidRPr="00E46796">
              <w:rPr>
                <w:rFonts w:hint="eastAsia"/>
                <w:sz w:val="20"/>
                <w:szCs w:val="20"/>
              </w:rPr>
              <w:t>Any standard approved against the GSCP environmental reference requirement audit</w:t>
            </w:r>
            <w:r w:rsidRPr="00E46796">
              <w:rPr>
                <w:sz w:val="20"/>
                <w:szCs w:val="20"/>
              </w:rPr>
              <w:t>?</w:t>
            </w:r>
          </w:p>
          <w:p w14:paraId="65CADF2F" w14:textId="1C6DCA67" w:rsidR="000E11EB" w:rsidRPr="000E11EB" w:rsidRDefault="000E11EB" w:rsidP="000E11EB">
            <w:pPr>
              <w:rPr>
                <w:bCs/>
                <w:sz w:val="20"/>
                <w:szCs w:val="20"/>
                <w:lang w:val="pt-BR" w:eastAsia="zh-CN"/>
              </w:rPr>
            </w:pPr>
            <w:r w:rsidRPr="000E11EB">
              <w:rPr>
                <w:sz w:val="20"/>
                <w:szCs w:val="20"/>
                <w:lang w:val="tr-TR" w:eastAsia="tr-TR"/>
              </w:rPr>
              <w:t>Algum padrão aprovado em relação à auditoria de requisitos de referência ambiental GSCP?</w:t>
            </w:r>
          </w:p>
        </w:tc>
        <w:tc>
          <w:tcPr>
            <w:tcW w:w="2832" w:type="dxa"/>
            <w:shd w:val="clear" w:color="auto" w:fill="F2F2F2" w:themeFill="background1" w:themeFillShade="F2"/>
          </w:tcPr>
          <w:p w14:paraId="32E0F507" w14:textId="4FE3163B" w:rsidR="000E11EB" w:rsidRPr="00F76397" w:rsidRDefault="002E0721" w:rsidP="000E11EB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13585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619028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 w:rsidRPr="00C865F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 w:rsidRPr="00C865FE">
              <w:rPr>
                <w:sz w:val="20"/>
                <w:szCs w:val="20"/>
              </w:rPr>
              <w:t xml:space="preserve"> NO/ NÃO</w:t>
            </w:r>
          </w:p>
        </w:tc>
      </w:tr>
      <w:tr w:rsidR="00AD18CF" w:rsidRPr="007C0D32" w14:paraId="38EEA42F" w14:textId="77777777" w:rsidTr="00DB1261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2FBE8099" w:rsidR="00AD18CF" w:rsidRPr="00AA23A8" w:rsidRDefault="00AD18CF" w:rsidP="00AD18CF">
            <w:pPr>
              <w:rPr>
                <w:bCs/>
                <w:sz w:val="20"/>
                <w:szCs w:val="20"/>
                <w:lang w:val="pt-BR" w:eastAsia="zh-CN"/>
              </w:rPr>
            </w:pPr>
            <w:r w:rsidRPr="00AA23A8">
              <w:rPr>
                <w:b/>
                <w:sz w:val="20"/>
                <w:szCs w:val="20"/>
                <w:lang w:val="pt-BR" w:eastAsia="zh-CN"/>
              </w:rPr>
              <w:t>Certification Compliance</w:t>
            </w:r>
            <w:r w:rsidR="004E04B0" w:rsidRPr="00AA23A8">
              <w:rPr>
                <w:b/>
                <w:sz w:val="20"/>
                <w:szCs w:val="20"/>
                <w:lang w:val="pt-BR" w:eastAsia="zh-CN"/>
              </w:rPr>
              <w:t xml:space="preserve">/ </w:t>
            </w:r>
            <w:r w:rsidR="00AA23A8" w:rsidRPr="00AA23A8">
              <w:rPr>
                <w:b/>
                <w:sz w:val="20"/>
                <w:szCs w:val="20"/>
                <w:lang w:val="pt-BR" w:eastAsia="zh-CN"/>
              </w:rPr>
              <w:t>Conformidade de Certificação</w:t>
            </w:r>
          </w:p>
        </w:tc>
      </w:tr>
      <w:tr w:rsidR="00AD18CF" w14:paraId="04F515D8" w14:textId="77777777" w:rsidTr="00AA23A8">
        <w:trPr>
          <w:trHeight w:val="998"/>
        </w:trPr>
        <w:tc>
          <w:tcPr>
            <w:tcW w:w="7915" w:type="dxa"/>
            <w:vAlign w:val="center"/>
          </w:tcPr>
          <w:p w14:paraId="7FDD171A" w14:textId="77777777" w:rsidR="00AD18CF" w:rsidRPr="007C0D32" w:rsidRDefault="00AD18CF" w:rsidP="00AD18CF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</w:rPr>
              <w:t xml:space="preserve">Has the organization or any of its facilities been denied certification by another Certification Body? </w:t>
            </w:r>
            <w:r w:rsidRPr="007C0D32">
              <w:rPr>
                <w:sz w:val="20"/>
                <w:szCs w:val="20"/>
                <w:lang w:val="pt-BR"/>
              </w:rPr>
              <w:t xml:space="preserve">If yes, please provide detailed information below. </w:t>
            </w:r>
          </w:p>
          <w:p w14:paraId="361D8308" w14:textId="030C0CA4" w:rsidR="004E04B0" w:rsidRPr="00E46796" w:rsidRDefault="00AA23A8" w:rsidP="00AD18CF">
            <w:pPr>
              <w:rPr>
                <w:sz w:val="20"/>
                <w:szCs w:val="20"/>
              </w:rPr>
            </w:pPr>
            <w:r w:rsidRPr="00AA23A8">
              <w:rPr>
                <w:sz w:val="20"/>
                <w:szCs w:val="20"/>
                <w:lang w:val="tr"/>
              </w:rPr>
              <w:t>A organização ou alguma de suas instalações teve a certificação negada por outro Organismo de Certificação? Se sim, forneça informações detalhadas abaixo.</w:t>
            </w:r>
          </w:p>
        </w:tc>
        <w:tc>
          <w:tcPr>
            <w:tcW w:w="2832" w:type="dxa"/>
            <w:shd w:val="clear" w:color="auto" w:fill="F2F2F2" w:themeFill="background1" w:themeFillShade="F2"/>
            <w:vAlign w:val="center"/>
          </w:tcPr>
          <w:p w14:paraId="25388939" w14:textId="01022650" w:rsidR="00AD18CF" w:rsidRDefault="002E0721" w:rsidP="00AD18CF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sz w:val="20"/>
                  <w:szCs w:val="20"/>
                </w:rPr>
                <w:id w:val="-558160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>
              <w:rPr>
                <w:sz w:val="20"/>
                <w:szCs w:val="20"/>
              </w:rPr>
              <w:t xml:space="preserve">   YES/ SIM  </w:t>
            </w:r>
            <w:sdt>
              <w:sdtPr>
                <w:rPr>
                  <w:sz w:val="20"/>
                  <w:szCs w:val="20"/>
                </w:rPr>
                <w:id w:val="46393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1E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E11EB">
              <w:rPr>
                <w:sz w:val="20"/>
                <w:szCs w:val="20"/>
              </w:rPr>
              <w:t xml:space="preserve"> NO/ </w:t>
            </w:r>
            <w:r w:rsidR="000E11EB" w:rsidRPr="00222D0E">
              <w:rPr>
                <w:sz w:val="20"/>
                <w:szCs w:val="20"/>
              </w:rPr>
              <w:t>NÃO</w:t>
            </w:r>
          </w:p>
        </w:tc>
      </w:tr>
      <w:tr w:rsidR="00AD18CF" w:rsidRPr="00F76397" w14:paraId="2B1BBE8E" w14:textId="77777777" w:rsidTr="00DB1261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6FD31BE5324749F6A4C21347A15045C8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-1550904118"/>
                  <w:placeholder>
                    <w:docPart w:val="7DE28CE016C1416B833D5C3EDFDB74F7"/>
                  </w:placeholder>
                </w:sdtPr>
                <w:sdtEndPr/>
                <w:sdtContent>
                  <w:sdt>
                    <w:sdtPr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id w:val="1275290992"/>
                      <w:placeholder>
                        <w:docPart w:val="87BF845C0BE64BCEA1AB009EE34E6074"/>
                      </w:placeholder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p w14:paraId="6FAC4D83" w14:textId="69E401F0" w:rsidR="00F6527C" w:rsidRPr="00AA23A8" w:rsidRDefault="00AA23A8" w:rsidP="00F91353">
                        <w:pPr>
                          <w:rPr>
                            <w:rFonts w:eastAsia="PMingLiU"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D91E30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sdtContent>
                  </w:sdt>
                </w:sdtContent>
              </w:sdt>
              <w:p w14:paraId="4953B38B" w14:textId="40267B3F" w:rsidR="00AD18CF" w:rsidRPr="00432A76" w:rsidRDefault="002E0721" w:rsidP="00AD18CF">
                <w:pPr>
                  <w:rPr>
                    <w:bCs/>
                    <w:sz w:val="20"/>
                    <w:szCs w:val="20"/>
                    <w:lang w:eastAsia="zh-CN"/>
                  </w:rPr>
                </w:pPr>
              </w:p>
            </w:sdtContent>
          </w:sdt>
        </w:tc>
      </w:tr>
      <w:tr w:rsidR="00AD18CF" w:rsidRPr="00F76397" w14:paraId="18754BF4" w14:textId="77777777" w:rsidTr="00AA23A8">
        <w:trPr>
          <w:trHeight w:val="602"/>
        </w:trPr>
        <w:tc>
          <w:tcPr>
            <w:tcW w:w="10747" w:type="dxa"/>
            <w:gridSpan w:val="2"/>
            <w:vAlign w:val="center"/>
          </w:tcPr>
          <w:p w14:paraId="4072A5DA" w14:textId="77777777" w:rsidR="00AD18CF" w:rsidRPr="007C0D32" w:rsidRDefault="00AD18CF" w:rsidP="00AD18CF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</w:rPr>
              <w:t xml:space="preserve">Has the organization or any of its facilities been banned from product certification? </w:t>
            </w:r>
            <w:r w:rsidRPr="007C0D32">
              <w:rPr>
                <w:sz w:val="20"/>
                <w:szCs w:val="20"/>
                <w:lang w:val="pt-BR"/>
              </w:rPr>
              <w:t xml:space="preserve">If yes, please explain below. </w:t>
            </w:r>
          </w:p>
          <w:p w14:paraId="626A0601" w14:textId="4E86212A" w:rsidR="005A14AE" w:rsidRDefault="00AA23A8" w:rsidP="00AD18CF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AA23A8">
              <w:rPr>
                <w:sz w:val="20"/>
                <w:szCs w:val="20"/>
                <w:lang w:val="tr"/>
              </w:rPr>
              <w:t>A organização ou alguma de suas instalações foi banida da certificação do produto? Se sim, explique abaixo.</w:t>
            </w:r>
          </w:p>
        </w:tc>
      </w:tr>
      <w:tr w:rsidR="00AD18CF" w:rsidRPr="00F76397" w14:paraId="0CF06E4C" w14:textId="77777777" w:rsidTr="00DB1261">
        <w:trPr>
          <w:trHeight w:val="773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088B883F42C54EA69BED294830530DEC"/>
              </w:placeholder>
            </w:sdtPr>
            <w:sdtEndPr/>
            <w:sdtContent>
              <w:sdt>
                <w:sdtPr>
                  <w:rPr>
                    <w:rFonts w:eastAsia="PMingLiU"/>
                    <w:sz w:val="20"/>
                    <w:szCs w:val="20"/>
                    <w:lang w:eastAsia="zh-CN"/>
                  </w:rPr>
                  <w:id w:val="622736494"/>
                  <w:placeholder>
                    <w:docPart w:val="794EF356C95E4C1498C594340C0819A8"/>
                  </w:placeholder>
                </w:sdtPr>
                <w:sdtEndPr/>
                <w:sdtContent>
                  <w:sdt>
                    <w:sdtPr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id w:val="112102565"/>
                      <w:placeholder>
                        <w:docPart w:val="244006506437483D853939D4F597577D"/>
                      </w:placeholder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p w14:paraId="7F4D2534" w14:textId="77777777" w:rsidR="00AA23A8" w:rsidRDefault="00AA23A8" w:rsidP="00AA23A8">
                        <w:pPr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</w:pPr>
                        <w:r w:rsidRPr="00D91E30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sdtContent>
                  </w:sdt>
                  <w:p w14:paraId="5ED04F3D" w14:textId="4D993559" w:rsidR="005A14AE" w:rsidRDefault="002E0721" w:rsidP="00F91353">
                    <w:pPr>
                      <w:rPr>
                        <w:rFonts w:eastAsia="PMingLiU"/>
                        <w:sz w:val="20"/>
                        <w:szCs w:val="20"/>
                        <w:lang w:eastAsia="zh-CN"/>
                      </w:rPr>
                    </w:pPr>
                  </w:p>
                </w:sdtContent>
              </w:sdt>
              <w:p w14:paraId="66EF7F38" w14:textId="787CC36E" w:rsidR="00AD18CF" w:rsidRDefault="002E0721" w:rsidP="00AD18CF">
                <w:pPr>
                  <w:rPr>
                    <w:sz w:val="20"/>
                    <w:szCs w:val="20"/>
                  </w:rPr>
                </w:pPr>
              </w:p>
            </w:sdtContent>
          </w:sdt>
        </w:tc>
      </w:tr>
    </w:tbl>
    <w:p w14:paraId="71F3FBDE" w14:textId="286C54E1" w:rsidR="00AD18CF" w:rsidRDefault="00AD18CF" w:rsidP="007C0884">
      <w:pPr>
        <w:rPr>
          <w:rFonts w:eastAsia="PMingLiU"/>
          <w:sz w:val="16"/>
          <w:szCs w:val="16"/>
        </w:rPr>
      </w:pPr>
    </w:p>
    <w:p w14:paraId="5F01144D" w14:textId="4774C2A3" w:rsidR="002E2658" w:rsidRDefault="002E2658" w:rsidP="007C0884">
      <w:pPr>
        <w:rPr>
          <w:rFonts w:eastAsia="PMingLiU"/>
          <w:sz w:val="16"/>
          <w:szCs w:val="16"/>
        </w:rPr>
      </w:pPr>
    </w:p>
    <w:p w14:paraId="655BB9EF" w14:textId="0AF8F40C" w:rsidR="002E2658" w:rsidRDefault="002E2658" w:rsidP="007C0884">
      <w:pPr>
        <w:rPr>
          <w:rFonts w:eastAsia="PMingLiU"/>
          <w:sz w:val="16"/>
          <w:szCs w:val="16"/>
        </w:rPr>
      </w:pPr>
    </w:p>
    <w:p w14:paraId="0BB72B42" w14:textId="0D032D9D" w:rsidR="002E2658" w:rsidRDefault="002E2658" w:rsidP="007C0884">
      <w:pPr>
        <w:rPr>
          <w:rFonts w:eastAsia="PMingLiU"/>
          <w:sz w:val="16"/>
          <w:szCs w:val="16"/>
        </w:rPr>
      </w:pPr>
    </w:p>
    <w:p w14:paraId="4DF9A113" w14:textId="7CA522DA" w:rsidR="002E2658" w:rsidRDefault="002E2658" w:rsidP="007C0884">
      <w:pPr>
        <w:rPr>
          <w:rFonts w:eastAsia="PMingLiU"/>
          <w:sz w:val="16"/>
          <w:szCs w:val="16"/>
        </w:rPr>
      </w:pPr>
    </w:p>
    <w:p w14:paraId="6636F3F0" w14:textId="65392A02" w:rsidR="002E2658" w:rsidRDefault="002E2658" w:rsidP="007C0884">
      <w:pPr>
        <w:rPr>
          <w:rFonts w:eastAsia="PMingLiU"/>
          <w:sz w:val="16"/>
          <w:szCs w:val="16"/>
        </w:rPr>
      </w:pPr>
    </w:p>
    <w:p w14:paraId="5D0D772D" w14:textId="490E0ADC" w:rsidR="002E2658" w:rsidRDefault="002E2658" w:rsidP="007C0884">
      <w:pPr>
        <w:rPr>
          <w:rFonts w:eastAsia="PMingLiU"/>
          <w:sz w:val="16"/>
          <w:szCs w:val="16"/>
        </w:rPr>
      </w:pPr>
    </w:p>
    <w:p w14:paraId="3AC363E0" w14:textId="74DB6CED" w:rsidR="00973DEB" w:rsidRDefault="00973DEB" w:rsidP="007C0884">
      <w:pPr>
        <w:rPr>
          <w:rFonts w:eastAsia="PMingLiU"/>
          <w:sz w:val="16"/>
          <w:szCs w:val="16"/>
        </w:rPr>
      </w:pPr>
    </w:p>
    <w:p w14:paraId="20EEB729" w14:textId="00F56B80" w:rsidR="00973DEB" w:rsidRDefault="00973DEB" w:rsidP="007C0884">
      <w:pPr>
        <w:rPr>
          <w:rFonts w:eastAsia="PMingLiU"/>
          <w:sz w:val="16"/>
          <w:szCs w:val="16"/>
        </w:rPr>
      </w:pPr>
    </w:p>
    <w:p w14:paraId="6229CB8A" w14:textId="78725641" w:rsidR="00973DEB" w:rsidRDefault="00973DEB" w:rsidP="007C0884">
      <w:pPr>
        <w:rPr>
          <w:rFonts w:eastAsia="PMingLiU"/>
          <w:sz w:val="16"/>
          <w:szCs w:val="16"/>
        </w:rPr>
      </w:pPr>
    </w:p>
    <w:p w14:paraId="55640136" w14:textId="788F495C" w:rsidR="00973DEB" w:rsidRDefault="00973DEB" w:rsidP="007C0884">
      <w:pPr>
        <w:rPr>
          <w:rFonts w:eastAsia="PMingLiU"/>
          <w:sz w:val="16"/>
          <w:szCs w:val="16"/>
        </w:rPr>
      </w:pPr>
    </w:p>
    <w:p w14:paraId="2BFE38F9" w14:textId="52DC6752" w:rsidR="00973DEB" w:rsidRDefault="00973DEB" w:rsidP="007C0884">
      <w:pPr>
        <w:rPr>
          <w:rFonts w:eastAsia="PMingLiU"/>
          <w:sz w:val="16"/>
          <w:szCs w:val="16"/>
        </w:rPr>
      </w:pPr>
    </w:p>
    <w:p w14:paraId="6C749DD6" w14:textId="50D80DE8" w:rsidR="00973DEB" w:rsidRDefault="00973DEB" w:rsidP="007C0884">
      <w:pPr>
        <w:rPr>
          <w:rFonts w:eastAsia="PMingLiU"/>
          <w:sz w:val="16"/>
          <w:szCs w:val="16"/>
        </w:rPr>
      </w:pPr>
    </w:p>
    <w:p w14:paraId="0B9A5E2B" w14:textId="3C1B45C7" w:rsidR="00973DEB" w:rsidRDefault="00973DEB" w:rsidP="007C0884">
      <w:pPr>
        <w:rPr>
          <w:rFonts w:eastAsia="PMingLiU"/>
          <w:sz w:val="16"/>
          <w:szCs w:val="16"/>
        </w:rPr>
      </w:pPr>
    </w:p>
    <w:p w14:paraId="7D50B8EF" w14:textId="1CD39A45" w:rsidR="00973DEB" w:rsidRDefault="00973DEB" w:rsidP="007C0884">
      <w:pPr>
        <w:rPr>
          <w:rFonts w:eastAsia="PMingLiU"/>
          <w:sz w:val="16"/>
          <w:szCs w:val="16"/>
        </w:rPr>
      </w:pPr>
    </w:p>
    <w:p w14:paraId="7CD1FCD7" w14:textId="1EDDB1A7" w:rsidR="00973DEB" w:rsidRDefault="00973DEB" w:rsidP="007C0884">
      <w:pPr>
        <w:rPr>
          <w:rFonts w:eastAsia="PMingLiU"/>
          <w:sz w:val="16"/>
          <w:szCs w:val="16"/>
        </w:rPr>
      </w:pPr>
    </w:p>
    <w:p w14:paraId="39F51CB9" w14:textId="0B5BC2DF" w:rsidR="00973DEB" w:rsidRDefault="00973DEB" w:rsidP="007C0884">
      <w:pPr>
        <w:rPr>
          <w:rFonts w:eastAsia="PMingLiU"/>
          <w:sz w:val="16"/>
          <w:szCs w:val="16"/>
        </w:rPr>
      </w:pPr>
    </w:p>
    <w:p w14:paraId="5A4F9A6F" w14:textId="3AE481B8" w:rsidR="00973DEB" w:rsidRDefault="00973DEB" w:rsidP="007C0884">
      <w:pPr>
        <w:rPr>
          <w:rFonts w:eastAsia="PMingLiU"/>
          <w:sz w:val="16"/>
          <w:szCs w:val="16"/>
        </w:rPr>
      </w:pPr>
    </w:p>
    <w:p w14:paraId="6B51512C" w14:textId="29A40351" w:rsidR="00973DEB" w:rsidRDefault="00973DEB" w:rsidP="007C0884">
      <w:pPr>
        <w:rPr>
          <w:rFonts w:eastAsia="PMingLiU"/>
          <w:sz w:val="16"/>
          <w:szCs w:val="16"/>
        </w:rPr>
      </w:pPr>
    </w:p>
    <w:p w14:paraId="141FF77F" w14:textId="2966780A" w:rsidR="00973DEB" w:rsidRDefault="00973DEB" w:rsidP="007C0884">
      <w:pPr>
        <w:rPr>
          <w:rFonts w:eastAsia="PMingLiU"/>
          <w:sz w:val="16"/>
          <w:szCs w:val="16"/>
        </w:rPr>
      </w:pPr>
    </w:p>
    <w:p w14:paraId="5B17D440" w14:textId="3C367311" w:rsidR="00973DEB" w:rsidRDefault="00973DEB" w:rsidP="007C0884">
      <w:pPr>
        <w:rPr>
          <w:rFonts w:eastAsia="PMingLiU"/>
          <w:sz w:val="16"/>
          <w:szCs w:val="16"/>
        </w:rPr>
      </w:pPr>
    </w:p>
    <w:p w14:paraId="0FE92886" w14:textId="7EC44BE2" w:rsidR="00973DEB" w:rsidRDefault="00973DEB" w:rsidP="007C0884">
      <w:pPr>
        <w:rPr>
          <w:rFonts w:eastAsia="PMingLiU"/>
          <w:sz w:val="16"/>
          <w:szCs w:val="16"/>
        </w:rPr>
      </w:pPr>
    </w:p>
    <w:p w14:paraId="4BA00793" w14:textId="554F7096" w:rsidR="00973DEB" w:rsidRDefault="00973DEB" w:rsidP="007C0884">
      <w:pPr>
        <w:rPr>
          <w:rFonts w:eastAsia="PMingLiU"/>
          <w:sz w:val="16"/>
          <w:szCs w:val="16"/>
        </w:rPr>
      </w:pPr>
    </w:p>
    <w:p w14:paraId="639F10B1" w14:textId="68504D36" w:rsidR="00973DEB" w:rsidRDefault="00973DEB" w:rsidP="007C0884">
      <w:pPr>
        <w:rPr>
          <w:rFonts w:eastAsia="PMingLiU"/>
          <w:sz w:val="16"/>
          <w:szCs w:val="16"/>
        </w:rPr>
      </w:pPr>
    </w:p>
    <w:p w14:paraId="6BAEF492" w14:textId="31E96AB8" w:rsidR="00973DEB" w:rsidRDefault="00973DEB" w:rsidP="007C0884">
      <w:pPr>
        <w:rPr>
          <w:rFonts w:eastAsia="PMingLiU"/>
          <w:sz w:val="16"/>
          <w:szCs w:val="16"/>
        </w:rPr>
      </w:pPr>
    </w:p>
    <w:p w14:paraId="62AFDB0D" w14:textId="77777777" w:rsidR="00973DEB" w:rsidRPr="004730AB" w:rsidRDefault="00973DEB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7C0D32" w14:paraId="04A3FEC5" w14:textId="77777777" w:rsidTr="00DB1261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3F3200B9" w14:textId="7AC0F73D" w:rsidR="00F27532" w:rsidRDefault="00F27532" w:rsidP="00DB1261">
            <w:pPr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183246">
              <w:rPr>
                <w:rFonts w:eastAsia="SimSun"/>
                <w:b/>
                <w:bCs/>
                <w:sz w:val="18"/>
                <w:szCs w:val="18"/>
                <w:lang w:eastAsia="zh-CN"/>
              </w:rPr>
              <w:t>Undersigned confirms that all information in the application form is completely truthful. Knowingly making a false statement on this application may lead to the termination of the certification.</w:t>
            </w:r>
            <w:r w:rsidRPr="004730AB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 xml:space="preserve"> </w:t>
            </w:r>
          </w:p>
          <w:p w14:paraId="57D9DD7D" w14:textId="54BFCFED" w:rsidR="005A14AE" w:rsidRDefault="00B373F7" w:rsidP="00DB1261">
            <w:pPr>
              <w:rPr>
                <w:b/>
                <w:sz w:val="18"/>
                <w:szCs w:val="18"/>
                <w:lang w:val="tr"/>
              </w:rPr>
            </w:pPr>
            <w:r w:rsidRPr="00B373F7">
              <w:rPr>
                <w:b/>
                <w:sz w:val="18"/>
                <w:szCs w:val="18"/>
                <w:lang w:val="tr"/>
              </w:rPr>
              <w:t>O abaixo assinado confirma que todas as informações contidas no formulário de inscrição são completamente verdadeiras. Fazer conscientemente uma declaração falsa sobre este pedido pode levar ao cancelamento da certificação.</w:t>
            </w:r>
          </w:p>
          <w:p w14:paraId="5D98A265" w14:textId="77777777" w:rsidR="00B373F7" w:rsidRPr="000F462C" w:rsidRDefault="00B373F7" w:rsidP="00DB1261">
            <w:pPr>
              <w:rPr>
                <w:rFonts w:eastAsia="PMingLiU"/>
                <w:b/>
                <w:bCs/>
                <w:sz w:val="18"/>
                <w:szCs w:val="18"/>
                <w:lang w:val="tr"/>
              </w:rPr>
            </w:pPr>
          </w:p>
          <w:p w14:paraId="7C528422" w14:textId="77777777" w:rsidR="00F27532" w:rsidRPr="000F462C" w:rsidRDefault="00F27532" w:rsidP="00DB1261">
            <w:pPr>
              <w:rPr>
                <w:rFonts w:eastAsia="PMingLiU"/>
                <w:b/>
                <w:bCs/>
                <w:lang w:val="tr"/>
              </w:rPr>
            </w:pPr>
          </w:p>
        </w:tc>
      </w:tr>
      <w:bookmarkEnd w:id="1"/>
      <w:tr w:rsidR="00B373F7" w:rsidRPr="007C0D32" w14:paraId="27A72EF5" w14:textId="77777777" w:rsidTr="00B373F7">
        <w:trPr>
          <w:trHeight w:val="674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03A6A978" w:rsidR="00B373F7" w:rsidRPr="005D4037" w:rsidRDefault="00B373F7" w:rsidP="00B373F7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>Name of Company/</w:t>
            </w:r>
            <w:r>
              <w:rPr>
                <w:b/>
                <w:sz w:val="20"/>
                <w:szCs w:val="20"/>
                <w:lang w:val="pt-BR"/>
              </w:rPr>
              <w:t xml:space="preserve"> </w:t>
            </w:r>
            <w:r w:rsidRPr="00262FC9">
              <w:rPr>
                <w:b/>
                <w:sz w:val="20"/>
                <w:szCs w:val="20"/>
              </w:rPr>
              <w:t>Nome da companhia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00E61E33" w14:textId="77777777" w:rsidR="00B373F7" w:rsidRDefault="00B373F7" w:rsidP="00B373F7">
            <w:pPr>
              <w:rPr>
                <w:b/>
                <w:sz w:val="20"/>
                <w:szCs w:val="20"/>
                <w:lang w:val="pt-BR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Company’s Registered Seal/Stamp/ </w:t>
            </w:r>
          </w:p>
          <w:p w14:paraId="7940025A" w14:textId="17214799" w:rsidR="00B373F7" w:rsidRPr="00B373F7" w:rsidRDefault="00B373F7" w:rsidP="00B373F7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262FC9">
              <w:rPr>
                <w:b/>
                <w:sz w:val="20"/>
                <w:szCs w:val="20"/>
                <w:lang w:val="pt-BR"/>
              </w:rPr>
              <w:t>Selo/Carimbo Registrado da Empresa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</w:tr>
      <w:tr w:rsidR="00B373F7" w:rsidRPr="007C0D32" w14:paraId="5794327D" w14:textId="77777777" w:rsidTr="00DB1261">
        <w:trPr>
          <w:trHeight w:val="1079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0C10380A959448FDACAF69C1737B981C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8F48DF1912434F799193B6931658BF13"/>
                </w:placeholder>
              </w:sdtPr>
              <w:sdtEndPr>
                <w:rPr>
                  <w:bCs w:val="0"/>
                </w:rPr>
              </w:sdtEndPr>
              <w:sdtContent>
                <w:sdt>
                  <w:sdtPr>
                    <w:rPr>
                      <w:rFonts w:eastAsia="PMingLiU"/>
                      <w:bCs/>
                      <w:sz w:val="20"/>
                      <w:szCs w:val="20"/>
                      <w:lang w:eastAsia="zh-CN"/>
                    </w:rPr>
                    <w:id w:val="-1854876236"/>
                    <w:placeholder>
                      <w:docPart w:val="25F4997B7C764E5EBD64737F4F1494AE"/>
                    </w:placeholder>
                  </w:sdtPr>
                  <w:sdtEndPr>
                    <w:rPr>
                      <w:rStyle w:val="PlaceholderText"/>
                      <w:rFonts w:eastAsiaTheme="minorEastAsia"/>
                      <w:bCs w:val="0"/>
                      <w:color w:val="808080"/>
                      <w:lang w:val="tr" w:eastAsia="en-US"/>
                    </w:rPr>
                  </w:sdtEndPr>
                  <w:sdtContent>
                    <w:tc>
                      <w:tcPr>
                        <w:tcW w:w="5425" w:type="dxa"/>
                        <w:gridSpan w:val="3"/>
                        <w:shd w:val="clear" w:color="auto" w:fill="F2F2F2" w:themeFill="background1" w:themeFillShade="F2"/>
                        <w:hideMark/>
                      </w:tcPr>
                      <w:p w14:paraId="53C13502" w14:textId="74A8F62A" w:rsidR="00B373F7" w:rsidRPr="00B373F7" w:rsidRDefault="00B373F7" w:rsidP="00B373F7">
                        <w:pPr>
                          <w:rPr>
                            <w:rFonts w:eastAsia="PMingLiU"/>
                            <w:b/>
                            <w:sz w:val="20"/>
                            <w:szCs w:val="20"/>
                            <w:lang w:val="pt-BR" w:eastAsia="zh-CN"/>
                          </w:rPr>
                        </w:pPr>
                        <w:r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.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B373F7" w:rsidRPr="00B373F7" w:rsidRDefault="00B373F7" w:rsidP="00B373F7">
            <w:pPr>
              <w:rPr>
                <w:rFonts w:eastAsia="PMingLiU"/>
                <w:sz w:val="22"/>
                <w:szCs w:val="22"/>
                <w:lang w:val="pt-BR" w:eastAsia="zh-CN"/>
              </w:rPr>
            </w:pPr>
          </w:p>
        </w:tc>
      </w:tr>
      <w:tr w:rsidR="00B373F7" w:rsidRPr="005D4037" w14:paraId="2217D339" w14:textId="77777777" w:rsidTr="00DB1261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547A878B" w:rsidR="00B373F7" w:rsidRPr="005D4037" w:rsidRDefault="00B373F7" w:rsidP="00B373F7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>
              <w:rPr>
                <w:b/>
                <w:sz w:val="20"/>
                <w:szCs w:val="20"/>
              </w:rPr>
              <w:t xml:space="preserve">Authorized Signature/ </w:t>
            </w:r>
            <w:r w:rsidRPr="00262FC9">
              <w:rPr>
                <w:b/>
                <w:sz w:val="20"/>
                <w:szCs w:val="20"/>
              </w:rPr>
              <w:t>Assinatura autorizada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B373F7" w:rsidRPr="004730AB" w14:paraId="6432AE73" w14:textId="77777777" w:rsidTr="00E3640E">
        <w:trPr>
          <w:trHeight w:val="341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B373F7" w:rsidRPr="004730AB" w:rsidRDefault="00B373F7" w:rsidP="00B373F7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B373F7" w:rsidRPr="007C0D32" w14:paraId="4B1EEA5E" w14:textId="77777777" w:rsidTr="00B373F7">
        <w:trPr>
          <w:cantSplit/>
          <w:trHeight w:val="638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75B4B52" w14:textId="7D0DFB9D" w:rsidR="00B373F7" w:rsidRPr="005D4037" w:rsidRDefault="00B373F7" w:rsidP="00B373F7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>
              <w:rPr>
                <w:b/>
                <w:sz w:val="20"/>
                <w:szCs w:val="20"/>
              </w:rPr>
              <w:t xml:space="preserve">Name and Title of the Signatory/ </w:t>
            </w:r>
            <w:r w:rsidRPr="006F67ED">
              <w:rPr>
                <w:b/>
                <w:sz w:val="20"/>
                <w:szCs w:val="20"/>
              </w:rPr>
              <w:t>Nome e Cargo do Signatário</w:t>
            </w:r>
            <w:r>
              <w:rPr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5CFA0857B872478A8E4AE509D789FB1F"/>
            </w:placeholder>
          </w:sdtPr>
          <w:sdtEndPr/>
          <w:sdtContent>
            <w:sdt>
              <w:sdtPr>
                <w:rPr>
                  <w:rFonts w:eastAsia="PMingLiU"/>
                  <w:sz w:val="20"/>
                  <w:szCs w:val="20"/>
                  <w:lang w:eastAsia="zh-CN"/>
                </w:rPr>
                <w:id w:val="150494936"/>
                <w:placeholder>
                  <w:docPart w:val="293B44EFC4E847CEA80C0EC0C99CF6BB"/>
                </w:placeholder>
              </w:sdtPr>
              <w:sdtEndPr>
                <w:rPr>
                  <w:rStyle w:val="PlaceholderText"/>
                  <w:rFonts w:eastAsiaTheme="minorEastAsia"/>
                  <w:color w:val="808080"/>
                  <w:lang w:val="tr" w:eastAsia="en-US"/>
                </w:rPr>
              </w:sdtEndPr>
              <w:sdtContent>
                <w:tc>
                  <w:tcPr>
                    <w:tcW w:w="7163" w:type="dxa"/>
                    <w:gridSpan w:val="3"/>
                    <w:shd w:val="clear" w:color="auto" w:fill="F2F2F2" w:themeFill="background1" w:themeFillShade="F2"/>
                    <w:tcMar>
                      <w:top w:w="0" w:type="dxa"/>
                      <w:left w:w="70" w:type="dxa"/>
                      <w:bottom w:w="0" w:type="dxa"/>
                      <w:right w:w="70" w:type="dxa"/>
                    </w:tcMar>
                    <w:vAlign w:val="center"/>
                  </w:tcPr>
                  <w:p w14:paraId="54653E96" w14:textId="27FC32F2" w:rsidR="00B373F7" w:rsidRPr="00B373F7" w:rsidRDefault="00B373F7" w:rsidP="00B373F7">
                    <w:pPr>
                      <w:rPr>
                        <w:rFonts w:eastAsia="PMingLiU"/>
                        <w:sz w:val="20"/>
                        <w:szCs w:val="20"/>
                        <w:lang w:val="pt-BR"/>
                      </w:rPr>
                    </w:pPr>
                    <w:r w:rsidRPr="007C4B46">
                      <w:rPr>
                        <w:rStyle w:val="PlaceholderText"/>
                        <w:sz w:val="20"/>
                        <w:szCs w:val="20"/>
                        <w:lang w:val="tr"/>
                      </w:rPr>
                      <w:t>Clique aqui para inserir texto.</w:t>
                    </w:r>
                  </w:p>
                </w:tc>
              </w:sdtContent>
            </w:sdt>
          </w:sdtContent>
        </w:sdt>
      </w:tr>
      <w:tr w:rsidR="00B373F7" w:rsidRPr="007C0D32" w14:paraId="1A33F2BB" w14:textId="77777777" w:rsidTr="00DB1261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67724450" w:rsidR="00B373F7" w:rsidRPr="005D4037" w:rsidRDefault="00B373F7" w:rsidP="00B373F7">
            <w:pPr>
              <w:rPr>
                <w:rFonts w:eastAsia="PMingLiU"/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/ Data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CEB254C626444F949C9699F01923C295"/>
            </w:placeholder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5600084" w:rsidR="00B373F7" w:rsidRPr="00B373F7" w:rsidRDefault="002E0721" w:rsidP="00B373F7">
                <w:pPr>
                  <w:rPr>
                    <w:rFonts w:eastAsia="PMingLiU"/>
                    <w:sz w:val="20"/>
                    <w:szCs w:val="20"/>
                    <w:lang w:val="pt-BR" w:eastAsia="zh-CN"/>
                  </w:rPr>
                </w:pPr>
                <w:sdt>
                  <w:sdtPr>
                    <w:rPr>
                      <w:rStyle w:val="PlaceholderText"/>
                      <w:sz w:val="20"/>
                      <w:szCs w:val="20"/>
                      <w:lang w:val="tr"/>
                    </w:rPr>
                    <w:id w:val="1439498711"/>
                    <w:placeholder>
                      <w:docPart w:val="295C1A62F0074525A099AD7F03E0B629"/>
                    </w:placeholder>
                  </w:sdtPr>
                  <w:sdtEndPr>
                    <w:rPr>
                      <w:rStyle w:val="PlaceholderText"/>
                    </w:rPr>
                  </w:sdtEndPr>
                  <w:sdtContent>
                    <w:sdt>
                      <w:sdtPr>
                        <w:rPr>
                          <w:rStyle w:val="PlaceholderText"/>
                          <w:sz w:val="20"/>
                          <w:szCs w:val="20"/>
                          <w:lang w:val="tr"/>
                        </w:rPr>
                        <w:id w:val="1325240019"/>
                        <w:placeholder>
                          <w:docPart w:val="C584707512D54ED2AE24C3436366D822"/>
                        </w:placeholder>
                      </w:sdtPr>
                      <w:sdtEndPr>
                        <w:rPr>
                          <w:rStyle w:val="PlaceholderText"/>
                        </w:rPr>
                      </w:sdtEndPr>
                      <w:sdtContent>
                        <w:r w:rsidR="00B373F7" w:rsidRPr="007C4B46">
                          <w:rPr>
                            <w:rStyle w:val="PlaceholderText"/>
                            <w:sz w:val="20"/>
                            <w:szCs w:val="20"/>
                            <w:lang w:val="tr"/>
                          </w:rPr>
                          <w:t>Clique aqui para inserir texto</w:t>
                        </w:r>
                      </w:sdtContent>
                    </w:sdt>
                  </w:sdtContent>
                </w:sdt>
                <w:r w:rsidR="00B373F7" w:rsidRPr="00E46796">
                  <w:rPr>
                    <w:rStyle w:val="PlaceholderText"/>
                    <w:sz w:val="20"/>
                    <w:szCs w:val="20"/>
                    <w:lang w:val="tr"/>
                  </w:rPr>
                  <w:t>.</w:t>
                </w:r>
              </w:p>
            </w:tc>
          </w:sdtContent>
        </w:sdt>
      </w:tr>
      <w:tr w:rsidR="00B373F7" w:rsidRPr="007C0D32" w14:paraId="37B45458" w14:textId="77777777" w:rsidTr="001A7BE2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AB39731" w14:textId="77777777" w:rsidR="00B373F7" w:rsidRDefault="00B373F7" w:rsidP="00B373F7">
            <w:pPr>
              <w:rPr>
                <w:color w:val="C00000"/>
                <w:sz w:val="18"/>
                <w:szCs w:val="18"/>
              </w:rPr>
            </w:pPr>
            <w:r>
              <w:rPr>
                <w:color w:val="C00000"/>
                <w:sz w:val="18"/>
                <w:szCs w:val="18"/>
              </w:rPr>
              <w:t xml:space="preserve">* If another company is helping with the application, please provide the following information: </w:t>
            </w:r>
          </w:p>
          <w:p w14:paraId="3AA06E4D" w14:textId="26BBE42E" w:rsidR="00B373F7" w:rsidRPr="00B373F7" w:rsidRDefault="00B373F7" w:rsidP="00B373F7">
            <w:pPr>
              <w:rPr>
                <w:rFonts w:eastAsia="PMingLiU"/>
                <w:color w:val="C00000"/>
                <w:sz w:val="18"/>
                <w:szCs w:val="18"/>
                <w:lang w:val="pt-BR"/>
              </w:rPr>
            </w:pPr>
            <w:r w:rsidRPr="00D661E2">
              <w:rPr>
                <w:color w:val="C00000"/>
                <w:sz w:val="18"/>
                <w:szCs w:val="18"/>
                <w:lang w:val="pt-BR"/>
              </w:rPr>
              <w:t>* Se outra empresa estiver ajudando com a inscrição, forneça as seguintes informações:</w:t>
            </w:r>
          </w:p>
        </w:tc>
      </w:tr>
      <w:tr w:rsidR="00B373F7" w:rsidRPr="007C0D32" w14:paraId="288A9DDD" w14:textId="77777777" w:rsidTr="00B373F7">
        <w:trPr>
          <w:cantSplit/>
          <w:trHeight w:val="557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AA430AF" w14:textId="77777777" w:rsidR="00B373F7" w:rsidRDefault="00B373F7" w:rsidP="00B373F7">
            <w:pPr>
              <w:rPr>
                <w:b/>
                <w:sz w:val="20"/>
                <w:szCs w:val="20"/>
                <w:lang w:val="pt-BR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Application Representative Company/ </w:t>
            </w:r>
          </w:p>
          <w:p w14:paraId="1C147BAD" w14:textId="27EC6D50" w:rsidR="00B373F7" w:rsidRPr="00B373F7" w:rsidRDefault="00B373F7" w:rsidP="00B373F7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>Empresa Representante da Aplicação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100325535"/>
            <w:placeholder>
              <w:docPart w:val="7CE01BF596D2485E90969C88109FA65D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</w:tcPr>
              <w:p w14:paraId="58D96F2B" w14:textId="567EF75B" w:rsidR="00B373F7" w:rsidRPr="00B373F7" w:rsidRDefault="00B373F7" w:rsidP="00B373F7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487789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B373F7" w:rsidRPr="007C0D32" w14:paraId="758E0248" w14:textId="77777777" w:rsidTr="00B373F7">
        <w:trPr>
          <w:cantSplit/>
          <w:trHeight w:val="809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1766CF31" w14:textId="77777777" w:rsidR="00B373F7" w:rsidRPr="006F67ED" w:rsidRDefault="00B373F7" w:rsidP="00B373F7">
            <w:pPr>
              <w:rPr>
                <w:b/>
                <w:sz w:val="20"/>
                <w:szCs w:val="20"/>
                <w:lang w:val="pt-BR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Application Representative Contact Name/ </w:t>
            </w:r>
          </w:p>
          <w:p w14:paraId="68D6E792" w14:textId="5E273E80" w:rsidR="00B373F7" w:rsidRPr="00B373F7" w:rsidRDefault="00B373F7" w:rsidP="00B373F7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D661E2">
              <w:rPr>
                <w:b/>
                <w:sz w:val="20"/>
                <w:szCs w:val="20"/>
                <w:lang w:val="pt-BR"/>
              </w:rPr>
              <w:t>Nome de contato do representante pela Aplicação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477419696"/>
            <w:placeholder>
              <w:docPart w:val="D7F77A50DD6547699A8EE2ED9F67ECE4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</w:tcPr>
              <w:p w14:paraId="177EC666" w14:textId="606B1B4A" w:rsidR="00B373F7" w:rsidRPr="00B373F7" w:rsidRDefault="00B373F7" w:rsidP="00B373F7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487789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  <w:tr w:rsidR="00B373F7" w:rsidRPr="007C0D32" w14:paraId="44C74067" w14:textId="77777777" w:rsidTr="00B373F7">
        <w:trPr>
          <w:cantSplit/>
          <w:trHeight w:val="557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63FA6C14" w14:textId="146E9AFA" w:rsidR="00B373F7" w:rsidRPr="00B373F7" w:rsidRDefault="00B373F7" w:rsidP="00B373F7">
            <w:pPr>
              <w:rPr>
                <w:rFonts w:eastAsia="PMingLiU"/>
                <w:b/>
                <w:bCs/>
                <w:sz w:val="20"/>
                <w:szCs w:val="20"/>
                <w:lang w:val="pt-BR" w:eastAsia="zh-CN"/>
              </w:rPr>
            </w:pPr>
            <w:r w:rsidRPr="006F67ED">
              <w:rPr>
                <w:b/>
                <w:sz w:val="20"/>
                <w:szCs w:val="20"/>
                <w:lang w:val="pt-BR"/>
              </w:rPr>
              <w:t xml:space="preserve">Application Representative Contact Email/ </w:t>
            </w:r>
            <w:r w:rsidRPr="00D661E2">
              <w:rPr>
                <w:b/>
                <w:sz w:val="20"/>
                <w:szCs w:val="20"/>
                <w:lang w:val="pt-BR"/>
              </w:rPr>
              <w:t>E-mail de contato do representante da Aplicação</w:t>
            </w:r>
            <w:r w:rsidRPr="006F67ED">
              <w:rPr>
                <w:b/>
                <w:sz w:val="20"/>
                <w:szCs w:val="20"/>
                <w:lang w:val="pt-BR"/>
              </w:rPr>
              <w:t>:</w:t>
            </w:r>
          </w:p>
        </w:tc>
        <w:sdt>
          <w:sdtPr>
            <w:rPr>
              <w:rStyle w:val="PlaceholderText"/>
              <w:sz w:val="20"/>
              <w:szCs w:val="20"/>
              <w:lang w:val="tr"/>
            </w:rPr>
            <w:id w:val="-1395575880"/>
            <w:placeholder>
              <w:docPart w:val="5EB01F5C04D041738080FA6303017704"/>
            </w:placeholder>
          </w:sdtPr>
          <w:sdtEndPr>
            <w:rPr>
              <w:rStyle w:val="PlaceholderText"/>
            </w:rPr>
          </w:sdtEndPr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</w:tcPr>
              <w:p w14:paraId="19113913" w14:textId="073E9F79" w:rsidR="00B373F7" w:rsidRPr="00B373F7" w:rsidRDefault="00B373F7" w:rsidP="00B373F7">
                <w:pPr>
                  <w:rPr>
                    <w:rFonts w:eastAsia="PMingLiU"/>
                    <w:sz w:val="20"/>
                    <w:szCs w:val="20"/>
                    <w:lang w:val="pt-BR"/>
                  </w:rPr>
                </w:pPr>
                <w:r w:rsidRPr="00487789">
                  <w:rPr>
                    <w:rStyle w:val="PlaceholderText"/>
                    <w:sz w:val="20"/>
                    <w:szCs w:val="20"/>
                    <w:lang w:val="tr"/>
                  </w:rPr>
                  <w:t>Clique aqui para inserir texto.</w:t>
                </w:r>
              </w:p>
            </w:tc>
          </w:sdtContent>
        </w:sdt>
      </w:tr>
    </w:tbl>
    <w:p w14:paraId="19F7E492" w14:textId="5F0A081A" w:rsidR="00A37A9F" w:rsidRPr="00B373F7" w:rsidRDefault="00A37A9F" w:rsidP="007C0884">
      <w:pPr>
        <w:rPr>
          <w:rFonts w:eastAsia="PMingLiU"/>
          <w:sz w:val="16"/>
          <w:szCs w:val="16"/>
          <w:lang w:val="pt-BR" w:eastAsia="zh-TW"/>
        </w:rPr>
      </w:pPr>
    </w:p>
    <w:sectPr w:rsidR="00A37A9F" w:rsidRPr="00B373F7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35B6F" w14:textId="77777777" w:rsidR="002E0721" w:rsidRDefault="002E0721">
      <w:r>
        <w:separator/>
      </w:r>
    </w:p>
  </w:endnote>
  <w:endnote w:type="continuationSeparator" w:id="0">
    <w:p w14:paraId="1BA9C668" w14:textId="77777777" w:rsidR="002E0721" w:rsidRDefault="002E0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973DEB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62D362C3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6280B957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7F532B06" w14:textId="77777777" w:rsidR="00973DEB" w:rsidRPr="00A46077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34A67F04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72637D6A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5BE651E9" w14:textId="661B66B4" w:rsidR="00973DEB" w:rsidRPr="00AF7DF2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  <w:r w:rsidRPr="00AF7DF2">
            <w:rPr>
              <w:b/>
              <w:color w:val="FFFFFF" w:themeColor="background1"/>
              <w:sz w:val="18"/>
              <w:szCs w:val="18"/>
              <w:lang w:val="pt-BR"/>
            </w:rPr>
            <w:t xml:space="preserve">IDFL Pakistan: </w:t>
          </w:r>
          <w:r w:rsidRPr="00AF7DF2">
            <w:rPr>
              <w:bCs/>
              <w:color w:val="FFFFFF" w:themeColor="background1"/>
              <w:sz w:val="18"/>
              <w:szCs w:val="18"/>
              <w:lang w:val="pt-BR"/>
            </w:rPr>
            <w:t>pakistan@idfl.com</w:t>
          </w:r>
        </w:p>
        <w:p w14:paraId="47D07B3F" w14:textId="7E0AC69F" w:rsidR="00973DEB" w:rsidRPr="00AF7DF2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  <w:r w:rsidRPr="00AF7DF2">
            <w:rPr>
              <w:b/>
              <w:color w:val="FFFFFF" w:themeColor="background1"/>
              <w:sz w:val="18"/>
              <w:szCs w:val="18"/>
              <w:lang w:val="pt-BR"/>
            </w:rPr>
            <w:t>IDFL Ukraine:</w:t>
          </w:r>
          <w:r w:rsidRPr="00AF7DF2">
            <w:rPr>
              <w:bCs/>
              <w:color w:val="FFFFFF" w:themeColor="background1"/>
              <w:sz w:val="18"/>
              <w:szCs w:val="18"/>
              <w:lang w:val="pt-BR"/>
            </w:rPr>
            <w:t xml:space="preserve"> </w:t>
          </w:r>
          <w:hyperlink r:id="rId1" w:history="1">
            <w:r w:rsidR="00AF7DF2" w:rsidRPr="00AF7DF2">
              <w:rPr>
                <w:bCs/>
                <w:color w:val="FFFFFF" w:themeColor="background1"/>
                <w:sz w:val="18"/>
                <w:szCs w:val="18"/>
                <w:lang w:val="pt-BR"/>
              </w:rPr>
              <w:t>ukraine@idfl.com</w:t>
            </w:r>
          </w:hyperlink>
        </w:p>
        <w:p w14:paraId="7E72B2FA" w14:textId="77777777" w:rsidR="00AF7DF2" w:rsidRPr="008872BB" w:rsidRDefault="00AF7DF2" w:rsidP="00AF7DF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  <w:tab w:val="left" w:pos="2880"/>
              <w:tab w:val="left" w:pos="5580"/>
            </w:tabs>
            <w:rPr>
              <w:color w:val="FFFFFF"/>
              <w:sz w:val="18"/>
              <w:szCs w:val="18"/>
              <w:lang w:val="pt-BR"/>
            </w:rPr>
          </w:pPr>
          <w:r w:rsidRPr="008872BB">
            <w:rPr>
              <w:b/>
              <w:color w:val="FFFFFF"/>
              <w:sz w:val="18"/>
              <w:szCs w:val="18"/>
              <w:lang w:val="pt-BR"/>
            </w:rPr>
            <w:t>IDFL Portugal:</w:t>
          </w:r>
          <w:r w:rsidRPr="008872BB">
            <w:rPr>
              <w:color w:val="FFFFFF"/>
              <w:sz w:val="18"/>
              <w:szCs w:val="18"/>
              <w:lang w:val="pt-BR"/>
            </w:rPr>
            <w:t xml:space="preserve"> portugal@idfl.com</w:t>
          </w:r>
        </w:p>
        <w:p w14:paraId="7AC832F8" w14:textId="7F53AAE8" w:rsidR="00AF7DF2" w:rsidRPr="00AF7DF2" w:rsidRDefault="00AF7DF2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  <w:lang w:val="pt-BR"/>
            </w:rPr>
          </w:pPr>
        </w:p>
      </w:tc>
      <w:tc>
        <w:tcPr>
          <w:tcW w:w="4770" w:type="dxa"/>
          <w:vMerge w:val="restart"/>
          <w:shd w:val="clear" w:color="auto" w:fill="0060AF"/>
        </w:tcPr>
        <w:p w14:paraId="7C687F8F" w14:textId="77777777" w:rsidR="00973DEB" w:rsidRPr="00AF7DF2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  <w:lang w:val="pt-BR"/>
            </w:rPr>
          </w:pPr>
        </w:p>
        <w:p w14:paraId="4FF29413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282771F3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0C4B30FA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3BA2950D" w14:textId="77777777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673CF055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27DCDA33" w14:textId="77777777" w:rsidR="00973DE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973DEB" w:rsidRPr="003601DF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973DEB" w:rsidRPr="009A20CB" w:rsidRDefault="00973DEB" w:rsidP="00973DEB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60DB0E70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3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Pr="009A20CB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1987A" w14:textId="77777777" w:rsidR="002E0721" w:rsidRDefault="002E0721">
      <w:r>
        <w:separator/>
      </w:r>
    </w:p>
  </w:footnote>
  <w:footnote w:type="continuationSeparator" w:id="0">
    <w:p w14:paraId="476859C4" w14:textId="77777777" w:rsidR="002E0721" w:rsidRDefault="002E0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  <w:lang w:eastAsia="zh-CN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320887B4" w:rsidR="00432A76" w:rsidRPr="00E16B2E" w:rsidRDefault="000F462C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36"/>
                    <w:lang w:eastAsia="zh-CN"/>
                  </w:rPr>
                </w:pPr>
                <w:r w:rsidRPr="00183246"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APPLICATION</w:t>
                </w:r>
                <w:r>
                  <w:rPr>
                    <w:rFonts w:ascii="Arial Black" w:eastAsia="SimSun" w:hAnsi="Arial Black"/>
                    <w:b/>
                    <w:sz w:val="28"/>
                    <w:szCs w:val="36"/>
                    <w:lang w:eastAsia="zh-CN"/>
                  </w:rPr>
                  <w:t>/</w:t>
                </w:r>
                <w:r w:rsidRPr="001C0E81">
                  <w:rPr>
                    <w:rFonts w:ascii="Arial Black" w:eastAsia="Arial Black" w:hAnsi="Arial Black" w:cs="Arial Black"/>
                    <w:b/>
                    <w:color w:val="000000"/>
                    <w:sz w:val="28"/>
                    <w:szCs w:val="28"/>
                  </w:rPr>
                  <w:t xml:space="preserve"> INSCRIÇÃO</w:t>
                </w:r>
              </w:p>
            </w:tc>
            <w:tc>
              <w:tcPr>
                <w:tcW w:w="2622" w:type="dxa"/>
                <w:vMerge w:val="restart"/>
              </w:tcPr>
              <w:p w14:paraId="1FC13A0A" w14:textId="4F5FAE3F" w:rsidR="008856CD" w:rsidRDefault="008856CD" w:rsidP="00D136A5">
                <w:pPr>
                  <w:pStyle w:val="Header"/>
                  <w:jc w:val="right"/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</w:pPr>
                <w:r w:rsidRPr="008856CD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IDFL-FF-RAF01</w:t>
                </w:r>
                <w:r w:rsidR="00E3640E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V1.0 </w:t>
                </w:r>
                <w:r w:rsidR="009910E3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PT</w:t>
                </w:r>
              </w:p>
              <w:p w14:paraId="1A561AC0" w14:textId="1FA55EB7" w:rsidR="00432A76" w:rsidRPr="00E16B2E" w:rsidRDefault="008856CD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3F71F8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>27 June 2022</w:t>
                </w:r>
                <w:r w:rsidR="00432A76"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375A68C3" w14:textId="718034F7" w:rsidR="00432A76" w:rsidRPr="00E16B2E" w:rsidRDefault="002B70CB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>
                  <w:rPr>
                    <w:rFonts w:eastAsia="SimSun"/>
                    <w:b/>
                    <w:sz w:val="20"/>
                    <w:lang w:eastAsia="zh-CN"/>
                  </w:rPr>
                  <w:t>Responsible Wool Standard (RWS)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362529">
    <w:abstractNumId w:val="0"/>
  </w:num>
  <w:num w:numId="2" w16cid:durableId="1549872841">
    <w:abstractNumId w:val="20"/>
  </w:num>
  <w:num w:numId="3" w16cid:durableId="225797293">
    <w:abstractNumId w:val="31"/>
  </w:num>
  <w:num w:numId="4" w16cid:durableId="45877174">
    <w:abstractNumId w:val="1"/>
  </w:num>
  <w:num w:numId="5" w16cid:durableId="1885363857">
    <w:abstractNumId w:val="17"/>
  </w:num>
  <w:num w:numId="6" w16cid:durableId="163788961">
    <w:abstractNumId w:val="14"/>
  </w:num>
  <w:num w:numId="7" w16cid:durableId="150568030">
    <w:abstractNumId w:val="6"/>
  </w:num>
  <w:num w:numId="8" w16cid:durableId="465857492">
    <w:abstractNumId w:val="12"/>
  </w:num>
  <w:num w:numId="9" w16cid:durableId="2143033345">
    <w:abstractNumId w:val="26"/>
  </w:num>
  <w:num w:numId="10" w16cid:durableId="718435880">
    <w:abstractNumId w:val="10"/>
  </w:num>
  <w:num w:numId="11" w16cid:durableId="1748189190">
    <w:abstractNumId w:val="13"/>
  </w:num>
  <w:num w:numId="12" w16cid:durableId="1641374972">
    <w:abstractNumId w:val="24"/>
  </w:num>
  <w:num w:numId="13" w16cid:durableId="496770393">
    <w:abstractNumId w:val="23"/>
  </w:num>
  <w:num w:numId="14" w16cid:durableId="1314945323">
    <w:abstractNumId w:val="30"/>
  </w:num>
  <w:num w:numId="15" w16cid:durableId="1380864864">
    <w:abstractNumId w:val="15"/>
  </w:num>
  <w:num w:numId="16" w16cid:durableId="1287852873">
    <w:abstractNumId w:val="7"/>
  </w:num>
  <w:num w:numId="17" w16cid:durableId="1447504465">
    <w:abstractNumId w:val="33"/>
  </w:num>
  <w:num w:numId="18" w16cid:durableId="451822673">
    <w:abstractNumId w:val="3"/>
  </w:num>
  <w:num w:numId="19" w16cid:durableId="1029447687">
    <w:abstractNumId w:val="2"/>
  </w:num>
  <w:num w:numId="20" w16cid:durableId="308024604">
    <w:abstractNumId w:val="19"/>
  </w:num>
  <w:num w:numId="21" w16cid:durableId="2025472444">
    <w:abstractNumId w:val="11"/>
  </w:num>
  <w:num w:numId="22" w16cid:durableId="406995689">
    <w:abstractNumId w:val="18"/>
  </w:num>
  <w:num w:numId="23" w16cid:durableId="1094203054">
    <w:abstractNumId w:val="25"/>
  </w:num>
  <w:num w:numId="24" w16cid:durableId="2131434417">
    <w:abstractNumId w:val="32"/>
  </w:num>
  <w:num w:numId="25" w16cid:durableId="563953829">
    <w:abstractNumId w:val="22"/>
  </w:num>
  <w:num w:numId="26" w16cid:durableId="318271716">
    <w:abstractNumId w:val="5"/>
  </w:num>
  <w:num w:numId="27" w16cid:durableId="576094034">
    <w:abstractNumId w:val="28"/>
  </w:num>
  <w:num w:numId="28" w16cid:durableId="560403862">
    <w:abstractNumId w:val="4"/>
  </w:num>
  <w:num w:numId="29" w16cid:durableId="1814059144">
    <w:abstractNumId w:val="27"/>
  </w:num>
  <w:num w:numId="30" w16cid:durableId="1340812948">
    <w:abstractNumId w:val="21"/>
  </w:num>
  <w:num w:numId="31" w16cid:durableId="1119178639">
    <w:abstractNumId w:val="34"/>
  </w:num>
  <w:num w:numId="32" w16cid:durableId="1783769362">
    <w:abstractNumId w:val="16"/>
  </w:num>
  <w:num w:numId="33" w16cid:durableId="631406564">
    <w:abstractNumId w:val="9"/>
  </w:num>
  <w:num w:numId="34" w16cid:durableId="366878841">
    <w:abstractNumId w:val="29"/>
  </w:num>
  <w:num w:numId="35" w16cid:durableId="179216761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dXsWNO7S5KDRAX3pUagzBDnhcRk6Dzhp7mDwbmdK8sY9sptak8z3P3nUN6+lbZsRUagrvCk9nj5sp2bSc+Qxw==" w:salt="GorSwdcOYwN6XWxgGEHvL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1D6"/>
    <w:rsid w:val="00003DC9"/>
    <w:rsid w:val="0000458D"/>
    <w:rsid w:val="000045E2"/>
    <w:rsid w:val="00005860"/>
    <w:rsid w:val="000058BA"/>
    <w:rsid w:val="00011BC7"/>
    <w:rsid w:val="000127C7"/>
    <w:rsid w:val="00012C1C"/>
    <w:rsid w:val="00014706"/>
    <w:rsid w:val="00014769"/>
    <w:rsid w:val="00014911"/>
    <w:rsid w:val="0001797E"/>
    <w:rsid w:val="00017B62"/>
    <w:rsid w:val="0002078D"/>
    <w:rsid w:val="0002185C"/>
    <w:rsid w:val="00022E19"/>
    <w:rsid w:val="0002353D"/>
    <w:rsid w:val="0002425E"/>
    <w:rsid w:val="0002473A"/>
    <w:rsid w:val="0002515D"/>
    <w:rsid w:val="00026391"/>
    <w:rsid w:val="00030BA8"/>
    <w:rsid w:val="00032845"/>
    <w:rsid w:val="0003314B"/>
    <w:rsid w:val="00033AAE"/>
    <w:rsid w:val="00033CC4"/>
    <w:rsid w:val="00036844"/>
    <w:rsid w:val="000370EC"/>
    <w:rsid w:val="00040706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50F3"/>
    <w:rsid w:val="000D56BD"/>
    <w:rsid w:val="000D5FF7"/>
    <w:rsid w:val="000E08C7"/>
    <w:rsid w:val="000E11EB"/>
    <w:rsid w:val="000E4CB4"/>
    <w:rsid w:val="000E74A3"/>
    <w:rsid w:val="000F1A65"/>
    <w:rsid w:val="000F462C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446A"/>
    <w:rsid w:val="001155EB"/>
    <w:rsid w:val="00115F26"/>
    <w:rsid w:val="00120886"/>
    <w:rsid w:val="001210DD"/>
    <w:rsid w:val="001214BD"/>
    <w:rsid w:val="00121C65"/>
    <w:rsid w:val="00122F31"/>
    <w:rsid w:val="00126349"/>
    <w:rsid w:val="00126F67"/>
    <w:rsid w:val="00127D7A"/>
    <w:rsid w:val="00130473"/>
    <w:rsid w:val="001304D7"/>
    <w:rsid w:val="001322E6"/>
    <w:rsid w:val="00132871"/>
    <w:rsid w:val="00132B48"/>
    <w:rsid w:val="00133EAB"/>
    <w:rsid w:val="00134D89"/>
    <w:rsid w:val="001350B2"/>
    <w:rsid w:val="00136BA4"/>
    <w:rsid w:val="0013766E"/>
    <w:rsid w:val="00137872"/>
    <w:rsid w:val="00137899"/>
    <w:rsid w:val="001408DE"/>
    <w:rsid w:val="00141E43"/>
    <w:rsid w:val="00141F00"/>
    <w:rsid w:val="00142547"/>
    <w:rsid w:val="00142D6B"/>
    <w:rsid w:val="00142E5D"/>
    <w:rsid w:val="0014314A"/>
    <w:rsid w:val="00143770"/>
    <w:rsid w:val="001455CA"/>
    <w:rsid w:val="00147F41"/>
    <w:rsid w:val="00150AD5"/>
    <w:rsid w:val="00155458"/>
    <w:rsid w:val="00157DF9"/>
    <w:rsid w:val="001606CB"/>
    <w:rsid w:val="00160F95"/>
    <w:rsid w:val="00160FE6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B2111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3D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0C81"/>
    <w:rsid w:val="00202FA3"/>
    <w:rsid w:val="00203CDB"/>
    <w:rsid w:val="0020449D"/>
    <w:rsid w:val="00207575"/>
    <w:rsid w:val="002169DD"/>
    <w:rsid w:val="0021761E"/>
    <w:rsid w:val="0022447F"/>
    <w:rsid w:val="00225A8A"/>
    <w:rsid w:val="00226070"/>
    <w:rsid w:val="00226EA7"/>
    <w:rsid w:val="002316D7"/>
    <w:rsid w:val="00231C2B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45A3"/>
    <w:rsid w:val="0025553C"/>
    <w:rsid w:val="00255E6F"/>
    <w:rsid w:val="00256476"/>
    <w:rsid w:val="00256ACF"/>
    <w:rsid w:val="0025715E"/>
    <w:rsid w:val="00263208"/>
    <w:rsid w:val="0026569D"/>
    <w:rsid w:val="002672DC"/>
    <w:rsid w:val="002701A8"/>
    <w:rsid w:val="00270D2E"/>
    <w:rsid w:val="002711D8"/>
    <w:rsid w:val="00271E7F"/>
    <w:rsid w:val="002757CA"/>
    <w:rsid w:val="00276228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B70CB"/>
    <w:rsid w:val="002C0D38"/>
    <w:rsid w:val="002C27C3"/>
    <w:rsid w:val="002C393E"/>
    <w:rsid w:val="002C6E57"/>
    <w:rsid w:val="002C7874"/>
    <w:rsid w:val="002D2694"/>
    <w:rsid w:val="002D75EE"/>
    <w:rsid w:val="002D7CF3"/>
    <w:rsid w:val="002E0047"/>
    <w:rsid w:val="002E0721"/>
    <w:rsid w:val="002E0B0E"/>
    <w:rsid w:val="002E2658"/>
    <w:rsid w:val="002E3319"/>
    <w:rsid w:val="002E3381"/>
    <w:rsid w:val="002E33A5"/>
    <w:rsid w:val="002E3959"/>
    <w:rsid w:val="002E3FE1"/>
    <w:rsid w:val="002E62C8"/>
    <w:rsid w:val="002E6513"/>
    <w:rsid w:val="002E765F"/>
    <w:rsid w:val="002F049E"/>
    <w:rsid w:val="002F0747"/>
    <w:rsid w:val="002F2E7D"/>
    <w:rsid w:val="002F4ADF"/>
    <w:rsid w:val="00302998"/>
    <w:rsid w:val="00303119"/>
    <w:rsid w:val="00303C19"/>
    <w:rsid w:val="00305145"/>
    <w:rsid w:val="0031033A"/>
    <w:rsid w:val="0031322A"/>
    <w:rsid w:val="0031358A"/>
    <w:rsid w:val="00314973"/>
    <w:rsid w:val="00315FA4"/>
    <w:rsid w:val="003200F6"/>
    <w:rsid w:val="0032113F"/>
    <w:rsid w:val="00321BDD"/>
    <w:rsid w:val="00323145"/>
    <w:rsid w:val="003255FC"/>
    <w:rsid w:val="00327C10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65B0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58F6"/>
    <w:rsid w:val="003F71F8"/>
    <w:rsid w:val="003F7C54"/>
    <w:rsid w:val="003F7D2C"/>
    <w:rsid w:val="00400393"/>
    <w:rsid w:val="004018A1"/>
    <w:rsid w:val="0040622C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2E02"/>
    <w:rsid w:val="00423168"/>
    <w:rsid w:val="00425FC1"/>
    <w:rsid w:val="00427C1D"/>
    <w:rsid w:val="00427D69"/>
    <w:rsid w:val="00431BFB"/>
    <w:rsid w:val="00432A76"/>
    <w:rsid w:val="00432F3C"/>
    <w:rsid w:val="00433BBC"/>
    <w:rsid w:val="00435455"/>
    <w:rsid w:val="00437F7C"/>
    <w:rsid w:val="00445A37"/>
    <w:rsid w:val="0044644B"/>
    <w:rsid w:val="00447089"/>
    <w:rsid w:val="004472C1"/>
    <w:rsid w:val="0044761C"/>
    <w:rsid w:val="00450097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734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04B0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500388"/>
    <w:rsid w:val="00500A1F"/>
    <w:rsid w:val="005055F1"/>
    <w:rsid w:val="005075A9"/>
    <w:rsid w:val="00510942"/>
    <w:rsid w:val="00512C26"/>
    <w:rsid w:val="005140ED"/>
    <w:rsid w:val="00514C62"/>
    <w:rsid w:val="005168AF"/>
    <w:rsid w:val="00516DC2"/>
    <w:rsid w:val="00517D18"/>
    <w:rsid w:val="005205BC"/>
    <w:rsid w:val="005257D2"/>
    <w:rsid w:val="00526788"/>
    <w:rsid w:val="00526A85"/>
    <w:rsid w:val="00526DE9"/>
    <w:rsid w:val="00526F2B"/>
    <w:rsid w:val="00527A73"/>
    <w:rsid w:val="0053211E"/>
    <w:rsid w:val="00535F29"/>
    <w:rsid w:val="0054008E"/>
    <w:rsid w:val="00541490"/>
    <w:rsid w:val="00542D47"/>
    <w:rsid w:val="00543237"/>
    <w:rsid w:val="0054388A"/>
    <w:rsid w:val="00544FC5"/>
    <w:rsid w:val="005501CA"/>
    <w:rsid w:val="005509A5"/>
    <w:rsid w:val="00557C6D"/>
    <w:rsid w:val="00560746"/>
    <w:rsid w:val="00561148"/>
    <w:rsid w:val="00563014"/>
    <w:rsid w:val="00563468"/>
    <w:rsid w:val="00566CF7"/>
    <w:rsid w:val="0056723D"/>
    <w:rsid w:val="00567952"/>
    <w:rsid w:val="005723DC"/>
    <w:rsid w:val="0057269B"/>
    <w:rsid w:val="005757EA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849"/>
    <w:rsid w:val="00593D0A"/>
    <w:rsid w:val="00594F2D"/>
    <w:rsid w:val="005971D2"/>
    <w:rsid w:val="005A10D9"/>
    <w:rsid w:val="005A14AE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5AEE"/>
    <w:rsid w:val="005B6083"/>
    <w:rsid w:val="005B7F4B"/>
    <w:rsid w:val="005C02AF"/>
    <w:rsid w:val="005C39A9"/>
    <w:rsid w:val="005C4076"/>
    <w:rsid w:val="005C7A4F"/>
    <w:rsid w:val="005D03A4"/>
    <w:rsid w:val="005D2CB1"/>
    <w:rsid w:val="005D37D3"/>
    <w:rsid w:val="005D4037"/>
    <w:rsid w:val="005D4331"/>
    <w:rsid w:val="005D5CF6"/>
    <w:rsid w:val="005D6674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C5C"/>
    <w:rsid w:val="005F75ED"/>
    <w:rsid w:val="00602887"/>
    <w:rsid w:val="00604ED2"/>
    <w:rsid w:val="00605D7B"/>
    <w:rsid w:val="00606B01"/>
    <w:rsid w:val="00610C80"/>
    <w:rsid w:val="00611CEA"/>
    <w:rsid w:val="006125CB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E98"/>
    <w:rsid w:val="00663E78"/>
    <w:rsid w:val="00664EFC"/>
    <w:rsid w:val="00667A06"/>
    <w:rsid w:val="0067069C"/>
    <w:rsid w:val="00672DE4"/>
    <w:rsid w:val="006749C3"/>
    <w:rsid w:val="00677AE4"/>
    <w:rsid w:val="00680FA7"/>
    <w:rsid w:val="00681ED3"/>
    <w:rsid w:val="00683061"/>
    <w:rsid w:val="006832A2"/>
    <w:rsid w:val="00684A0E"/>
    <w:rsid w:val="00684B47"/>
    <w:rsid w:val="00684DCB"/>
    <w:rsid w:val="0068658E"/>
    <w:rsid w:val="006872F4"/>
    <w:rsid w:val="00690650"/>
    <w:rsid w:val="0069427A"/>
    <w:rsid w:val="006945D5"/>
    <w:rsid w:val="00695326"/>
    <w:rsid w:val="006953A4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4D11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240F"/>
    <w:rsid w:val="00792BA9"/>
    <w:rsid w:val="00794226"/>
    <w:rsid w:val="007949E4"/>
    <w:rsid w:val="00794D6F"/>
    <w:rsid w:val="00795721"/>
    <w:rsid w:val="0079640A"/>
    <w:rsid w:val="00797A7A"/>
    <w:rsid w:val="007A20C7"/>
    <w:rsid w:val="007A3784"/>
    <w:rsid w:val="007A5432"/>
    <w:rsid w:val="007A5B05"/>
    <w:rsid w:val="007B166F"/>
    <w:rsid w:val="007B1ABA"/>
    <w:rsid w:val="007C0884"/>
    <w:rsid w:val="007C0D32"/>
    <w:rsid w:val="007C1A33"/>
    <w:rsid w:val="007C1F29"/>
    <w:rsid w:val="007D1313"/>
    <w:rsid w:val="007D1EAA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5EAF"/>
    <w:rsid w:val="00816DCE"/>
    <w:rsid w:val="00821AE9"/>
    <w:rsid w:val="00822E69"/>
    <w:rsid w:val="0082407D"/>
    <w:rsid w:val="008255AE"/>
    <w:rsid w:val="0082613D"/>
    <w:rsid w:val="00826C6B"/>
    <w:rsid w:val="00833180"/>
    <w:rsid w:val="00834F09"/>
    <w:rsid w:val="008352D3"/>
    <w:rsid w:val="00835A53"/>
    <w:rsid w:val="00835B61"/>
    <w:rsid w:val="00836EE1"/>
    <w:rsid w:val="00844040"/>
    <w:rsid w:val="00850286"/>
    <w:rsid w:val="00853558"/>
    <w:rsid w:val="00853D37"/>
    <w:rsid w:val="00855180"/>
    <w:rsid w:val="00855844"/>
    <w:rsid w:val="008564AF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647"/>
    <w:rsid w:val="008856CD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D50"/>
    <w:rsid w:val="008B7580"/>
    <w:rsid w:val="008C1C4F"/>
    <w:rsid w:val="008C3EBD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9012BD"/>
    <w:rsid w:val="00902CFE"/>
    <w:rsid w:val="00903984"/>
    <w:rsid w:val="00904E54"/>
    <w:rsid w:val="00905669"/>
    <w:rsid w:val="00906907"/>
    <w:rsid w:val="00907E38"/>
    <w:rsid w:val="00912DBB"/>
    <w:rsid w:val="00914F15"/>
    <w:rsid w:val="00914FCE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2A80"/>
    <w:rsid w:val="009431B9"/>
    <w:rsid w:val="00943CF1"/>
    <w:rsid w:val="009453AF"/>
    <w:rsid w:val="009473FC"/>
    <w:rsid w:val="009477E9"/>
    <w:rsid w:val="00947AE7"/>
    <w:rsid w:val="00950604"/>
    <w:rsid w:val="009507C0"/>
    <w:rsid w:val="009510B3"/>
    <w:rsid w:val="00951DA6"/>
    <w:rsid w:val="00952495"/>
    <w:rsid w:val="00952B8D"/>
    <w:rsid w:val="00953B5A"/>
    <w:rsid w:val="00953CA1"/>
    <w:rsid w:val="0096088D"/>
    <w:rsid w:val="009632A6"/>
    <w:rsid w:val="00963FF5"/>
    <w:rsid w:val="00970AED"/>
    <w:rsid w:val="00972136"/>
    <w:rsid w:val="00973163"/>
    <w:rsid w:val="00973DEB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587C"/>
    <w:rsid w:val="00986592"/>
    <w:rsid w:val="009866C8"/>
    <w:rsid w:val="00987EAA"/>
    <w:rsid w:val="009909D9"/>
    <w:rsid w:val="009910E3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6846"/>
    <w:rsid w:val="009C6E55"/>
    <w:rsid w:val="009C7738"/>
    <w:rsid w:val="009C7D47"/>
    <w:rsid w:val="009D08E2"/>
    <w:rsid w:val="009D3DBF"/>
    <w:rsid w:val="009D4710"/>
    <w:rsid w:val="009D4F00"/>
    <w:rsid w:val="009D58F3"/>
    <w:rsid w:val="009D6BAB"/>
    <w:rsid w:val="009D6D03"/>
    <w:rsid w:val="009D7F8F"/>
    <w:rsid w:val="009E1B06"/>
    <w:rsid w:val="009E26E4"/>
    <w:rsid w:val="009E6B74"/>
    <w:rsid w:val="009E6F4D"/>
    <w:rsid w:val="009F1012"/>
    <w:rsid w:val="009F137A"/>
    <w:rsid w:val="009F18C8"/>
    <w:rsid w:val="009F2210"/>
    <w:rsid w:val="009F25CD"/>
    <w:rsid w:val="009F5496"/>
    <w:rsid w:val="009F5C57"/>
    <w:rsid w:val="00A00F50"/>
    <w:rsid w:val="00A0261B"/>
    <w:rsid w:val="00A026C6"/>
    <w:rsid w:val="00A03575"/>
    <w:rsid w:val="00A03F00"/>
    <w:rsid w:val="00A1037C"/>
    <w:rsid w:val="00A10582"/>
    <w:rsid w:val="00A10A08"/>
    <w:rsid w:val="00A117A1"/>
    <w:rsid w:val="00A15820"/>
    <w:rsid w:val="00A174A7"/>
    <w:rsid w:val="00A17DFB"/>
    <w:rsid w:val="00A20373"/>
    <w:rsid w:val="00A227C6"/>
    <w:rsid w:val="00A25222"/>
    <w:rsid w:val="00A25830"/>
    <w:rsid w:val="00A27158"/>
    <w:rsid w:val="00A30382"/>
    <w:rsid w:val="00A3157F"/>
    <w:rsid w:val="00A31C03"/>
    <w:rsid w:val="00A31F34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67E7"/>
    <w:rsid w:val="00A377C1"/>
    <w:rsid w:val="00A37A9F"/>
    <w:rsid w:val="00A4021B"/>
    <w:rsid w:val="00A42827"/>
    <w:rsid w:val="00A451BA"/>
    <w:rsid w:val="00A463D4"/>
    <w:rsid w:val="00A500FE"/>
    <w:rsid w:val="00A50A05"/>
    <w:rsid w:val="00A5144B"/>
    <w:rsid w:val="00A55D29"/>
    <w:rsid w:val="00A566A9"/>
    <w:rsid w:val="00A57F7E"/>
    <w:rsid w:val="00A60CCE"/>
    <w:rsid w:val="00A61F28"/>
    <w:rsid w:val="00A62240"/>
    <w:rsid w:val="00A638C2"/>
    <w:rsid w:val="00A638C3"/>
    <w:rsid w:val="00A658A2"/>
    <w:rsid w:val="00A74460"/>
    <w:rsid w:val="00A74D96"/>
    <w:rsid w:val="00A754D8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BBC"/>
    <w:rsid w:val="00A914F8"/>
    <w:rsid w:val="00A9289C"/>
    <w:rsid w:val="00A937F5"/>
    <w:rsid w:val="00A94094"/>
    <w:rsid w:val="00A944CD"/>
    <w:rsid w:val="00A94AD4"/>
    <w:rsid w:val="00AA108C"/>
    <w:rsid w:val="00AA23A8"/>
    <w:rsid w:val="00AA3E43"/>
    <w:rsid w:val="00AA52D2"/>
    <w:rsid w:val="00AA56BF"/>
    <w:rsid w:val="00AA6851"/>
    <w:rsid w:val="00AB122A"/>
    <w:rsid w:val="00AB2BFA"/>
    <w:rsid w:val="00AB36F6"/>
    <w:rsid w:val="00AB60F4"/>
    <w:rsid w:val="00AB77E5"/>
    <w:rsid w:val="00AB78A7"/>
    <w:rsid w:val="00AC33B4"/>
    <w:rsid w:val="00AC50EC"/>
    <w:rsid w:val="00AC5A8A"/>
    <w:rsid w:val="00AD03C4"/>
    <w:rsid w:val="00AD0715"/>
    <w:rsid w:val="00AD18CF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DDF"/>
    <w:rsid w:val="00AE4E4F"/>
    <w:rsid w:val="00AF2401"/>
    <w:rsid w:val="00AF25E9"/>
    <w:rsid w:val="00AF272B"/>
    <w:rsid w:val="00AF3901"/>
    <w:rsid w:val="00AF5EAD"/>
    <w:rsid w:val="00AF7564"/>
    <w:rsid w:val="00AF7B6D"/>
    <w:rsid w:val="00AF7DF2"/>
    <w:rsid w:val="00B02568"/>
    <w:rsid w:val="00B04981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373F7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1BAA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25B"/>
    <w:rsid w:val="00BF1C4E"/>
    <w:rsid w:val="00BF49F0"/>
    <w:rsid w:val="00BF49FB"/>
    <w:rsid w:val="00BF53C7"/>
    <w:rsid w:val="00BF6C00"/>
    <w:rsid w:val="00BF6C28"/>
    <w:rsid w:val="00BF75A3"/>
    <w:rsid w:val="00C03120"/>
    <w:rsid w:val="00C10D48"/>
    <w:rsid w:val="00C12F08"/>
    <w:rsid w:val="00C14D55"/>
    <w:rsid w:val="00C15E67"/>
    <w:rsid w:val="00C1773A"/>
    <w:rsid w:val="00C206F8"/>
    <w:rsid w:val="00C21523"/>
    <w:rsid w:val="00C2212B"/>
    <w:rsid w:val="00C23614"/>
    <w:rsid w:val="00C243A1"/>
    <w:rsid w:val="00C24D64"/>
    <w:rsid w:val="00C3218E"/>
    <w:rsid w:val="00C32FE7"/>
    <w:rsid w:val="00C3427B"/>
    <w:rsid w:val="00C416C8"/>
    <w:rsid w:val="00C45C0C"/>
    <w:rsid w:val="00C50051"/>
    <w:rsid w:val="00C5034A"/>
    <w:rsid w:val="00C51B1E"/>
    <w:rsid w:val="00C51FDF"/>
    <w:rsid w:val="00C52302"/>
    <w:rsid w:val="00C535B7"/>
    <w:rsid w:val="00C57DBD"/>
    <w:rsid w:val="00C60360"/>
    <w:rsid w:val="00C61518"/>
    <w:rsid w:val="00C623D9"/>
    <w:rsid w:val="00C63D7D"/>
    <w:rsid w:val="00C6461A"/>
    <w:rsid w:val="00C702D4"/>
    <w:rsid w:val="00C70481"/>
    <w:rsid w:val="00C70FF5"/>
    <w:rsid w:val="00C71489"/>
    <w:rsid w:val="00C72B16"/>
    <w:rsid w:val="00C73E9C"/>
    <w:rsid w:val="00C818CA"/>
    <w:rsid w:val="00C828D6"/>
    <w:rsid w:val="00C84349"/>
    <w:rsid w:val="00C851EE"/>
    <w:rsid w:val="00C867F4"/>
    <w:rsid w:val="00C872B8"/>
    <w:rsid w:val="00C911C1"/>
    <w:rsid w:val="00C92514"/>
    <w:rsid w:val="00C9295F"/>
    <w:rsid w:val="00C93013"/>
    <w:rsid w:val="00C949AE"/>
    <w:rsid w:val="00C94F77"/>
    <w:rsid w:val="00C9611F"/>
    <w:rsid w:val="00C96F8E"/>
    <w:rsid w:val="00CA3305"/>
    <w:rsid w:val="00CB0BC3"/>
    <w:rsid w:val="00CB4252"/>
    <w:rsid w:val="00CB49FA"/>
    <w:rsid w:val="00CB7867"/>
    <w:rsid w:val="00CC5790"/>
    <w:rsid w:val="00CC772E"/>
    <w:rsid w:val="00CC798F"/>
    <w:rsid w:val="00CD09F9"/>
    <w:rsid w:val="00CD1434"/>
    <w:rsid w:val="00CD23D4"/>
    <w:rsid w:val="00CD34AB"/>
    <w:rsid w:val="00CD3E57"/>
    <w:rsid w:val="00CE26D9"/>
    <w:rsid w:val="00CE572F"/>
    <w:rsid w:val="00CE6647"/>
    <w:rsid w:val="00CE67F0"/>
    <w:rsid w:val="00CE6D3C"/>
    <w:rsid w:val="00CE74D2"/>
    <w:rsid w:val="00CF0397"/>
    <w:rsid w:val="00CF3871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2B1B"/>
    <w:rsid w:val="00D230F9"/>
    <w:rsid w:val="00D243C4"/>
    <w:rsid w:val="00D24A2B"/>
    <w:rsid w:val="00D26FB0"/>
    <w:rsid w:val="00D30F59"/>
    <w:rsid w:val="00D313EB"/>
    <w:rsid w:val="00D3142A"/>
    <w:rsid w:val="00D35A49"/>
    <w:rsid w:val="00D362CE"/>
    <w:rsid w:val="00D36883"/>
    <w:rsid w:val="00D40344"/>
    <w:rsid w:val="00D417C3"/>
    <w:rsid w:val="00D43ED5"/>
    <w:rsid w:val="00D4458B"/>
    <w:rsid w:val="00D45E09"/>
    <w:rsid w:val="00D46EE3"/>
    <w:rsid w:val="00D47269"/>
    <w:rsid w:val="00D57182"/>
    <w:rsid w:val="00D60D4B"/>
    <w:rsid w:val="00D6222A"/>
    <w:rsid w:val="00D6301D"/>
    <w:rsid w:val="00D64BDD"/>
    <w:rsid w:val="00D656B9"/>
    <w:rsid w:val="00D75777"/>
    <w:rsid w:val="00D75DA5"/>
    <w:rsid w:val="00D7739F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7D97"/>
    <w:rsid w:val="00DD0277"/>
    <w:rsid w:val="00DD2E96"/>
    <w:rsid w:val="00DD4678"/>
    <w:rsid w:val="00DD48FF"/>
    <w:rsid w:val="00DD4E2E"/>
    <w:rsid w:val="00DD5D39"/>
    <w:rsid w:val="00DD6F1F"/>
    <w:rsid w:val="00DD7516"/>
    <w:rsid w:val="00DD7B0B"/>
    <w:rsid w:val="00DD7E76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DF6610"/>
    <w:rsid w:val="00DF67A1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6B2E"/>
    <w:rsid w:val="00E20AA6"/>
    <w:rsid w:val="00E21F85"/>
    <w:rsid w:val="00E2276D"/>
    <w:rsid w:val="00E23738"/>
    <w:rsid w:val="00E26A56"/>
    <w:rsid w:val="00E279A0"/>
    <w:rsid w:val="00E27FBB"/>
    <w:rsid w:val="00E305C9"/>
    <w:rsid w:val="00E3640E"/>
    <w:rsid w:val="00E3710A"/>
    <w:rsid w:val="00E37337"/>
    <w:rsid w:val="00E401B8"/>
    <w:rsid w:val="00E44A1F"/>
    <w:rsid w:val="00E44C3C"/>
    <w:rsid w:val="00E45177"/>
    <w:rsid w:val="00E464AB"/>
    <w:rsid w:val="00E46796"/>
    <w:rsid w:val="00E509B9"/>
    <w:rsid w:val="00E560B7"/>
    <w:rsid w:val="00E6051D"/>
    <w:rsid w:val="00E60945"/>
    <w:rsid w:val="00E60B08"/>
    <w:rsid w:val="00E615FD"/>
    <w:rsid w:val="00E61805"/>
    <w:rsid w:val="00E6232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87F21"/>
    <w:rsid w:val="00E91214"/>
    <w:rsid w:val="00E94105"/>
    <w:rsid w:val="00E94D10"/>
    <w:rsid w:val="00E94DE7"/>
    <w:rsid w:val="00E95707"/>
    <w:rsid w:val="00E95B76"/>
    <w:rsid w:val="00E95DEB"/>
    <w:rsid w:val="00E960CB"/>
    <w:rsid w:val="00EA0AB2"/>
    <w:rsid w:val="00EA0FB3"/>
    <w:rsid w:val="00EA2F11"/>
    <w:rsid w:val="00EA428A"/>
    <w:rsid w:val="00EA4AB9"/>
    <w:rsid w:val="00EA692C"/>
    <w:rsid w:val="00EB0243"/>
    <w:rsid w:val="00EB1B46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6316"/>
    <w:rsid w:val="00F00D7B"/>
    <w:rsid w:val="00F0351A"/>
    <w:rsid w:val="00F03676"/>
    <w:rsid w:val="00F070F1"/>
    <w:rsid w:val="00F10640"/>
    <w:rsid w:val="00F106F1"/>
    <w:rsid w:val="00F1288A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3113F"/>
    <w:rsid w:val="00F31213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429F"/>
    <w:rsid w:val="00F57847"/>
    <w:rsid w:val="00F60878"/>
    <w:rsid w:val="00F608EC"/>
    <w:rsid w:val="00F60B23"/>
    <w:rsid w:val="00F61757"/>
    <w:rsid w:val="00F6527C"/>
    <w:rsid w:val="00F7020E"/>
    <w:rsid w:val="00F70B5E"/>
    <w:rsid w:val="00F718C9"/>
    <w:rsid w:val="00F73F6D"/>
    <w:rsid w:val="00F745BB"/>
    <w:rsid w:val="00F76397"/>
    <w:rsid w:val="00F77403"/>
    <w:rsid w:val="00F806DF"/>
    <w:rsid w:val="00F80DA8"/>
    <w:rsid w:val="00F86C86"/>
    <w:rsid w:val="00F9222D"/>
    <w:rsid w:val="00F9284D"/>
    <w:rsid w:val="00F938A5"/>
    <w:rsid w:val="00F93FF2"/>
    <w:rsid w:val="00F94046"/>
    <w:rsid w:val="00F959C9"/>
    <w:rsid w:val="00F95ECB"/>
    <w:rsid w:val="00F96DAC"/>
    <w:rsid w:val="00FA071C"/>
    <w:rsid w:val="00FA0FC9"/>
    <w:rsid w:val="00FA294C"/>
    <w:rsid w:val="00FA4AB1"/>
    <w:rsid w:val="00FA558C"/>
    <w:rsid w:val="00FB0767"/>
    <w:rsid w:val="00FB12A8"/>
    <w:rsid w:val="00FB2144"/>
    <w:rsid w:val="00FB3D85"/>
    <w:rsid w:val="00FB52CB"/>
    <w:rsid w:val="00FB5F8D"/>
    <w:rsid w:val="00FB60CD"/>
    <w:rsid w:val="00FB6794"/>
    <w:rsid w:val="00FB77CB"/>
    <w:rsid w:val="00FC085C"/>
    <w:rsid w:val="00FC24F1"/>
    <w:rsid w:val="00FC2529"/>
    <w:rsid w:val="00FC3041"/>
    <w:rsid w:val="00FC58FF"/>
    <w:rsid w:val="00FC59CF"/>
    <w:rsid w:val="00FC685B"/>
    <w:rsid w:val="00FD19E0"/>
    <w:rsid w:val="00FD3B45"/>
    <w:rsid w:val="00FD609B"/>
    <w:rsid w:val="00FD64E0"/>
    <w:rsid w:val="00FE0105"/>
    <w:rsid w:val="00FE0369"/>
    <w:rsid w:val="00FE0CDF"/>
    <w:rsid w:val="00FE307D"/>
    <w:rsid w:val="00FE37CF"/>
    <w:rsid w:val="00FE3C1C"/>
    <w:rsid w:val="00FE3F43"/>
    <w:rsid w:val="00FE43AD"/>
    <w:rsid w:val="00FE6776"/>
    <w:rsid w:val="00FF0EBF"/>
    <w:rsid w:val="00FF1CDD"/>
    <w:rsid w:val="00FF2898"/>
    <w:rsid w:val="00FF54D5"/>
    <w:rsid w:val="00FF5E57"/>
    <w:rsid w:val="00FF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87600B76-6097-42FF-8959-6627142B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6B2E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ukraine@idf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BA996E69AD4ADC94828480C185B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D259C-C8FF-4166-BF66-F365A1B5BDE7}"/>
      </w:docPartPr>
      <w:docPartBody>
        <w:p w:rsidR="003174F2" w:rsidRDefault="001820AF" w:rsidP="001820AF">
          <w:pPr>
            <w:pStyle w:val="DEBA996E69AD4ADC94828480C185B13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AB478DA91E4DA08A2EDBF05398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F8855-7FAF-426D-A68D-777F357129D1}"/>
      </w:docPartPr>
      <w:docPartBody>
        <w:p w:rsidR="003174F2" w:rsidRDefault="001820AF" w:rsidP="001820AF">
          <w:pPr>
            <w:pStyle w:val="6FAB478DA91E4DA08A2EDBF053983C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F790FE720F8401ABCAACD1240C73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C0BAD-A184-4C7A-B358-15357501CAC7}"/>
      </w:docPartPr>
      <w:docPartBody>
        <w:p w:rsidR="003174F2" w:rsidRDefault="001820AF" w:rsidP="001820AF">
          <w:pPr>
            <w:pStyle w:val="9F790FE720F8401ABCAACD1240C739C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FD31BE5324749F6A4C21347A1504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ADCC5-3910-4627-AE1E-FD5C63AE48EB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088B883F42C54EA69BED294830530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2D697-B4A6-4B01-82E2-616255F16B59}"/>
      </w:docPartPr>
      <w:docPartBody>
        <w:p w:rsidR="00846F04" w:rsidRDefault="00FD43E7" w:rsidP="00FD43E7">
          <w:r w:rsidRPr="00432A76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7DE28CE016C1416B833D5C3EDFDB74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1980151-F477-40EE-BC7D-313C8FE05333}"/>
      </w:docPartPr>
      <w:docPartBody>
        <w:p w:rsidR="00BE2869" w:rsidRDefault="00AB4612" w:rsidP="00AB4612">
          <w:pPr>
            <w:pStyle w:val="7DE28CE016C1416B833D5C3EDFDB74F7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794EF356C95E4C1498C594340C0819A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645F66-7A43-40D7-88EC-4479AF70CDD8}"/>
      </w:docPartPr>
      <w:docPartBody>
        <w:p w:rsidR="00BE2869" w:rsidRDefault="00AB4612" w:rsidP="00AB4612">
          <w:pPr>
            <w:pStyle w:val="794EF356C95E4C1498C594340C0819A8"/>
          </w:pPr>
          <w:r w:rsidRPr="00432A76">
            <w:rPr>
              <w:rStyle w:val="PlaceholderText"/>
              <w:sz w:val="20"/>
              <w:szCs w:val="20"/>
              <w:lang w:val="tr"/>
            </w:rPr>
            <w:t>Metin girmek için tıklatın.</w:t>
          </w:r>
        </w:p>
      </w:docPartBody>
    </w:docPart>
    <w:docPart>
      <w:docPartPr>
        <w:name w:val="84281D5A5F604F5BBCF706F940EEB4B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AD6856-BC1D-47E4-A30B-1B6F76F3C736}"/>
      </w:docPartPr>
      <w:docPartBody>
        <w:p w:rsidR="00C57BAA" w:rsidRDefault="00573CA4" w:rsidP="00573CA4">
          <w:pPr>
            <w:pStyle w:val="84281D5A5F604F5BBCF706F940EEB4B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158F8C2DCF942F3BADDEDA8D19CD2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A5A8CF-0FE4-45B5-8F91-8E536D16F610}"/>
      </w:docPartPr>
      <w:docPartBody>
        <w:p w:rsidR="00C57BAA" w:rsidRDefault="00573CA4" w:rsidP="00573CA4">
          <w:pPr>
            <w:pStyle w:val="B158F8C2DCF942F3BADDEDA8D19CD28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E79BFADDFCA4AB3B567A6605E2CF83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A52DD8-85E4-42CE-AB2A-781927686DF5}"/>
      </w:docPartPr>
      <w:docPartBody>
        <w:p w:rsidR="00C57BAA" w:rsidRDefault="00573CA4" w:rsidP="00573CA4">
          <w:pPr>
            <w:pStyle w:val="1E79BFADDFCA4AB3B567A6605E2CF83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26FE303DF6C45E8A8801268834134F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6E117C3-811C-403C-B9F3-00431B1E9C16}"/>
      </w:docPartPr>
      <w:docPartBody>
        <w:p w:rsidR="00C57BAA" w:rsidRDefault="00573CA4" w:rsidP="00573CA4">
          <w:pPr>
            <w:pStyle w:val="326FE303DF6C45E8A8801268834134F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B7CE51B659C40A9B9F7F6B1B1AF6A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F1CCF78-E513-4315-9E73-C9966FAB03F5}"/>
      </w:docPartPr>
      <w:docPartBody>
        <w:p w:rsidR="00C57BAA" w:rsidRDefault="00573CA4" w:rsidP="00573CA4">
          <w:pPr>
            <w:pStyle w:val="BB7CE51B659C40A9B9F7F6B1B1AF6AB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C7F09F4242C42759EAFCFEA8937C3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6A7B1A-8855-48A9-A5CC-B25337F99A61}"/>
      </w:docPartPr>
      <w:docPartBody>
        <w:p w:rsidR="00C57BAA" w:rsidRDefault="00573CA4" w:rsidP="00573CA4">
          <w:pPr>
            <w:pStyle w:val="1C7F09F4242C42759EAFCFEA8937C3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F9133B27CD04DB297AE7AE33D79D41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7BA160E-79BD-438B-81FE-E2B7DD687016}"/>
      </w:docPartPr>
      <w:docPartBody>
        <w:p w:rsidR="00C57BAA" w:rsidRDefault="00573CA4" w:rsidP="00573CA4">
          <w:pPr>
            <w:pStyle w:val="4F9133B27CD04DB297AE7AE33D79D41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976C3A85CFE471798E6BE17CDEFD8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4C36FB-DCB4-4C0E-B43E-495DF35A049B}"/>
      </w:docPartPr>
      <w:docPartBody>
        <w:p w:rsidR="00C57BAA" w:rsidRDefault="00573CA4" w:rsidP="00573CA4">
          <w:pPr>
            <w:pStyle w:val="6976C3A85CFE471798E6BE17CDEFD8E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F61DDBE1DA8413C857BA7BADE12F06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52644B4-DF5F-4076-BCBE-9D0EF7C7D3DE}"/>
      </w:docPartPr>
      <w:docPartBody>
        <w:p w:rsidR="00C57BAA" w:rsidRDefault="00573CA4" w:rsidP="00573CA4">
          <w:pPr>
            <w:pStyle w:val="AF61DDBE1DA8413C857BA7BADE12F0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514ED811BC84BEE9C0E85CA0374FE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DDFB68-7095-441B-A3F4-E3832DB2F8A7}"/>
      </w:docPartPr>
      <w:docPartBody>
        <w:p w:rsidR="00C57BAA" w:rsidRDefault="00573CA4" w:rsidP="00573CA4">
          <w:pPr>
            <w:pStyle w:val="1514ED811BC84BEE9C0E85CA0374FE8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5BE6CAC4A84EA7BD9C7D085B08F98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8B12D60-FA77-48BE-A366-BC765EC388C7}"/>
      </w:docPartPr>
      <w:docPartBody>
        <w:p w:rsidR="00C57BAA" w:rsidRDefault="00573CA4" w:rsidP="00573CA4">
          <w:pPr>
            <w:pStyle w:val="A85BE6CAC4A84EA7BD9C7D085B08F98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05E1571E65D4E59B635A9817FD1E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DC71BE6-855D-49CE-9376-7217F6B1A0EF}"/>
      </w:docPartPr>
      <w:docPartBody>
        <w:p w:rsidR="00C57BAA" w:rsidRDefault="00573CA4" w:rsidP="00573CA4">
          <w:pPr>
            <w:pStyle w:val="E05E1571E65D4E59B635A9817FD1E44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2EF3C50C2424FF9B5D2D47BD561DC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0AB408-D0A9-4AEC-9769-FD3321CFEF81}"/>
      </w:docPartPr>
      <w:docPartBody>
        <w:p w:rsidR="00C57BAA" w:rsidRDefault="00573CA4" w:rsidP="00573CA4">
          <w:pPr>
            <w:pStyle w:val="22EF3C50C2424FF9B5D2D47BD561DC2B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74F5FEB5B95F4329B840FE8AC03A50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BC01260-D233-4B40-A0BC-A11F4AC1B06D}"/>
      </w:docPartPr>
      <w:docPartBody>
        <w:p w:rsidR="00C57BAA" w:rsidRDefault="00573CA4" w:rsidP="00573CA4">
          <w:pPr>
            <w:pStyle w:val="74F5FEB5B95F4329B840FE8AC03A50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26B4B673F234B8787124BC1DEEB0F0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0F674F8-10F0-4462-B6B2-766E51ABA71D}"/>
      </w:docPartPr>
      <w:docPartBody>
        <w:p w:rsidR="00C57BAA" w:rsidRDefault="00573CA4" w:rsidP="00573CA4">
          <w:pPr>
            <w:pStyle w:val="426B4B673F234B8787124BC1DEEB0F0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DAA920697EE46E0927226BFEAD6EB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68DE6E-BA9D-4CBC-84AA-44B124521C34}"/>
      </w:docPartPr>
      <w:docPartBody>
        <w:p w:rsidR="00C57BAA" w:rsidRDefault="00573CA4" w:rsidP="00573CA4">
          <w:pPr>
            <w:pStyle w:val="8DAA920697EE46E0927226BFEAD6EBF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B29E2FF5B234C03992C5F9A00C9B49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9BE31D-8BDB-40C2-BB84-2E4B229AE55A}"/>
      </w:docPartPr>
      <w:docPartBody>
        <w:p w:rsidR="00C57BAA" w:rsidRDefault="00573CA4" w:rsidP="00573CA4">
          <w:pPr>
            <w:pStyle w:val="FB29E2FF5B234C03992C5F9A00C9B49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3564E845E724AD2878860679893F55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CA4CC2-AB98-48C0-8B1A-0CB5E02B02FE}"/>
      </w:docPartPr>
      <w:docPartBody>
        <w:p w:rsidR="00C57BAA" w:rsidRDefault="00573CA4" w:rsidP="00573CA4">
          <w:pPr>
            <w:pStyle w:val="83564E845E724AD2878860679893F55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1B3976663904A1BA564C2C4008F7B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0C5055F-9E77-4815-923F-1431F2811E94}"/>
      </w:docPartPr>
      <w:docPartBody>
        <w:p w:rsidR="00C57BAA" w:rsidRDefault="00573CA4" w:rsidP="00573CA4">
          <w:pPr>
            <w:pStyle w:val="D1B3976663904A1BA564C2C4008F7B0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66447CEDF5A422EB4D043C18064A4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D907CAC-0360-4944-BCA9-832DF12CB3B8}"/>
      </w:docPartPr>
      <w:docPartBody>
        <w:p w:rsidR="00C57BAA" w:rsidRDefault="00573CA4" w:rsidP="00573CA4">
          <w:pPr>
            <w:pStyle w:val="A66447CEDF5A422EB4D043C18064A4E8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5B5BD6DDC13649488BD6161060AAA06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37CFB1D-AE22-45C1-9CCC-F920C32708E9}"/>
      </w:docPartPr>
      <w:docPartBody>
        <w:p w:rsidR="00C57BAA" w:rsidRDefault="00573CA4" w:rsidP="00573CA4">
          <w:pPr>
            <w:pStyle w:val="5B5BD6DDC13649488BD6161060AAA066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544D1FE2B594C6F9014601DE3FCB5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55453C-C0DC-43A1-A110-FDF53F347973}"/>
      </w:docPartPr>
      <w:docPartBody>
        <w:p w:rsidR="00C57BAA" w:rsidRDefault="00573CA4" w:rsidP="00573CA4">
          <w:pPr>
            <w:pStyle w:val="4544D1FE2B594C6F9014601DE3FCB522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1EACE9B975E40B8A1B68F037A796F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7E9FB07-39D0-41C6-9686-59BF2C1FC4E2}"/>
      </w:docPartPr>
      <w:docPartBody>
        <w:p w:rsidR="00C57BAA" w:rsidRDefault="00573CA4" w:rsidP="00573CA4">
          <w:pPr>
            <w:pStyle w:val="B1EACE9B975E40B8A1B68F037A796F10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564921C8B7148CE96AD0BDBAD56A3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5865AC2-5564-43A5-A46B-C4719DED30C4}"/>
      </w:docPartPr>
      <w:docPartBody>
        <w:p w:rsidR="00C57BAA" w:rsidRDefault="00573CA4" w:rsidP="00573CA4">
          <w:pPr>
            <w:pStyle w:val="B564921C8B7148CE96AD0BDBAD56A3E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F32A51FE6644BBA9F884C11993975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AA58CF8-6EC2-4D1A-9957-C5FDC252078F}"/>
      </w:docPartPr>
      <w:docPartBody>
        <w:p w:rsidR="00C57BAA" w:rsidRDefault="00573CA4" w:rsidP="00573CA4">
          <w:pPr>
            <w:pStyle w:val="1F32A51FE6644BBA9F884C11993975E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081FCE450AC4026A5A751987F50CF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DF03D8-FFED-45FA-B0A5-F519334BC31B}"/>
      </w:docPartPr>
      <w:docPartBody>
        <w:p w:rsidR="00C57BAA" w:rsidRDefault="00573CA4" w:rsidP="00573CA4">
          <w:pPr>
            <w:pStyle w:val="1081FCE450AC4026A5A751987F50CF4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3132300D1EF45FDA58A43342534249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864A259-57C5-4F62-9DA2-63B30C6954BB}"/>
      </w:docPartPr>
      <w:docPartBody>
        <w:p w:rsidR="00C57BAA" w:rsidRDefault="00573CA4" w:rsidP="00573CA4">
          <w:pPr>
            <w:pStyle w:val="93132300D1EF45FDA58A433425342495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1DA1150E5204730843B0B1CA279DCE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E64DD-9FA6-42AB-AF2F-1550730A02FD}"/>
      </w:docPartPr>
      <w:docPartBody>
        <w:p w:rsidR="00C57BAA" w:rsidRDefault="00573CA4" w:rsidP="00573CA4">
          <w:pPr>
            <w:pStyle w:val="11DA1150E5204730843B0B1CA279DCEE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A577465491A43F2A393C9649332186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45A0927-7985-4E25-B8FF-4DF5843F6ADF}"/>
      </w:docPartPr>
      <w:docPartBody>
        <w:p w:rsidR="00C57BAA" w:rsidRDefault="00573CA4" w:rsidP="00573CA4">
          <w:pPr>
            <w:pStyle w:val="2A577465491A43F2A393C9649332186C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E45A837F96C4AEAAE9A1B89F72172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6A46C5-5C3F-4B73-9AB2-E26641B48097}"/>
      </w:docPartPr>
      <w:docPartBody>
        <w:p w:rsidR="00C57BAA" w:rsidRDefault="00573CA4" w:rsidP="00573CA4">
          <w:pPr>
            <w:pStyle w:val="BE45A837F96C4AEAAE9A1B89F7217271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19BF8ABB8084E8AA652B127C142A5A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5805CE8-55DF-4F4C-83F0-633AF892F8E3}"/>
      </w:docPartPr>
      <w:docPartBody>
        <w:p w:rsidR="00C57BAA" w:rsidRDefault="00573CA4" w:rsidP="00573CA4">
          <w:pPr>
            <w:pStyle w:val="A19BF8ABB8084E8AA652B127C142A5AA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6573185CC54967ACB7DFAC62206D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61B051C-8D2B-4127-878A-DC5CCE260426}"/>
      </w:docPartPr>
      <w:docPartBody>
        <w:p w:rsidR="00C57BAA" w:rsidRDefault="00573CA4" w:rsidP="00573CA4">
          <w:pPr>
            <w:pStyle w:val="686573185CC54967ACB7DFAC62206DE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D6708A317414B458AEEB87CEF16914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D8A0A74-20BA-4E4D-8D80-635A4E7F84AF}"/>
      </w:docPartPr>
      <w:docPartBody>
        <w:p w:rsidR="00C57BAA" w:rsidRDefault="00573CA4" w:rsidP="00573CA4">
          <w:pPr>
            <w:pStyle w:val="FD6708A317414B458AEEB87CEF16914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D3EBC2F8E76417D8C23D228A265FB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CD78B8-C315-49C3-BD15-3A406C9F7576}"/>
      </w:docPartPr>
      <w:docPartBody>
        <w:p w:rsidR="00C57BAA" w:rsidRDefault="00573CA4" w:rsidP="00573CA4">
          <w:pPr>
            <w:pStyle w:val="0D3EBC2F8E76417D8C23D228A265FB33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E00D7855F7E49DE96AC178E3C7C595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307580A-5E56-4D16-9E3F-C789DBB8E0D1}"/>
      </w:docPartPr>
      <w:docPartBody>
        <w:p w:rsidR="00C57BAA" w:rsidRDefault="00573CA4" w:rsidP="00573CA4">
          <w:pPr>
            <w:pStyle w:val="CE00D7855F7E49DE96AC178E3C7C595D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B9601A8A2754DE7BF824A1E6F2E22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F5DB937-B3F3-4A95-9A15-27694875DB47}"/>
      </w:docPartPr>
      <w:docPartBody>
        <w:p w:rsidR="00C57BAA" w:rsidRDefault="00573CA4" w:rsidP="00573CA4">
          <w:pPr>
            <w:pStyle w:val="7B9601A8A2754DE7BF824A1E6F2E22E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8FFD28EB6DF4ACE8276AB5DDCC7561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C4E784-FD50-4E3C-8392-93050626B61C}"/>
      </w:docPartPr>
      <w:docPartBody>
        <w:p w:rsidR="00C57BAA" w:rsidRDefault="00573CA4" w:rsidP="00573CA4">
          <w:pPr>
            <w:pStyle w:val="18FFD28EB6DF4ACE8276AB5DDCC75611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534D27D79664D689EF34F9EF3300A6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E2DC458-2FAF-4394-81CA-0BD4A117A755}"/>
      </w:docPartPr>
      <w:docPartBody>
        <w:p w:rsidR="00C57BAA" w:rsidRDefault="00573CA4" w:rsidP="00573CA4">
          <w:pPr>
            <w:pStyle w:val="3534D27D79664D689EF34F9EF3300A6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2B8160B5E21486F9E046F444EA624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626F17-9D62-4AD1-B9A3-C984A57C74C3}"/>
      </w:docPartPr>
      <w:docPartBody>
        <w:p w:rsidR="00C57BAA" w:rsidRDefault="00573CA4" w:rsidP="00573CA4">
          <w:pPr>
            <w:pStyle w:val="42B8160B5E21486F9E046F444EA624CD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6AA994BDC05411EBA18A47167A2504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76BF22-2CD9-429D-A311-209608966BF1}"/>
      </w:docPartPr>
      <w:docPartBody>
        <w:p w:rsidR="00C57BAA" w:rsidRDefault="00573CA4" w:rsidP="00573CA4">
          <w:pPr>
            <w:pStyle w:val="16AA994BDC05411EBA18A47167A2504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F3B989FE8084859ACD85EAF6310DD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C6736E-28B8-42C7-B93F-3CDD5EF8F885}"/>
      </w:docPartPr>
      <w:docPartBody>
        <w:p w:rsidR="00C57BAA" w:rsidRDefault="00573CA4" w:rsidP="00573CA4">
          <w:pPr>
            <w:pStyle w:val="DF3B989FE8084859ACD85EAF6310DD03"/>
          </w:pPr>
          <w:r w:rsidRPr="0030719C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875957F5274443B50EBE460D7A66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C57E4B5-2399-4B18-97B7-0404DF915D9C}"/>
      </w:docPartPr>
      <w:docPartBody>
        <w:p w:rsidR="00C57BAA" w:rsidRDefault="00573CA4" w:rsidP="00573CA4">
          <w:pPr>
            <w:pStyle w:val="3C875957F5274443B50EBE460D7A66F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FA43B3DB8784C72A24BF466E379AB2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62C08A7-2730-491F-B9DD-860C8A53E59C}"/>
      </w:docPartPr>
      <w:docPartBody>
        <w:p w:rsidR="00C57BAA" w:rsidRDefault="00573CA4" w:rsidP="00573CA4">
          <w:pPr>
            <w:pStyle w:val="3FA43B3DB8784C72A24BF466E379AB2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9F69DD87774410A148E5525636AFD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68C3C6A-1DFF-4F5E-BD97-F8CEA39125A0}"/>
      </w:docPartPr>
      <w:docPartBody>
        <w:p w:rsidR="00C57BAA" w:rsidRDefault="00573CA4" w:rsidP="00573CA4">
          <w:pPr>
            <w:pStyle w:val="6F9F69DD87774410A148E5525636AFDF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65BB6EE040D4D2EA76F411FF522AB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EAB47F-3717-40EF-AE59-54CF2E73F7EB}"/>
      </w:docPartPr>
      <w:docPartBody>
        <w:p w:rsidR="00C57BAA" w:rsidRDefault="00573CA4" w:rsidP="00573CA4">
          <w:pPr>
            <w:pStyle w:val="065BB6EE040D4D2EA76F411FF522ABD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E96AE4177B34005AEF6C189A4C6B0C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350F7C-BBAC-4430-91FC-0E12438B63F5}"/>
      </w:docPartPr>
      <w:docPartBody>
        <w:p w:rsidR="00C57BAA" w:rsidRDefault="00573CA4" w:rsidP="00573CA4">
          <w:pPr>
            <w:pStyle w:val="6E96AE4177B34005AEF6C189A4C6B0C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EB9111A11C643BA8CB6AF823BF0D70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809577-BE3E-4E82-8174-0E2A846A1037}"/>
      </w:docPartPr>
      <w:docPartBody>
        <w:p w:rsidR="00C57BAA" w:rsidRDefault="00573CA4" w:rsidP="00573CA4">
          <w:pPr>
            <w:pStyle w:val="3EB9111A11C643BA8CB6AF823BF0D70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BB161C5A5D14AF4B5644236B095905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B028B6F-B5A9-494D-AA79-11C95D23A762}"/>
      </w:docPartPr>
      <w:docPartBody>
        <w:p w:rsidR="00C57BAA" w:rsidRDefault="00573CA4" w:rsidP="00573CA4">
          <w:pPr>
            <w:pStyle w:val="3BB161C5A5D14AF4B5644236B095905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BF4580119224620856783235C1E5DA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0ADD771-8EB3-4D70-9A22-43A920F2BB7E}"/>
      </w:docPartPr>
      <w:docPartBody>
        <w:p w:rsidR="00C57BAA" w:rsidRDefault="00573CA4" w:rsidP="00573CA4">
          <w:pPr>
            <w:pStyle w:val="8BF4580119224620856783235C1E5DA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81243F7E1EE4F109AC6900EE011817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CFC4F13-C323-4DE8-9F01-B00F38B1C0EE}"/>
      </w:docPartPr>
      <w:docPartBody>
        <w:p w:rsidR="00C57BAA" w:rsidRDefault="00573CA4" w:rsidP="00573CA4">
          <w:pPr>
            <w:pStyle w:val="181243F7E1EE4F109AC6900EE011817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366367583964EE5AD8450FE08AA16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9549641-EDDA-4C5C-B52B-F0450F91152E}"/>
      </w:docPartPr>
      <w:docPartBody>
        <w:p w:rsidR="00C57BAA" w:rsidRDefault="00573CA4" w:rsidP="00573CA4">
          <w:pPr>
            <w:pStyle w:val="5366367583964EE5AD8450FE08AA163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EC5476A36344F93A2B379419927201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43281F-A70C-48AC-89ED-C066888DE120}"/>
      </w:docPartPr>
      <w:docPartBody>
        <w:p w:rsidR="00C57BAA" w:rsidRDefault="00573CA4" w:rsidP="00573CA4">
          <w:pPr>
            <w:pStyle w:val="FEC5476A36344F93A2B379419927201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066642A97C649F2A6017ECA16FA8E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372D63-CA1E-4EA7-BBC2-C72D33164495}"/>
      </w:docPartPr>
      <w:docPartBody>
        <w:p w:rsidR="00C57BAA" w:rsidRDefault="00573CA4" w:rsidP="00573CA4">
          <w:pPr>
            <w:pStyle w:val="4066642A97C649F2A6017ECA16FA8E0A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27E2453B67ED4DE09A3C83CF92113E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7B12962-8E9C-4125-A8E8-4A4F662DC016}"/>
      </w:docPartPr>
      <w:docPartBody>
        <w:p w:rsidR="00C57BAA" w:rsidRDefault="00573CA4" w:rsidP="00573CA4">
          <w:pPr>
            <w:pStyle w:val="27E2453B67ED4DE09A3C83CF92113ED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9835AE08B99496397008221AFD53E4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9C3031E-6A98-490D-9E3A-D9156F7ADABC}"/>
      </w:docPartPr>
      <w:docPartBody>
        <w:p w:rsidR="00C57BAA" w:rsidRDefault="00573CA4" w:rsidP="00573CA4">
          <w:pPr>
            <w:pStyle w:val="99835AE08B99496397008221AFD53E4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7EACEFC6FD04A0D835A60FD38B6324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106F0D-4DD6-4E18-A9C1-E085E27DC6BD}"/>
      </w:docPartPr>
      <w:docPartBody>
        <w:p w:rsidR="00C57BAA" w:rsidRDefault="00573CA4" w:rsidP="00573CA4">
          <w:pPr>
            <w:pStyle w:val="87EACEFC6FD04A0D835A60FD38B6324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37998C34B674B4ABD8FFE73B2745A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6CAB39-F2D8-4CD5-A0C8-56C38ADE9D1A}"/>
      </w:docPartPr>
      <w:docPartBody>
        <w:p w:rsidR="00C57BAA" w:rsidRDefault="00573CA4" w:rsidP="00573CA4">
          <w:pPr>
            <w:pStyle w:val="537998C34B674B4ABD8FFE73B2745AF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90D7310E1B34B7C9A782A97C473BCE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987AA5-23A4-4580-859F-A664375B27B7}"/>
      </w:docPartPr>
      <w:docPartBody>
        <w:p w:rsidR="00C57BAA" w:rsidRDefault="00573CA4" w:rsidP="00573CA4">
          <w:pPr>
            <w:pStyle w:val="F90D7310E1B34B7C9A782A97C473BCE9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589A02FEE14C42EC9AF84F72E6EB64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BDB8888-6AA2-482F-A960-A420828DB7B4}"/>
      </w:docPartPr>
      <w:docPartBody>
        <w:p w:rsidR="00C57BAA" w:rsidRDefault="00573CA4" w:rsidP="00573CA4">
          <w:pPr>
            <w:pStyle w:val="589A02FEE14C42EC9AF84F72E6EB6439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F5B243FF8BD481EBED014B214F686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80D13B-A3AC-4D27-9CE5-61A9ABEE9EBE}"/>
      </w:docPartPr>
      <w:docPartBody>
        <w:p w:rsidR="00C57BAA" w:rsidRDefault="00573CA4" w:rsidP="00573CA4">
          <w:pPr>
            <w:pStyle w:val="DF5B243FF8BD481EBED014B214F6863D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9C1EDA07DB304EF785E1527470F55CA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675F735-2AB4-41B9-BE38-C8BC543CE461}"/>
      </w:docPartPr>
      <w:docPartBody>
        <w:p w:rsidR="00C57BAA" w:rsidRDefault="00573CA4" w:rsidP="00573CA4">
          <w:pPr>
            <w:pStyle w:val="9C1EDA07DB304EF785E1527470F55CA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D7455685A254E40AC35CB4ADC86609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ACDE533-8236-43C5-8B26-1B635531E299}"/>
      </w:docPartPr>
      <w:docPartBody>
        <w:p w:rsidR="00C57BAA" w:rsidRDefault="00573CA4" w:rsidP="00573CA4">
          <w:pPr>
            <w:pStyle w:val="0D7455685A254E40AC35CB4ADC86609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51C9C106DED42618690377F01BD58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03F562C-7056-4390-8889-B8729D7CA428}"/>
      </w:docPartPr>
      <w:docPartBody>
        <w:p w:rsidR="00C57BAA" w:rsidRDefault="00573CA4" w:rsidP="00573CA4">
          <w:pPr>
            <w:pStyle w:val="051C9C106DED42618690377F01BD58A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331870258B4F4BA1B0B9206CACF1F1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5C6BCE-5254-4E2A-BCF3-DFB331ACE58C}"/>
      </w:docPartPr>
      <w:docPartBody>
        <w:p w:rsidR="00C57BAA" w:rsidRDefault="00573CA4" w:rsidP="00573CA4">
          <w:pPr>
            <w:pStyle w:val="331870258B4F4BA1B0B9206CACF1F15F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861714318E7475C96A110168BE2FD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43EE32-B1DC-4B42-99DF-F769C17F68C6}"/>
      </w:docPartPr>
      <w:docPartBody>
        <w:p w:rsidR="00C57BAA" w:rsidRDefault="00573CA4" w:rsidP="00573CA4">
          <w:pPr>
            <w:pStyle w:val="B861714318E7475C96A110168BE2FDB8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A26C786F7A4C4D87921B16848C87FCE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5C38B7C-C1E1-415E-A813-CDE6F61ED05F}"/>
      </w:docPartPr>
      <w:docPartBody>
        <w:p w:rsidR="00C57BAA" w:rsidRDefault="00573CA4" w:rsidP="00573CA4">
          <w:pPr>
            <w:pStyle w:val="A26C786F7A4C4D87921B16848C87FCE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8DE0F8B801344E3BB1D413D9FD55F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0A7E560-6B58-4112-9DCD-EA9486CB2756}"/>
      </w:docPartPr>
      <w:docPartBody>
        <w:p w:rsidR="00C57BAA" w:rsidRDefault="00573CA4" w:rsidP="00573CA4">
          <w:pPr>
            <w:pStyle w:val="48DE0F8B801344E3BB1D413D9FD55F2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53AF89731614DBE8DC4F47731D89B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49C535B-7F54-48A1-B712-F6900AED9B96}"/>
      </w:docPartPr>
      <w:docPartBody>
        <w:p w:rsidR="00C57BAA" w:rsidRDefault="00573CA4" w:rsidP="00573CA4">
          <w:pPr>
            <w:pStyle w:val="D53AF89731614DBE8DC4F47731D89B0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B821CE1E9C7746DABF295DAFE84FE05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354012-1023-4DCB-970A-CCCD8769AE55}"/>
      </w:docPartPr>
      <w:docPartBody>
        <w:p w:rsidR="00C57BAA" w:rsidRDefault="00573CA4" w:rsidP="00573CA4">
          <w:pPr>
            <w:pStyle w:val="B821CE1E9C7746DABF295DAFE84FE05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2C5FB980EFA4B49958505CA909DC88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4E5F03-7441-4539-81B4-BCE1909122A5}"/>
      </w:docPartPr>
      <w:docPartBody>
        <w:p w:rsidR="00C57BAA" w:rsidRDefault="00573CA4" w:rsidP="00573CA4">
          <w:pPr>
            <w:pStyle w:val="82C5FB980EFA4B49958505CA909DC88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A0E5A736F4E4062AB320B3CC05398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4E1A815-0849-483A-B5F3-F22761E734EB}"/>
      </w:docPartPr>
      <w:docPartBody>
        <w:p w:rsidR="00C57BAA" w:rsidRDefault="00573CA4" w:rsidP="00573CA4">
          <w:pPr>
            <w:pStyle w:val="2A0E5A736F4E4062AB320B3CC05398F3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D99EE12DCC442889BA77F9195EA11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C773131-56D4-456C-8B10-6CD154190457}"/>
      </w:docPartPr>
      <w:docPartBody>
        <w:p w:rsidR="00C57BAA" w:rsidRDefault="00573CA4" w:rsidP="00573CA4">
          <w:pPr>
            <w:pStyle w:val="2D99EE12DCC442889BA77F9195EA11E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053E247583C4E659779FD651ED83D1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0CE4EA0-66FA-48CB-BE02-199F44E3776A}"/>
      </w:docPartPr>
      <w:docPartBody>
        <w:p w:rsidR="00C57BAA" w:rsidRDefault="00573CA4" w:rsidP="00573CA4">
          <w:pPr>
            <w:pStyle w:val="F053E247583C4E659779FD651ED83D1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C614E0A4FF14ED3B36EA20969FEB6B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78C31D-5545-4270-8456-3E5DF6BDE8A3}"/>
      </w:docPartPr>
      <w:docPartBody>
        <w:p w:rsidR="00C57BAA" w:rsidRDefault="00573CA4" w:rsidP="00573CA4">
          <w:pPr>
            <w:pStyle w:val="1C614E0A4FF14ED3B36EA20969FEB6B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8107CA3E9D874C8FA6A4F39425258A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3D9A06B-751A-4F16-9654-D70FA93E3023}"/>
      </w:docPartPr>
      <w:docPartBody>
        <w:p w:rsidR="00C57BAA" w:rsidRDefault="00573CA4" w:rsidP="00573CA4">
          <w:pPr>
            <w:pStyle w:val="8107CA3E9D874C8FA6A4F39425258AC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B8A5DCCCD264321B21F787CED652D6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03B6D55-9D75-420B-83CF-2CED1CF84A7E}"/>
      </w:docPartPr>
      <w:docPartBody>
        <w:p w:rsidR="00C57BAA" w:rsidRDefault="00573CA4" w:rsidP="00573CA4">
          <w:pPr>
            <w:pStyle w:val="4B8A5DCCCD264321B21F787CED652D6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E8531A5C2F604F12853895DAA5BCF19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03B010-14D2-45C5-8C63-AD1E0ADE791C}"/>
      </w:docPartPr>
      <w:docPartBody>
        <w:p w:rsidR="00C57BAA" w:rsidRDefault="00573CA4" w:rsidP="00573CA4">
          <w:pPr>
            <w:pStyle w:val="E8531A5C2F604F12853895DAA5BCF19A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C4EBF49FA544936864E9FE66DC8303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964456-5686-4F51-ADF1-CC860D853E86}"/>
      </w:docPartPr>
      <w:docPartBody>
        <w:p w:rsidR="00C57BAA" w:rsidRDefault="00573CA4" w:rsidP="00573CA4">
          <w:pPr>
            <w:pStyle w:val="6C4EBF49FA544936864E9FE66DC8303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6E48E7F3844438D87C45E2089CD1E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C3EB2A6-DF42-4892-ABE1-0BF86D3B3197}"/>
      </w:docPartPr>
      <w:docPartBody>
        <w:p w:rsidR="00C57BAA" w:rsidRDefault="00573CA4" w:rsidP="00573CA4">
          <w:pPr>
            <w:pStyle w:val="96E48E7F3844438D87C45E2089CD1E3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195352221BD647B2BC7F58B384133B2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2864747-1747-4524-AC73-800FDBA73761}"/>
      </w:docPartPr>
      <w:docPartBody>
        <w:p w:rsidR="00C57BAA" w:rsidRDefault="00573CA4" w:rsidP="00573CA4">
          <w:pPr>
            <w:pStyle w:val="195352221BD647B2BC7F58B384133B27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58AFD9B53E3465DBFC3B0E69DC1F8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F769A1A-8BE6-45C0-BBA5-110F9576D1BB}"/>
      </w:docPartPr>
      <w:docPartBody>
        <w:p w:rsidR="00C57BAA" w:rsidRDefault="00573CA4" w:rsidP="00573CA4">
          <w:pPr>
            <w:pStyle w:val="A58AFD9B53E3465DBFC3B0E69DC1F855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7F41D8E01474EF086E98FF241B6BB9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09573E-86BA-48E5-8F36-52E03334F61C}"/>
      </w:docPartPr>
      <w:docPartBody>
        <w:p w:rsidR="00C57BAA" w:rsidRDefault="00573CA4" w:rsidP="00573CA4">
          <w:pPr>
            <w:pStyle w:val="37F41D8E01474EF086E98FF241B6BB96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1A6B6D34BAF475DA710D4C41693689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14DAD93-E128-4A1F-AC4A-7571106F7119}"/>
      </w:docPartPr>
      <w:docPartBody>
        <w:p w:rsidR="00C57BAA" w:rsidRDefault="00573CA4" w:rsidP="00573CA4">
          <w:pPr>
            <w:pStyle w:val="51A6B6D34BAF475DA710D4C41693689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1B98AC53FA54A9C8437B4817B8C5C1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9CC76D5-CD86-4684-B592-3E131C2B40C2}"/>
      </w:docPartPr>
      <w:docPartBody>
        <w:p w:rsidR="00C57BAA" w:rsidRDefault="00573CA4" w:rsidP="00573CA4">
          <w:pPr>
            <w:pStyle w:val="21B98AC53FA54A9C8437B4817B8C5C1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0227F93D33F44F38103860EDBB3C01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86DFFF-6D15-420B-8B5D-24556578B8C1}"/>
      </w:docPartPr>
      <w:docPartBody>
        <w:p w:rsidR="00C57BAA" w:rsidRDefault="00573CA4" w:rsidP="00573CA4">
          <w:pPr>
            <w:pStyle w:val="00227F93D33F44F38103860EDBB3C01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071AEAB9C764ED7BFFAF2F042DD7D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6192EA-4682-4166-89A6-3F4500878D04}"/>
      </w:docPartPr>
      <w:docPartBody>
        <w:p w:rsidR="00C57BAA" w:rsidRDefault="00573CA4" w:rsidP="00573CA4">
          <w:pPr>
            <w:pStyle w:val="F071AEAB9C764ED7BFFAF2F042DD7DDD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5EC9B92B619470EAF77E1BD3B1BF84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9C51505-AFE4-415E-BEF4-3E6B3C0AFE01}"/>
      </w:docPartPr>
      <w:docPartBody>
        <w:p w:rsidR="00C57BAA" w:rsidRDefault="00573CA4" w:rsidP="00573CA4">
          <w:pPr>
            <w:pStyle w:val="75EC9B92B619470EAF77E1BD3B1BF848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716755F6DA84D949761BB80E3BCB7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BA50AFD-FA85-41A5-A1E5-D1E85E1F6AFD}"/>
      </w:docPartPr>
      <w:docPartBody>
        <w:p w:rsidR="00C57BAA" w:rsidRDefault="00573CA4" w:rsidP="00573CA4">
          <w:pPr>
            <w:pStyle w:val="5716755F6DA84D949761BB80E3BCB770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8D4669D25074ADF823462E71327D3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DDA7A-2BDB-4922-AC98-B60CD1AE0297}"/>
      </w:docPartPr>
      <w:docPartBody>
        <w:p w:rsidR="00C57BAA" w:rsidRDefault="00573CA4" w:rsidP="00573CA4">
          <w:pPr>
            <w:pStyle w:val="28D4669D25074ADF823462E71327D38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7FD32A99D4B4A7B8AD9421E07B7A7E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58C192-2658-4C2A-B7FA-1BBDE44F92E2}"/>
      </w:docPartPr>
      <w:docPartBody>
        <w:p w:rsidR="00C57BAA" w:rsidRDefault="00573CA4" w:rsidP="00573CA4">
          <w:pPr>
            <w:pStyle w:val="07FD32A99D4B4A7B8AD9421E07B7A7E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C076AAB3A6B44C8A711935785D0A40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D4FA4C3-2613-4F73-A349-AF41E24CC8A4}"/>
      </w:docPartPr>
      <w:docPartBody>
        <w:p w:rsidR="00C57BAA" w:rsidRDefault="00573CA4" w:rsidP="00573CA4">
          <w:pPr>
            <w:pStyle w:val="4C076AAB3A6B44C8A711935785D0A407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FE84786678D4E5F90FE73DECF997C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7B4076-EB71-4169-A709-686944EE1C17}"/>
      </w:docPartPr>
      <w:docPartBody>
        <w:p w:rsidR="00C57BAA" w:rsidRDefault="00573CA4" w:rsidP="00573CA4">
          <w:pPr>
            <w:pStyle w:val="3FE84786678D4E5F90FE73DECF997C65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258E02145674C4692A77D8B1246DA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99EADE-E2F2-415B-8E1A-8EDDCD94E917}"/>
      </w:docPartPr>
      <w:docPartBody>
        <w:p w:rsidR="00C57BAA" w:rsidRDefault="00573CA4" w:rsidP="00573CA4">
          <w:pPr>
            <w:pStyle w:val="7258E02145674C4692A77D8B1246DAC1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98C4AA68A90419E876400DD80617C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E113107-E38E-494D-92B1-988D0D4C8E2B}"/>
      </w:docPartPr>
      <w:docPartBody>
        <w:p w:rsidR="00C57BAA" w:rsidRDefault="00573CA4" w:rsidP="00573CA4">
          <w:pPr>
            <w:pStyle w:val="A98C4AA68A90419E876400DD80617C1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B5D28AAC48284C7B8775DB18C77110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3111AFF-B23A-4F43-8A8C-D854AD461AF3}"/>
      </w:docPartPr>
      <w:docPartBody>
        <w:p w:rsidR="00C57BAA" w:rsidRDefault="00573CA4" w:rsidP="00573CA4">
          <w:pPr>
            <w:pStyle w:val="B5D28AAC48284C7B8775DB18C771102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2780F6A02DE461E962ADFFF09D17A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357E906-0DD8-4A78-A54D-E0D4674911A5}"/>
      </w:docPartPr>
      <w:docPartBody>
        <w:p w:rsidR="00C57BAA" w:rsidRDefault="00573CA4" w:rsidP="00573CA4">
          <w:pPr>
            <w:pStyle w:val="22780F6A02DE461E962ADFFF09D17AE3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44AE566B86B744349B29A0B35FAB8E0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72D6F0-F5DF-4E7D-B6B0-045537CBB0B7}"/>
      </w:docPartPr>
      <w:docPartBody>
        <w:p w:rsidR="00C57BAA" w:rsidRDefault="00573CA4" w:rsidP="00573CA4">
          <w:pPr>
            <w:pStyle w:val="44AE566B86B744349B29A0B35FAB8E0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F973879066F4E709258E2551658AA9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10DE96-E8F4-4AC5-8BB0-0C66B298B0D4}"/>
      </w:docPartPr>
      <w:docPartBody>
        <w:p w:rsidR="00C57BAA" w:rsidRDefault="00573CA4" w:rsidP="00573CA4">
          <w:pPr>
            <w:pStyle w:val="FF973879066F4E709258E2551658AA93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D19601A434C4B4DAE9985BB0967D4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71EAA24-CE81-4A69-9E69-569A2E9D3DA7}"/>
      </w:docPartPr>
      <w:docPartBody>
        <w:p w:rsidR="00C57BAA" w:rsidRDefault="00573CA4" w:rsidP="00573CA4">
          <w:pPr>
            <w:pStyle w:val="4D19601A434C4B4DAE9985BB0967D47C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3A137DC0ACA646D2A00538502BF5B6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090D68F-00C2-428A-8C0B-7781AC9493F5}"/>
      </w:docPartPr>
      <w:docPartBody>
        <w:p w:rsidR="00C57BAA" w:rsidRDefault="00573CA4" w:rsidP="00573CA4">
          <w:pPr>
            <w:pStyle w:val="3A137DC0ACA646D2A00538502BF5B64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0F367321F364C88887AD99D41181E7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7A26FD9-17B7-4952-A1BF-6758DBC5CC28}"/>
      </w:docPartPr>
      <w:docPartBody>
        <w:p w:rsidR="00C57BAA" w:rsidRDefault="00573CA4" w:rsidP="00573CA4">
          <w:pPr>
            <w:pStyle w:val="50F367321F364C88887AD99D41181E7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7BF845C0BE64BCEA1AB009EE34E60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498B108-CE7B-47D3-A8AC-BAA49B540160}"/>
      </w:docPartPr>
      <w:docPartBody>
        <w:p w:rsidR="00C57BAA" w:rsidRDefault="00573CA4" w:rsidP="00573CA4">
          <w:pPr>
            <w:pStyle w:val="87BF845C0BE64BCEA1AB009EE34E607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244006506437483D853939D4F597577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FC5B6B-DD38-4C20-A1C0-D82B854F0D41}"/>
      </w:docPartPr>
      <w:docPartBody>
        <w:p w:rsidR="00C57BAA" w:rsidRDefault="00573CA4" w:rsidP="00573CA4">
          <w:pPr>
            <w:pStyle w:val="244006506437483D853939D4F597577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0C10380A959448FDACAF69C1737B98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DA31478-66CD-410C-BDE5-FB9CA1116125}"/>
      </w:docPartPr>
      <w:docPartBody>
        <w:p w:rsidR="00C57BAA" w:rsidRDefault="00573CA4" w:rsidP="00573CA4">
          <w:pPr>
            <w:pStyle w:val="0C10380A959448FDACAF69C1737B981C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8F48DF1912434F799193B6931658BF1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E681C6-F050-486C-8282-D4B6B1A5801C}"/>
      </w:docPartPr>
      <w:docPartBody>
        <w:p w:rsidR="00C57BAA" w:rsidRDefault="00573CA4" w:rsidP="00573CA4">
          <w:pPr>
            <w:pStyle w:val="8F48DF1912434F799193B6931658BF13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5F4997B7C764E5EBD64737F4F1494A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2E59D8D-7C30-4735-A65F-FBD8C4EED366}"/>
      </w:docPartPr>
      <w:docPartBody>
        <w:p w:rsidR="00C57BAA" w:rsidRDefault="00573CA4" w:rsidP="00573CA4">
          <w:pPr>
            <w:pStyle w:val="25F4997B7C764E5EBD64737F4F1494AE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CFA0857B872478A8E4AE509D789FB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5BA988A-A523-4EE4-A4C2-133787939910}"/>
      </w:docPartPr>
      <w:docPartBody>
        <w:p w:rsidR="00C57BAA" w:rsidRDefault="00573CA4" w:rsidP="00573CA4">
          <w:pPr>
            <w:pStyle w:val="5CFA0857B872478A8E4AE509D789FB1F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93B44EFC4E847CEA80C0EC0C99CF6B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4E9A3B-54E1-4A31-B6E6-EF6FE98D6B39}"/>
      </w:docPartPr>
      <w:docPartBody>
        <w:p w:rsidR="00C57BAA" w:rsidRDefault="00573CA4" w:rsidP="00573CA4">
          <w:pPr>
            <w:pStyle w:val="293B44EFC4E847CEA80C0EC0C99CF6BB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EB254C626444F949C9699F01923C29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FA8E7A4-C5C2-4E9F-93C3-A020F99444AD}"/>
      </w:docPartPr>
      <w:docPartBody>
        <w:p w:rsidR="00C57BAA" w:rsidRDefault="00573CA4" w:rsidP="00573CA4">
          <w:pPr>
            <w:pStyle w:val="CEB254C626444F949C9699F01923C295"/>
          </w:pPr>
          <w:r w:rsidRPr="00E4679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95C1A62F0074525A099AD7F03E0B6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E559389-E838-441B-9E2B-C5D7F8010923}"/>
      </w:docPartPr>
      <w:docPartBody>
        <w:p w:rsidR="00C57BAA" w:rsidRDefault="00573CA4" w:rsidP="00573CA4">
          <w:pPr>
            <w:pStyle w:val="295C1A62F0074525A099AD7F03E0B629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C584707512D54ED2AE24C3436366D8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9FF6E1-3C4E-4F8B-AF18-A2DE14F64DD5}"/>
      </w:docPartPr>
      <w:docPartBody>
        <w:p w:rsidR="00C57BAA" w:rsidRDefault="00573CA4" w:rsidP="00573CA4">
          <w:pPr>
            <w:pStyle w:val="C584707512D54ED2AE24C3436366D822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CE01BF596D2485E90969C88109FA65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2DD6C6-E500-4B9F-9249-B7DB4C1C4AF5}"/>
      </w:docPartPr>
      <w:docPartBody>
        <w:p w:rsidR="00C57BAA" w:rsidRDefault="00573CA4" w:rsidP="00573CA4">
          <w:pPr>
            <w:pStyle w:val="7CE01BF596D2485E90969C88109FA65D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7F77A50DD6547699A8EE2ED9F67ECE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CB6F0B7-B1CC-479A-B4B3-ABAB1C90C33C}"/>
      </w:docPartPr>
      <w:docPartBody>
        <w:p w:rsidR="00C57BAA" w:rsidRDefault="00573CA4" w:rsidP="00573CA4">
          <w:pPr>
            <w:pStyle w:val="D7F77A50DD6547699A8EE2ED9F67ECE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5EB01F5C04D041738080FA630301770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D03544-B903-4BC9-BB9F-74BC5CE81330}"/>
      </w:docPartPr>
      <w:docPartBody>
        <w:p w:rsidR="00C57BAA" w:rsidRDefault="00573CA4" w:rsidP="00573CA4">
          <w:pPr>
            <w:pStyle w:val="5EB01F5C04D041738080FA6303017704"/>
          </w:pPr>
          <w:r w:rsidRPr="00AB1A73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E6D"/>
    <w:rsid w:val="000777FE"/>
    <w:rsid w:val="001820AF"/>
    <w:rsid w:val="001D4575"/>
    <w:rsid w:val="002C74A3"/>
    <w:rsid w:val="003174F2"/>
    <w:rsid w:val="00365982"/>
    <w:rsid w:val="003C6646"/>
    <w:rsid w:val="00485274"/>
    <w:rsid w:val="00532B5A"/>
    <w:rsid w:val="00573CA4"/>
    <w:rsid w:val="005D2C4E"/>
    <w:rsid w:val="0071275E"/>
    <w:rsid w:val="00846F04"/>
    <w:rsid w:val="00854B4E"/>
    <w:rsid w:val="008E3A34"/>
    <w:rsid w:val="00AB4612"/>
    <w:rsid w:val="00AF1E6D"/>
    <w:rsid w:val="00BE2869"/>
    <w:rsid w:val="00C247B9"/>
    <w:rsid w:val="00C57BAA"/>
    <w:rsid w:val="00DE2902"/>
    <w:rsid w:val="00FD4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3CA4"/>
    <w:rPr>
      <w:color w:val="808080"/>
    </w:rPr>
  </w:style>
  <w:style w:type="paragraph" w:customStyle="1" w:styleId="DEBA996E69AD4ADC94828480C185B130">
    <w:name w:val="DEBA996E69AD4ADC94828480C185B130"/>
    <w:rsid w:val="001820AF"/>
    <w:rPr>
      <w:lang w:eastAsia="zh-CN"/>
    </w:rPr>
  </w:style>
  <w:style w:type="paragraph" w:customStyle="1" w:styleId="6FAB478DA91E4DA08A2EDBF053983C12">
    <w:name w:val="6FAB478DA91E4DA08A2EDBF053983C12"/>
    <w:rsid w:val="001820AF"/>
    <w:rPr>
      <w:lang w:eastAsia="zh-CN"/>
    </w:rPr>
  </w:style>
  <w:style w:type="paragraph" w:customStyle="1" w:styleId="9F790FE720F8401ABCAACD1240C739C5">
    <w:name w:val="9F790FE720F8401ABCAACD1240C739C5"/>
    <w:rsid w:val="001820AF"/>
    <w:rPr>
      <w:lang w:eastAsia="zh-CN"/>
    </w:rPr>
  </w:style>
  <w:style w:type="paragraph" w:customStyle="1" w:styleId="7DE28CE016C1416B833D5C3EDFDB74F7">
    <w:name w:val="7DE28CE016C1416B833D5C3EDFDB74F7"/>
    <w:rsid w:val="00AB4612"/>
    <w:rPr>
      <w:lang w:val="tr-TR" w:eastAsia="tr-TR"/>
    </w:rPr>
  </w:style>
  <w:style w:type="paragraph" w:customStyle="1" w:styleId="794EF356C95E4C1498C594340C0819A8">
    <w:name w:val="794EF356C95E4C1498C594340C0819A8"/>
    <w:rsid w:val="00AB4612"/>
    <w:rPr>
      <w:lang w:val="tr-TR" w:eastAsia="tr-TR"/>
    </w:rPr>
  </w:style>
  <w:style w:type="paragraph" w:customStyle="1" w:styleId="84281D5A5F604F5BBCF706F940EEB4B1">
    <w:name w:val="84281D5A5F604F5BBCF706F940EEB4B1"/>
    <w:rsid w:val="00573CA4"/>
  </w:style>
  <w:style w:type="paragraph" w:customStyle="1" w:styleId="B158F8C2DCF942F3BADDEDA8D19CD283">
    <w:name w:val="B158F8C2DCF942F3BADDEDA8D19CD283"/>
    <w:rsid w:val="00573CA4"/>
  </w:style>
  <w:style w:type="paragraph" w:customStyle="1" w:styleId="1E79BFADDFCA4AB3B567A6605E2CF83C">
    <w:name w:val="1E79BFADDFCA4AB3B567A6605E2CF83C"/>
    <w:rsid w:val="00573CA4"/>
  </w:style>
  <w:style w:type="paragraph" w:customStyle="1" w:styleId="326FE303DF6C45E8A8801268834134FE">
    <w:name w:val="326FE303DF6C45E8A8801268834134FE"/>
    <w:rsid w:val="00573CA4"/>
  </w:style>
  <w:style w:type="paragraph" w:customStyle="1" w:styleId="BB7CE51B659C40A9B9F7F6B1B1AF6ABB">
    <w:name w:val="BB7CE51B659C40A9B9F7F6B1B1AF6ABB"/>
    <w:rsid w:val="00573CA4"/>
  </w:style>
  <w:style w:type="paragraph" w:customStyle="1" w:styleId="1C7F09F4242C42759EAFCFEA8937C333">
    <w:name w:val="1C7F09F4242C42759EAFCFEA8937C333"/>
    <w:rsid w:val="00573CA4"/>
  </w:style>
  <w:style w:type="paragraph" w:customStyle="1" w:styleId="4F9133B27CD04DB297AE7AE33D79D41E">
    <w:name w:val="4F9133B27CD04DB297AE7AE33D79D41E"/>
    <w:rsid w:val="00573CA4"/>
  </w:style>
  <w:style w:type="paragraph" w:customStyle="1" w:styleId="6976C3A85CFE471798E6BE17CDEFD8E1">
    <w:name w:val="6976C3A85CFE471798E6BE17CDEFD8E1"/>
    <w:rsid w:val="00573CA4"/>
  </w:style>
  <w:style w:type="paragraph" w:customStyle="1" w:styleId="AF61DDBE1DA8413C857BA7BADE12F06C">
    <w:name w:val="AF61DDBE1DA8413C857BA7BADE12F06C"/>
    <w:rsid w:val="00573CA4"/>
  </w:style>
  <w:style w:type="paragraph" w:customStyle="1" w:styleId="1514ED811BC84BEE9C0E85CA0374FE80">
    <w:name w:val="1514ED811BC84BEE9C0E85CA0374FE80"/>
    <w:rsid w:val="00573CA4"/>
  </w:style>
  <w:style w:type="paragraph" w:customStyle="1" w:styleId="A85BE6CAC4A84EA7BD9C7D085B08F986">
    <w:name w:val="A85BE6CAC4A84EA7BD9C7D085B08F986"/>
    <w:rsid w:val="00573CA4"/>
  </w:style>
  <w:style w:type="paragraph" w:customStyle="1" w:styleId="E05E1571E65D4E59B635A9817FD1E440">
    <w:name w:val="E05E1571E65D4E59B635A9817FD1E440"/>
    <w:rsid w:val="00573CA4"/>
  </w:style>
  <w:style w:type="paragraph" w:customStyle="1" w:styleId="22EF3C50C2424FF9B5D2D47BD561DC2B">
    <w:name w:val="22EF3C50C2424FF9B5D2D47BD561DC2B"/>
    <w:rsid w:val="00573CA4"/>
  </w:style>
  <w:style w:type="paragraph" w:customStyle="1" w:styleId="74F5FEB5B95F4329B840FE8AC03A5022">
    <w:name w:val="74F5FEB5B95F4329B840FE8AC03A5022"/>
    <w:rsid w:val="00573CA4"/>
  </w:style>
  <w:style w:type="paragraph" w:customStyle="1" w:styleId="426B4B673F234B8787124BC1DEEB0F09">
    <w:name w:val="426B4B673F234B8787124BC1DEEB0F09"/>
    <w:rsid w:val="00573CA4"/>
  </w:style>
  <w:style w:type="paragraph" w:customStyle="1" w:styleId="8DAA920697EE46E0927226BFEAD6EBFC">
    <w:name w:val="8DAA920697EE46E0927226BFEAD6EBFC"/>
    <w:rsid w:val="00573CA4"/>
  </w:style>
  <w:style w:type="paragraph" w:customStyle="1" w:styleId="FB29E2FF5B234C03992C5F9A00C9B49A">
    <w:name w:val="FB29E2FF5B234C03992C5F9A00C9B49A"/>
    <w:rsid w:val="00573CA4"/>
  </w:style>
  <w:style w:type="paragraph" w:customStyle="1" w:styleId="83564E845E724AD2878860679893F558">
    <w:name w:val="83564E845E724AD2878860679893F558"/>
    <w:rsid w:val="00573CA4"/>
  </w:style>
  <w:style w:type="paragraph" w:customStyle="1" w:styleId="D1B3976663904A1BA564C2C4008F7B0C">
    <w:name w:val="D1B3976663904A1BA564C2C4008F7B0C"/>
    <w:rsid w:val="00573CA4"/>
  </w:style>
  <w:style w:type="paragraph" w:customStyle="1" w:styleId="A66447CEDF5A422EB4D043C18064A4E8">
    <w:name w:val="A66447CEDF5A422EB4D043C18064A4E8"/>
    <w:rsid w:val="00573CA4"/>
  </w:style>
  <w:style w:type="paragraph" w:customStyle="1" w:styleId="5B5BD6DDC13649488BD6161060AAA066">
    <w:name w:val="5B5BD6DDC13649488BD6161060AAA066"/>
    <w:rsid w:val="00573CA4"/>
  </w:style>
  <w:style w:type="paragraph" w:customStyle="1" w:styleId="4544D1FE2B594C6F9014601DE3FCB522">
    <w:name w:val="4544D1FE2B594C6F9014601DE3FCB522"/>
    <w:rsid w:val="00573CA4"/>
  </w:style>
  <w:style w:type="paragraph" w:customStyle="1" w:styleId="B1EACE9B975E40B8A1B68F037A796F10">
    <w:name w:val="B1EACE9B975E40B8A1B68F037A796F10"/>
    <w:rsid w:val="00573CA4"/>
  </w:style>
  <w:style w:type="paragraph" w:customStyle="1" w:styleId="B564921C8B7148CE96AD0BDBAD56A3E5">
    <w:name w:val="B564921C8B7148CE96AD0BDBAD56A3E5"/>
    <w:rsid w:val="00573CA4"/>
  </w:style>
  <w:style w:type="paragraph" w:customStyle="1" w:styleId="1F32A51FE6644BBA9F884C11993975EE">
    <w:name w:val="1F32A51FE6644BBA9F884C11993975EE"/>
    <w:rsid w:val="00573CA4"/>
  </w:style>
  <w:style w:type="paragraph" w:customStyle="1" w:styleId="1081FCE450AC4026A5A751987F50CF4A">
    <w:name w:val="1081FCE450AC4026A5A751987F50CF4A"/>
    <w:rsid w:val="00573CA4"/>
  </w:style>
  <w:style w:type="paragraph" w:customStyle="1" w:styleId="93132300D1EF45FDA58A433425342495">
    <w:name w:val="93132300D1EF45FDA58A433425342495"/>
    <w:rsid w:val="00573CA4"/>
  </w:style>
  <w:style w:type="paragraph" w:customStyle="1" w:styleId="11DA1150E5204730843B0B1CA279DCEE">
    <w:name w:val="11DA1150E5204730843B0B1CA279DCEE"/>
    <w:rsid w:val="00573CA4"/>
  </w:style>
  <w:style w:type="paragraph" w:customStyle="1" w:styleId="2A577465491A43F2A393C9649332186C">
    <w:name w:val="2A577465491A43F2A393C9649332186C"/>
    <w:rsid w:val="00573CA4"/>
  </w:style>
  <w:style w:type="paragraph" w:customStyle="1" w:styleId="BE45A837F96C4AEAAE9A1B89F7217271">
    <w:name w:val="BE45A837F96C4AEAAE9A1B89F7217271"/>
    <w:rsid w:val="00573CA4"/>
  </w:style>
  <w:style w:type="paragraph" w:customStyle="1" w:styleId="A19BF8ABB8084E8AA652B127C142A5AA">
    <w:name w:val="A19BF8ABB8084E8AA652B127C142A5AA"/>
    <w:rsid w:val="00573CA4"/>
  </w:style>
  <w:style w:type="paragraph" w:customStyle="1" w:styleId="686573185CC54967ACB7DFAC62206DE3">
    <w:name w:val="686573185CC54967ACB7DFAC62206DE3"/>
    <w:rsid w:val="00573CA4"/>
  </w:style>
  <w:style w:type="paragraph" w:customStyle="1" w:styleId="FD6708A317414B458AEEB87CEF169143">
    <w:name w:val="FD6708A317414B458AEEB87CEF169143"/>
    <w:rsid w:val="00573CA4"/>
  </w:style>
  <w:style w:type="paragraph" w:customStyle="1" w:styleId="0D3EBC2F8E76417D8C23D228A265FB33">
    <w:name w:val="0D3EBC2F8E76417D8C23D228A265FB33"/>
    <w:rsid w:val="00573CA4"/>
  </w:style>
  <w:style w:type="paragraph" w:customStyle="1" w:styleId="CE00D7855F7E49DE96AC178E3C7C595D">
    <w:name w:val="CE00D7855F7E49DE96AC178E3C7C595D"/>
    <w:rsid w:val="00573CA4"/>
  </w:style>
  <w:style w:type="paragraph" w:customStyle="1" w:styleId="7B9601A8A2754DE7BF824A1E6F2E22E1">
    <w:name w:val="7B9601A8A2754DE7BF824A1E6F2E22E1"/>
    <w:rsid w:val="00573CA4"/>
  </w:style>
  <w:style w:type="paragraph" w:customStyle="1" w:styleId="18FFD28EB6DF4ACE8276AB5DDCC75611">
    <w:name w:val="18FFD28EB6DF4ACE8276AB5DDCC75611"/>
    <w:rsid w:val="00573CA4"/>
  </w:style>
  <w:style w:type="paragraph" w:customStyle="1" w:styleId="3534D27D79664D689EF34F9EF3300A6C">
    <w:name w:val="3534D27D79664D689EF34F9EF3300A6C"/>
    <w:rsid w:val="00573CA4"/>
  </w:style>
  <w:style w:type="paragraph" w:customStyle="1" w:styleId="42B8160B5E21486F9E046F444EA624CD">
    <w:name w:val="42B8160B5E21486F9E046F444EA624CD"/>
    <w:rsid w:val="00573CA4"/>
  </w:style>
  <w:style w:type="paragraph" w:customStyle="1" w:styleId="16AA994BDC05411EBA18A47167A25041">
    <w:name w:val="16AA994BDC05411EBA18A47167A25041"/>
    <w:rsid w:val="00573CA4"/>
  </w:style>
  <w:style w:type="paragraph" w:customStyle="1" w:styleId="DF3B989FE8084859ACD85EAF6310DD03">
    <w:name w:val="DF3B989FE8084859ACD85EAF6310DD03"/>
    <w:rsid w:val="00573CA4"/>
  </w:style>
  <w:style w:type="paragraph" w:customStyle="1" w:styleId="3C875957F5274443B50EBE460D7A66FC">
    <w:name w:val="3C875957F5274443B50EBE460D7A66FC"/>
    <w:rsid w:val="00573CA4"/>
  </w:style>
  <w:style w:type="paragraph" w:customStyle="1" w:styleId="3FA43B3DB8784C72A24BF466E379AB26">
    <w:name w:val="3FA43B3DB8784C72A24BF466E379AB26"/>
    <w:rsid w:val="00573CA4"/>
  </w:style>
  <w:style w:type="paragraph" w:customStyle="1" w:styleId="6F9F69DD87774410A148E5525636AFDF">
    <w:name w:val="6F9F69DD87774410A148E5525636AFDF"/>
    <w:rsid w:val="00573CA4"/>
  </w:style>
  <w:style w:type="paragraph" w:customStyle="1" w:styleId="065BB6EE040D4D2EA76F411FF522ABDE">
    <w:name w:val="065BB6EE040D4D2EA76F411FF522ABDE"/>
    <w:rsid w:val="00573CA4"/>
  </w:style>
  <w:style w:type="paragraph" w:customStyle="1" w:styleId="6E96AE4177B34005AEF6C189A4C6B0C8">
    <w:name w:val="6E96AE4177B34005AEF6C189A4C6B0C8"/>
    <w:rsid w:val="00573CA4"/>
  </w:style>
  <w:style w:type="paragraph" w:customStyle="1" w:styleId="3EB9111A11C643BA8CB6AF823BF0D701">
    <w:name w:val="3EB9111A11C643BA8CB6AF823BF0D701"/>
    <w:rsid w:val="00573CA4"/>
  </w:style>
  <w:style w:type="paragraph" w:customStyle="1" w:styleId="3BB161C5A5D14AF4B5644236B0959054">
    <w:name w:val="3BB161C5A5D14AF4B5644236B0959054"/>
    <w:rsid w:val="00573CA4"/>
  </w:style>
  <w:style w:type="paragraph" w:customStyle="1" w:styleId="8BF4580119224620856783235C1E5DAE">
    <w:name w:val="8BF4580119224620856783235C1E5DAE"/>
    <w:rsid w:val="00573CA4"/>
  </w:style>
  <w:style w:type="paragraph" w:customStyle="1" w:styleId="181243F7E1EE4F109AC6900EE0118175">
    <w:name w:val="181243F7E1EE4F109AC6900EE0118175"/>
    <w:rsid w:val="00573CA4"/>
  </w:style>
  <w:style w:type="paragraph" w:customStyle="1" w:styleId="5366367583964EE5AD8450FE08AA1638">
    <w:name w:val="5366367583964EE5AD8450FE08AA1638"/>
    <w:rsid w:val="00573CA4"/>
  </w:style>
  <w:style w:type="paragraph" w:customStyle="1" w:styleId="FEC5476A36344F93A2B3794199272015">
    <w:name w:val="FEC5476A36344F93A2B3794199272015"/>
    <w:rsid w:val="00573CA4"/>
  </w:style>
  <w:style w:type="paragraph" w:customStyle="1" w:styleId="4066642A97C649F2A6017ECA16FA8E0A">
    <w:name w:val="4066642A97C649F2A6017ECA16FA8E0A"/>
    <w:rsid w:val="00573CA4"/>
  </w:style>
  <w:style w:type="paragraph" w:customStyle="1" w:styleId="27E2453B67ED4DE09A3C83CF92113ED6">
    <w:name w:val="27E2453B67ED4DE09A3C83CF92113ED6"/>
    <w:rsid w:val="00573CA4"/>
  </w:style>
  <w:style w:type="paragraph" w:customStyle="1" w:styleId="99835AE08B99496397008221AFD53E48">
    <w:name w:val="99835AE08B99496397008221AFD53E48"/>
    <w:rsid w:val="00573CA4"/>
  </w:style>
  <w:style w:type="paragraph" w:customStyle="1" w:styleId="87EACEFC6FD04A0D835A60FD38B63247">
    <w:name w:val="87EACEFC6FD04A0D835A60FD38B63247"/>
    <w:rsid w:val="00573CA4"/>
  </w:style>
  <w:style w:type="paragraph" w:customStyle="1" w:styleId="537998C34B674B4ABD8FFE73B2745AF9">
    <w:name w:val="537998C34B674B4ABD8FFE73B2745AF9"/>
    <w:rsid w:val="00573CA4"/>
  </w:style>
  <w:style w:type="paragraph" w:customStyle="1" w:styleId="F90D7310E1B34B7C9A782A97C473BCE9">
    <w:name w:val="F90D7310E1B34B7C9A782A97C473BCE9"/>
    <w:rsid w:val="00573CA4"/>
  </w:style>
  <w:style w:type="paragraph" w:customStyle="1" w:styleId="589A02FEE14C42EC9AF84F72E6EB6439">
    <w:name w:val="589A02FEE14C42EC9AF84F72E6EB6439"/>
    <w:rsid w:val="00573CA4"/>
  </w:style>
  <w:style w:type="paragraph" w:customStyle="1" w:styleId="DF5B243FF8BD481EBED014B214F6863D">
    <w:name w:val="DF5B243FF8BD481EBED014B214F6863D"/>
    <w:rsid w:val="00573CA4"/>
  </w:style>
  <w:style w:type="paragraph" w:customStyle="1" w:styleId="9C1EDA07DB304EF785E1527470F55CAC">
    <w:name w:val="9C1EDA07DB304EF785E1527470F55CAC"/>
    <w:rsid w:val="00573CA4"/>
  </w:style>
  <w:style w:type="paragraph" w:customStyle="1" w:styleId="0D7455685A254E40AC35CB4ADC86609A">
    <w:name w:val="0D7455685A254E40AC35CB4ADC86609A"/>
    <w:rsid w:val="00573CA4"/>
  </w:style>
  <w:style w:type="paragraph" w:customStyle="1" w:styleId="051C9C106DED42618690377F01BD58A3">
    <w:name w:val="051C9C106DED42618690377F01BD58A3"/>
    <w:rsid w:val="00573CA4"/>
  </w:style>
  <w:style w:type="paragraph" w:customStyle="1" w:styleId="331870258B4F4BA1B0B9206CACF1F15F">
    <w:name w:val="331870258B4F4BA1B0B9206CACF1F15F"/>
    <w:rsid w:val="00573CA4"/>
  </w:style>
  <w:style w:type="paragraph" w:customStyle="1" w:styleId="B861714318E7475C96A110168BE2FDB8">
    <w:name w:val="B861714318E7475C96A110168BE2FDB8"/>
    <w:rsid w:val="00573CA4"/>
  </w:style>
  <w:style w:type="paragraph" w:customStyle="1" w:styleId="A26C786F7A4C4D87921B16848C87FCE0">
    <w:name w:val="A26C786F7A4C4D87921B16848C87FCE0"/>
    <w:rsid w:val="00573CA4"/>
  </w:style>
  <w:style w:type="paragraph" w:customStyle="1" w:styleId="48DE0F8B801344E3BB1D413D9FD55F2B">
    <w:name w:val="48DE0F8B801344E3BB1D413D9FD55F2B"/>
    <w:rsid w:val="00573CA4"/>
  </w:style>
  <w:style w:type="paragraph" w:customStyle="1" w:styleId="D53AF89731614DBE8DC4F47731D89B03">
    <w:name w:val="D53AF89731614DBE8DC4F47731D89B03"/>
    <w:rsid w:val="00573CA4"/>
  </w:style>
  <w:style w:type="paragraph" w:customStyle="1" w:styleId="B821CE1E9C7746DABF295DAFE84FE053">
    <w:name w:val="B821CE1E9C7746DABF295DAFE84FE053"/>
    <w:rsid w:val="00573CA4"/>
  </w:style>
  <w:style w:type="paragraph" w:customStyle="1" w:styleId="82C5FB980EFA4B49958505CA909DC88A">
    <w:name w:val="82C5FB980EFA4B49958505CA909DC88A"/>
    <w:rsid w:val="00573CA4"/>
  </w:style>
  <w:style w:type="paragraph" w:customStyle="1" w:styleId="2A0E5A736F4E4062AB320B3CC05398F3">
    <w:name w:val="2A0E5A736F4E4062AB320B3CC05398F3"/>
    <w:rsid w:val="00573CA4"/>
  </w:style>
  <w:style w:type="paragraph" w:customStyle="1" w:styleId="5DB01002712843F1A62206C3711479D4">
    <w:name w:val="5DB01002712843F1A62206C3711479D4"/>
    <w:rsid w:val="00573CA4"/>
  </w:style>
  <w:style w:type="paragraph" w:customStyle="1" w:styleId="1BC47F6CE22546B690BEDC03981525E7">
    <w:name w:val="1BC47F6CE22546B690BEDC03981525E7"/>
    <w:rsid w:val="00573CA4"/>
  </w:style>
  <w:style w:type="paragraph" w:customStyle="1" w:styleId="3B05FEDB7D994BCAB1F2B68693DC6809">
    <w:name w:val="3B05FEDB7D994BCAB1F2B68693DC6809"/>
    <w:rsid w:val="00573CA4"/>
  </w:style>
  <w:style w:type="paragraph" w:customStyle="1" w:styleId="5A9E349DF03041058AD6463617EDBADE">
    <w:name w:val="5A9E349DF03041058AD6463617EDBADE"/>
    <w:rsid w:val="00573CA4"/>
  </w:style>
  <w:style w:type="paragraph" w:customStyle="1" w:styleId="668991E7F0A24E3089B5DA6AFBF1F434">
    <w:name w:val="668991E7F0A24E3089B5DA6AFBF1F434"/>
    <w:rsid w:val="00573CA4"/>
  </w:style>
  <w:style w:type="paragraph" w:customStyle="1" w:styleId="12CD40DE19B14206AE115BBEE0363334">
    <w:name w:val="12CD40DE19B14206AE115BBEE0363334"/>
    <w:rsid w:val="00573CA4"/>
  </w:style>
  <w:style w:type="paragraph" w:customStyle="1" w:styleId="2D99EE12DCC442889BA77F9195EA11E5">
    <w:name w:val="2D99EE12DCC442889BA77F9195EA11E5"/>
    <w:rsid w:val="00573CA4"/>
  </w:style>
  <w:style w:type="paragraph" w:customStyle="1" w:styleId="F053E247583C4E659779FD651ED83D1D">
    <w:name w:val="F053E247583C4E659779FD651ED83D1D"/>
    <w:rsid w:val="00573CA4"/>
  </w:style>
  <w:style w:type="paragraph" w:customStyle="1" w:styleId="1C614E0A4FF14ED3B36EA20969FEB6B5">
    <w:name w:val="1C614E0A4FF14ED3B36EA20969FEB6B5"/>
    <w:rsid w:val="00573CA4"/>
  </w:style>
  <w:style w:type="paragraph" w:customStyle="1" w:styleId="8107CA3E9D874C8FA6A4F39425258ACC">
    <w:name w:val="8107CA3E9D874C8FA6A4F39425258ACC"/>
    <w:rsid w:val="00573CA4"/>
  </w:style>
  <w:style w:type="paragraph" w:customStyle="1" w:styleId="4B8A5DCCCD264321B21F787CED652D69">
    <w:name w:val="4B8A5DCCCD264321B21F787CED652D69"/>
    <w:rsid w:val="00573CA4"/>
  </w:style>
  <w:style w:type="paragraph" w:customStyle="1" w:styleId="E8531A5C2F604F12853895DAA5BCF19A">
    <w:name w:val="E8531A5C2F604F12853895DAA5BCF19A"/>
    <w:rsid w:val="00573CA4"/>
  </w:style>
  <w:style w:type="paragraph" w:customStyle="1" w:styleId="6C4EBF49FA544936864E9FE66DC8303B">
    <w:name w:val="6C4EBF49FA544936864E9FE66DC8303B"/>
    <w:rsid w:val="00573CA4"/>
  </w:style>
  <w:style w:type="paragraph" w:customStyle="1" w:styleId="96E48E7F3844438D87C45E2089CD1E3D">
    <w:name w:val="96E48E7F3844438D87C45E2089CD1E3D"/>
    <w:rsid w:val="00573CA4"/>
  </w:style>
  <w:style w:type="paragraph" w:customStyle="1" w:styleId="195352221BD647B2BC7F58B384133B27">
    <w:name w:val="195352221BD647B2BC7F58B384133B27"/>
    <w:rsid w:val="00573CA4"/>
  </w:style>
  <w:style w:type="paragraph" w:customStyle="1" w:styleId="A58AFD9B53E3465DBFC3B0E69DC1F855">
    <w:name w:val="A58AFD9B53E3465DBFC3B0E69DC1F855"/>
    <w:rsid w:val="00573CA4"/>
  </w:style>
  <w:style w:type="paragraph" w:customStyle="1" w:styleId="37F41D8E01474EF086E98FF241B6BB96">
    <w:name w:val="37F41D8E01474EF086E98FF241B6BB96"/>
    <w:rsid w:val="00573CA4"/>
  </w:style>
  <w:style w:type="paragraph" w:customStyle="1" w:styleId="51A6B6D34BAF475DA710D4C41693689C">
    <w:name w:val="51A6B6D34BAF475DA710D4C41693689C"/>
    <w:rsid w:val="00573CA4"/>
  </w:style>
  <w:style w:type="paragraph" w:customStyle="1" w:styleId="21B98AC53FA54A9C8437B4817B8C5C1E">
    <w:name w:val="21B98AC53FA54A9C8437B4817B8C5C1E"/>
    <w:rsid w:val="00573CA4"/>
  </w:style>
  <w:style w:type="paragraph" w:customStyle="1" w:styleId="00227F93D33F44F38103860EDBB3C018">
    <w:name w:val="00227F93D33F44F38103860EDBB3C018"/>
    <w:rsid w:val="00573CA4"/>
  </w:style>
  <w:style w:type="paragraph" w:customStyle="1" w:styleId="F071AEAB9C764ED7BFFAF2F042DD7DDD">
    <w:name w:val="F071AEAB9C764ED7BFFAF2F042DD7DDD"/>
    <w:rsid w:val="00573CA4"/>
  </w:style>
  <w:style w:type="paragraph" w:customStyle="1" w:styleId="75EC9B92B619470EAF77E1BD3B1BF848">
    <w:name w:val="75EC9B92B619470EAF77E1BD3B1BF848"/>
    <w:rsid w:val="00573CA4"/>
  </w:style>
  <w:style w:type="paragraph" w:customStyle="1" w:styleId="5716755F6DA84D949761BB80E3BCB770">
    <w:name w:val="5716755F6DA84D949761BB80E3BCB770"/>
    <w:rsid w:val="00573CA4"/>
  </w:style>
  <w:style w:type="paragraph" w:customStyle="1" w:styleId="28D4669D25074ADF823462E71327D38B">
    <w:name w:val="28D4669D25074ADF823462E71327D38B"/>
    <w:rsid w:val="00573CA4"/>
  </w:style>
  <w:style w:type="paragraph" w:customStyle="1" w:styleId="07FD32A99D4B4A7B8AD9421E07B7A7E9">
    <w:name w:val="07FD32A99D4B4A7B8AD9421E07B7A7E9"/>
    <w:rsid w:val="00573CA4"/>
  </w:style>
  <w:style w:type="paragraph" w:customStyle="1" w:styleId="4C076AAB3A6B44C8A711935785D0A407">
    <w:name w:val="4C076AAB3A6B44C8A711935785D0A407"/>
    <w:rsid w:val="00573CA4"/>
  </w:style>
  <w:style w:type="paragraph" w:customStyle="1" w:styleId="3FE84786678D4E5F90FE73DECF997C65">
    <w:name w:val="3FE84786678D4E5F90FE73DECF997C65"/>
    <w:rsid w:val="00573CA4"/>
  </w:style>
  <w:style w:type="paragraph" w:customStyle="1" w:styleId="7258E02145674C4692A77D8B1246DAC1">
    <w:name w:val="7258E02145674C4692A77D8B1246DAC1"/>
    <w:rsid w:val="00573CA4"/>
  </w:style>
  <w:style w:type="paragraph" w:customStyle="1" w:styleId="A98C4AA68A90419E876400DD80617C12">
    <w:name w:val="A98C4AA68A90419E876400DD80617C12"/>
    <w:rsid w:val="00573CA4"/>
  </w:style>
  <w:style w:type="paragraph" w:customStyle="1" w:styleId="B5D28AAC48284C7B8775DB18C7711022">
    <w:name w:val="B5D28AAC48284C7B8775DB18C7711022"/>
    <w:rsid w:val="00573CA4"/>
  </w:style>
  <w:style w:type="paragraph" w:customStyle="1" w:styleId="22780F6A02DE461E962ADFFF09D17AE3">
    <w:name w:val="22780F6A02DE461E962ADFFF09D17AE3"/>
    <w:rsid w:val="00573CA4"/>
  </w:style>
  <w:style w:type="paragraph" w:customStyle="1" w:styleId="44AE566B86B744349B29A0B35FAB8E0C">
    <w:name w:val="44AE566B86B744349B29A0B35FAB8E0C"/>
    <w:rsid w:val="00573CA4"/>
  </w:style>
  <w:style w:type="paragraph" w:customStyle="1" w:styleId="FF973879066F4E709258E2551658AA93">
    <w:name w:val="FF973879066F4E709258E2551658AA93"/>
    <w:rsid w:val="00573CA4"/>
  </w:style>
  <w:style w:type="paragraph" w:customStyle="1" w:styleId="4D19601A434C4B4DAE9985BB0967D47C">
    <w:name w:val="4D19601A434C4B4DAE9985BB0967D47C"/>
    <w:rsid w:val="00573CA4"/>
  </w:style>
  <w:style w:type="paragraph" w:customStyle="1" w:styleId="3A137DC0ACA646D2A00538502BF5B64E">
    <w:name w:val="3A137DC0ACA646D2A00538502BF5B64E"/>
    <w:rsid w:val="00573CA4"/>
  </w:style>
  <w:style w:type="paragraph" w:customStyle="1" w:styleId="50F367321F364C88887AD99D41181E79">
    <w:name w:val="50F367321F364C88887AD99D41181E79"/>
    <w:rsid w:val="00573CA4"/>
  </w:style>
  <w:style w:type="paragraph" w:customStyle="1" w:styleId="87BF845C0BE64BCEA1AB009EE34E6074">
    <w:name w:val="87BF845C0BE64BCEA1AB009EE34E6074"/>
    <w:rsid w:val="00573CA4"/>
  </w:style>
  <w:style w:type="paragraph" w:customStyle="1" w:styleId="244006506437483D853939D4F597577D">
    <w:name w:val="244006506437483D853939D4F597577D"/>
    <w:rsid w:val="00573CA4"/>
  </w:style>
  <w:style w:type="paragraph" w:customStyle="1" w:styleId="0C10380A959448FDACAF69C1737B981C">
    <w:name w:val="0C10380A959448FDACAF69C1737B981C"/>
    <w:rsid w:val="00573CA4"/>
  </w:style>
  <w:style w:type="paragraph" w:customStyle="1" w:styleId="8F48DF1912434F799193B6931658BF13">
    <w:name w:val="8F48DF1912434F799193B6931658BF13"/>
    <w:rsid w:val="00573CA4"/>
  </w:style>
  <w:style w:type="paragraph" w:customStyle="1" w:styleId="25F4997B7C764E5EBD64737F4F1494AE">
    <w:name w:val="25F4997B7C764E5EBD64737F4F1494AE"/>
    <w:rsid w:val="00573CA4"/>
  </w:style>
  <w:style w:type="paragraph" w:customStyle="1" w:styleId="5CFA0857B872478A8E4AE509D789FB1F">
    <w:name w:val="5CFA0857B872478A8E4AE509D789FB1F"/>
    <w:rsid w:val="00573CA4"/>
  </w:style>
  <w:style w:type="paragraph" w:customStyle="1" w:styleId="293B44EFC4E847CEA80C0EC0C99CF6BB">
    <w:name w:val="293B44EFC4E847CEA80C0EC0C99CF6BB"/>
    <w:rsid w:val="00573CA4"/>
  </w:style>
  <w:style w:type="paragraph" w:customStyle="1" w:styleId="CEB254C626444F949C9699F01923C295">
    <w:name w:val="CEB254C626444F949C9699F01923C295"/>
    <w:rsid w:val="00573CA4"/>
  </w:style>
  <w:style w:type="paragraph" w:customStyle="1" w:styleId="295C1A62F0074525A099AD7F03E0B629">
    <w:name w:val="295C1A62F0074525A099AD7F03E0B629"/>
    <w:rsid w:val="00573CA4"/>
  </w:style>
  <w:style w:type="paragraph" w:customStyle="1" w:styleId="C584707512D54ED2AE24C3436366D822">
    <w:name w:val="C584707512D54ED2AE24C3436366D822"/>
    <w:rsid w:val="00573CA4"/>
  </w:style>
  <w:style w:type="paragraph" w:customStyle="1" w:styleId="7CE01BF596D2485E90969C88109FA65D">
    <w:name w:val="7CE01BF596D2485E90969C88109FA65D"/>
    <w:rsid w:val="00573CA4"/>
  </w:style>
  <w:style w:type="paragraph" w:customStyle="1" w:styleId="D7F77A50DD6547699A8EE2ED9F67ECE4">
    <w:name w:val="D7F77A50DD6547699A8EE2ED9F67ECE4"/>
    <w:rsid w:val="00573CA4"/>
  </w:style>
  <w:style w:type="paragraph" w:customStyle="1" w:styleId="5EB01F5C04D041738080FA6303017704">
    <w:name w:val="5EB01F5C04D041738080FA6303017704"/>
    <w:rsid w:val="00573C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F968D-B929-4552-AAD6-89C64992A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227</Words>
  <Characters>10457</Characters>
  <Application>Microsoft Office Word</Application>
  <DocSecurity>0</DocSecurity>
  <Lines>1742</Lines>
  <Paragraphs>12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inimum Sample Size:</vt:lpstr>
      <vt:lpstr>Minimum Sample Size:</vt:lpstr>
    </vt:vector>
  </TitlesOfParts>
  <Company>IDFL</Company>
  <LinksUpToDate>false</LinksUpToDate>
  <CharactersWithSpaces>1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creator>fabric_user</dc:creator>
  <cp:lastModifiedBy>Kirtis Kennard</cp:lastModifiedBy>
  <cp:revision>2</cp:revision>
  <cp:lastPrinted>2020-08-25T22:16:00Z</cp:lastPrinted>
  <dcterms:created xsi:type="dcterms:W3CDTF">2022-06-28T19:21:00Z</dcterms:created>
  <dcterms:modified xsi:type="dcterms:W3CDTF">2022-06-28T19:21:00Z</dcterms:modified>
</cp:coreProperties>
</file>